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894A39" w:rsidTr="00D56B10">
        <w:tc>
          <w:tcPr>
            <w:tcW w:w="1217" w:type="dxa"/>
            <w:vMerge w:val="restart"/>
          </w:tcPr>
          <w:p w:rsidR="00894A39" w:rsidRDefault="00894A39" w:rsidP="00D56B10">
            <w:pPr>
              <w:pStyle w:val="ChapterNumber"/>
            </w:pPr>
            <w:r>
              <w:rPr>
                <w:noProof/>
              </w:rPr>
              <w:drawing>
                <wp:inline distT="0" distB="0" distL="0" distR="0" wp14:anchorId="78ED2F0B" wp14:editId="3E32B753">
                  <wp:extent cx="635954" cy="7315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894A39" w:rsidRDefault="00894A39" w:rsidP="00D56B10">
            <w:pPr>
              <w:pStyle w:val="ChapterNumber"/>
            </w:pPr>
            <w:r>
              <w:t>Chapter 18</w:t>
            </w:r>
          </w:p>
        </w:tc>
      </w:tr>
      <w:tr w:rsidR="00894A39" w:rsidTr="00D56B10">
        <w:tc>
          <w:tcPr>
            <w:tcW w:w="1217" w:type="dxa"/>
            <w:vMerge/>
          </w:tcPr>
          <w:p w:rsidR="00894A39" w:rsidRDefault="00894A39" w:rsidP="00D56B10">
            <w:pPr>
              <w:pStyle w:val="Heading1"/>
              <w:outlineLvl w:val="0"/>
            </w:pPr>
          </w:p>
        </w:tc>
        <w:tc>
          <w:tcPr>
            <w:tcW w:w="7639" w:type="dxa"/>
          </w:tcPr>
          <w:p w:rsidR="00894A39" w:rsidRDefault="00894A39" w:rsidP="00D56B10">
            <w:pPr>
              <w:pStyle w:val="Heading1"/>
              <w:outlineLvl w:val="0"/>
            </w:pPr>
            <w:bookmarkStart w:id="0" w:name="_Toc405145182"/>
            <w:r>
              <w:t>Collision Detection and Keyboard/Mouse Input</w:t>
            </w:r>
            <w:bookmarkEnd w:id="0"/>
          </w:p>
        </w:tc>
      </w:tr>
    </w:tbl>
    <w:p w:rsidR="00894A39" w:rsidRDefault="00894A39" w:rsidP="00894A39">
      <w:pPr>
        <w:pStyle w:val="TopicsCoveredbox"/>
      </w:pPr>
      <w:r>
        <w:t>Topics Covered In This Chapter:</w:t>
      </w:r>
    </w:p>
    <w:p w:rsidR="00894A39" w:rsidRDefault="00894A39" w:rsidP="00894A39">
      <w:pPr>
        <w:pStyle w:val="TopicsCoveredbox"/>
        <w:numPr>
          <w:ilvl w:val="0"/>
          <w:numId w:val="1"/>
        </w:numPr>
      </w:pPr>
      <w:r>
        <w:t>Collision Detection</w:t>
      </w:r>
    </w:p>
    <w:p w:rsidR="00894A39" w:rsidRDefault="00894A39" w:rsidP="00894A39">
      <w:pPr>
        <w:pStyle w:val="TopicsCoveredbox"/>
        <w:numPr>
          <w:ilvl w:val="0"/>
          <w:numId w:val="1"/>
        </w:numPr>
      </w:pPr>
      <w:r>
        <w:t>Don’t Modify a List While Iterating Over It</w:t>
      </w:r>
    </w:p>
    <w:p w:rsidR="00894A39" w:rsidRDefault="00894A39" w:rsidP="00894A39">
      <w:pPr>
        <w:pStyle w:val="TopicsCoveredbox"/>
        <w:numPr>
          <w:ilvl w:val="0"/>
          <w:numId w:val="1"/>
        </w:numPr>
      </w:pPr>
      <w:r>
        <w:t>Keyboard Input in Pygame</w:t>
      </w:r>
    </w:p>
    <w:p w:rsidR="00894A39" w:rsidRDefault="00894A39" w:rsidP="00894A39">
      <w:pPr>
        <w:pStyle w:val="TopicsCoveredbox"/>
        <w:numPr>
          <w:ilvl w:val="0"/>
          <w:numId w:val="1"/>
        </w:numPr>
      </w:pPr>
      <w:r>
        <w:t>Mouse Input in Pygame</w:t>
      </w:r>
    </w:p>
    <w:p w:rsidR="00894A39" w:rsidRDefault="00894A39" w:rsidP="00894A39">
      <w:pPr>
        <w:pStyle w:val="Body"/>
      </w:pPr>
      <w:r>
        <w:t>Collision detection is figuring when two things on the screen have touched (that is, collided with) each other. For example, if the player touches an enemy they may lose health. Or the program needs to know when the player touches a coin so that they automatically pick it up. Collision detection can help determine if the game character is standing on solid ground or if there’s nothing but empty air underneath them.</w:t>
      </w:r>
    </w:p>
    <w:p w:rsidR="00894A39" w:rsidRDefault="00894A39" w:rsidP="00894A39">
      <w:pPr>
        <w:pStyle w:val="Body"/>
      </w:pPr>
      <w:r>
        <w:t>In our games, collision detection will determine if two rectangles are overlapping each other or not. Our next example program will cover this basic technique.</w:t>
      </w:r>
    </w:p>
    <w:p w:rsidR="00894A39" w:rsidRDefault="00894A39" w:rsidP="00894A39">
      <w:pPr>
        <w:pStyle w:val="Body"/>
      </w:pPr>
      <w:r>
        <w:t xml:space="preserve">Later in this chapter, we’ll look at how our Pygame programs can accept input from the user through the keyboard and the mouse. It’s a bit more complicated than calling the </w:t>
      </w:r>
      <w:r w:rsidRPr="0018517A">
        <w:rPr>
          <w:rStyle w:val="Literal"/>
        </w:rPr>
        <w:t>input()</w:t>
      </w:r>
      <w:r w:rsidRPr="00173EFC">
        <w:t xml:space="preserve"> function</w:t>
      </w:r>
      <w:r>
        <w:t xml:space="preserve"> like we did for our text programs. But using the keyboard is much more interactive in GUI programs. And using the mouse isn’t even possible in our text games. These two concepts will make your games more exciting!</w:t>
      </w:r>
    </w:p>
    <w:p w:rsidR="00894A39" w:rsidRDefault="00894A39" w:rsidP="00894A39">
      <w:pPr>
        <w:pStyle w:val="Heading2"/>
      </w:pPr>
      <w:bookmarkStart w:id="1" w:name="_Toc405145183"/>
      <w:r>
        <w:t>Source Code of the Collision Detection Program</w:t>
      </w:r>
      <w:bookmarkEnd w:id="1"/>
    </w:p>
    <w:p w:rsidR="00894A39" w:rsidRDefault="00894A39" w:rsidP="00894A39">
      <w:pPr>
        <w:pStyle w:val="Body"/>
      </w:pPr>
      <w:r>
        <w:t>Much of this code is similar to the animation program, so the explanation of the moving and bouncing code is skipped. (See the animation program in Chapter 17 for that.) A bouncer will bounce around the window. A list of Rect objects will represent food squares.</w:t>
      </w:r>
    </w:p>
    <w:p w:rsidR="00894A39" w:rsidRDefault="00894A39" w:rsidP="00894A39">
      <w:pPr>
        <w:pStyle w:val="Body"/>
      </w:pPr>
      <w:r>
        <w:t>On each iteration through the game loop, the program will read each Rect object in the list and draw a green square on the window. Every forty iterations through the game loop we will add a new Rect object to the list so that the screen constantly has new food squares in it.</w:t>
      </w:r>
    </w:p>
    <w:p w:rsidR="00894A39" w:rsidRDefault="00894A39" w:rsidP="00894A39">
      <w:pPr>
        <w:pStyle w:val="Body"/>
      </w:pPr>
      <w:r>
        <w:lastRenderedPageBreak/>
        <w:t xml:space="preserve">The bouncer is represented by a dictionary. The dictionary has a key named </w:t>
      </w:r>
      <w:r w:rsidRPr="007714A6">
        <w:rPr>
          <w:rStyle w:val="Literal"/>
        </w:rPr>
        <w:t>'rect'</w:t>
      </w:r>
      <w:r>
        <w:t xml:space="preserve"> (whose value is a </w:t>
      </w:r>
      <w:r w:rsidRPr="007714A6">
        <w:rPr>
          <w:rStyle w:val="Literal"/>
        </w:rPr>
        <w:t>pygame.Rect</w:t>
      </w:r>
      <w:r>
        <w:t xml:space="preserve"> object) and a key named </w:t>
      </w:r>
      <w:r w:rsidRPr="007714A6">
        <w:rPr>
          <w:rStyle w:val="Literal"/>
        </w:rPr>
        <w:t>'dir'</w:t>
      </w:r>
      <w:r>
        <w:t xml:space="preserve"> (whose value is one of the constant direction variables like we had in last chapter’s Animation program).</w:t>
      </w:r>
    </w:p>
    <w:p w:rsidR="00894A39" w:rsidRDefault="00894A39" w:rsidP="00894A39">
      <w:pPr>
        <w:pStyle w:val="Body"/>
      </w:pPr>
      <w:r>
        <w:t>As the bouncer bounces around the window, we check if it collides with any of the food squares. If it does, we delete that food square so that it will no longer be drawn on the screen. This will make it look like the bouncer “eats” the food squares in the window.</w:t>
      </w:r>
    </w:p>
    <w:p w:rsidR="00894A39" w:rsidRDefault="00894A39" w:rsidP="00894A39">
      <w:pPr>
        <w:pStyle w:val="Body"/>
      </w:pPr>
      <w:r>
        <w:t xml:space="preserve">Type the following into a new file and save it as </w:t>
      </w:r>
      <w:r w:rsidRPr="007714A6">
        <w:rPr>
          <w:rStyle w:val="Emphasis"/>
        </w:rPr>
        <w:t>collisionDetection.py</w:t>
      </w:r>
      <w:r>
        <w:t xml:space="preserve">. If you get errors after typing this code in, compare the code you typed to the book’s code with the online diff tool at </w:t>
      </w:r>
      <w:r>
        <w:rPr>
          <w:rStyle w:val="URL"/>
        </w:rPr>
        <w:t>http://invpy.com/diff/collisionDetection</w:t>
      </w:r>
      <w:r>
        <w:t>.</w:t>
      </w:r>
    </w:p>
    <w:p w:rsidR="00894A39" w:rsidRDefault="00894A39" w:rsidP="00894A39">
      <w:pPr>
        <w:pStyle w:val="SourceCodeFilename"/>
      </w:pPr>
      <w:r>
        <w:t>collisionDetection.py</w:t>
      </w:r>
    </w:p>
    <w:p w:rsidR="00894A39" w:rsidRDefault="00894A39" w:rsidP="00894A39">
      <w:pPr>
        <w:pStyle w:val="SourceCode"/>
      </w:pPr>
      <w:r w:rsidRPr="00202D05">
        <w:rPr>
          <w:rStyle w:val="SourceLineNumber"/>
        </w:rPr>
        <w:t xml:space="preserve">  1.</w:t>
      </w:r>
      <w:r>
        <w:t xml:space="preserve"> import pygame, sys, random</w:t>
      </w:r>
    </w:p>
    <w:p w:rsidR="00894A39" w:rsidRDefault="00894A39" w:rsidP="00894A39">
      <w:pPr>
        <w:pStyle w:val="SourceCode"/>
      </w:pPr>
      <w:r w:rsidRPr="00202D05">
        <w:rPr>
          <w:rStyle w:val="SourceLineNumber"/>
        </w:rPr>
        <w:t xml:space="preserve">  2.</w:t>
      </w:r>
      <w:r>
        <w:t xml:space="preserve"> from pygame.locals import *</w:t>
      </w:r>
    </w:p>
    <w:p w:rsidR="00894A39" w:rsidRPr="00202D05" w:rsidRDefault="00894A39" w:rsidP="00894A39">
      <w:pPr>
        <w:pStyle w:val="SourceCode"/>
        <w:rPr>
          <w:rStyle w:val="SourceLineNumber"/>
        </w:rPr>
      </w:pPr>
      <w:r w:rsidRPr="00202D05">
        <w:rPr>
          <w:rStyle w:val="SourceLineNumber"/>
        </w:rPr>
        <w:t xml:space="preserve">  3. </w:t>
      </w:r>
    </w:p>
    <w:p w:rsidR="00894A39" w:rsidRDefault="00894A39" w:rsidP="00894A39">
      <w:pPr>
        <w:pStyle w:val="SourceCode"/>
      </w:pPr>
      <w:r w:rsidRPr="00202D05">
        <w:rPr>
          <w:rStyle w:val="SourceLineNumber"/>
        </w:rPr>
        <w:t xml:space="preserve">  4.</w:t>
      </w:r>
      <w:r>
        <w:t xml:space="preserve"> def doRectsOverlap(rect1, rect2):</w:t>
      </w:r>
    </w:p>
    <w:p w:rsidR="00894A39" w:rsidRDefault="00894A39" w:rsidP="00894A39">
      <w:pPr>
        <w:pStyle w:val="SourceCode"/>
      </w:pPr>
      <w:r w:rsidRPr="00202D05">
        <w:rPr>
          <w:rStyle w:val="SourceLineNumber"/>
        </w:rPr>
        <w:t xml:space="preserve">  5.</w:t>
      </w:r>
      <w:r>
        <w:t xml:space="preserve">     for a, b in [(rect1, rect2), (rect2, rect1)]:</w:t>
      </w:r>
    </w:p>
    <w:p w:rsidR="00894A39" w:rsidRPr="00201291" w:rsidRDefault="00894A39" w:rsidP="00894A39">
      <w:pPr>
        <w:pStyle w:val="SourceCode"/>
        <w:rPr>
          <w:rStyle w:val="SourceCodeComment"/>
        </w:rPr>
      </w:pPr>
      <w:r w:rsidRPr="00202D05">
        <w:rPr>
          <w:rStyle w:val="SourceLineNumber"/>
        </w:rPr>
        <w:t xml:space="preserve">  6.</w:t>
      </w:r>
      <w:r>
        <w:t xml:space="preserve">         </w:t>
      </w:r>
      <w:r w:rsidRPr="00201291">
        <w:rPr>
          <w:rStyle w:val="SourceCodeComment"/>
        </w:rPr>
        <w:t># Check if a's corners are inside b</w:t>
      </w:r>
    </w:p>
    <w:p w:rsidR="00894A39" w:rsidRDefault="00894A39" w:rsidP="00894A39">
      <w:pPr>
        <w:pStyle w:val="SourceCode"/>
      </w:pPr>
      <w:r w:rsidRPr="00202D05">
        <w:rPr>
          <w:rStyle w:val="SourceLineNumber"/>
        </w:rPr>
        <w:t xml:space="preserve">  7.</w:t>
      </w:r>
      <w:r>
        <w:t xml:space="preserve">         if ((isPointInsideRect(a.left, a.top, b)) or</w:t>
      </w:r>
    </w:p>
    <w:p w:rsidR="00894A39" w:rsidRDefault="00894A39" w:rsidP="00894A39">
      <w:pPr>
        <w:pStyle w:val="SourceCode"/>
      </w:pPr>
      <w:r w:rsidRPr="00202D05">
        <w:rPr>
          <w:rStyle w:val="SourceLineNumber"/>
        </w:rPr>
        <w:t xml:space="preserve">  8.</w:t>
      </w:r>
      <w:r>
        <w:t xml:space="preserve">             (isPointInsideRect(a.left, a.bottom, b)) or</w:t>
      </w:r>
    </w:p>
    <w:p w:rsidR="00894A39" w:rsidRDefault="00894A39" w:rsidP="00894A39">
      <w:pPr>
        <w:pStyle w:val="SourceCode"/>
      </w:pPr>
      <w:r w:rsidRPr="00202D05">
        <w:rPr>
          <w:rStyle w:val="SourceLineNumber"/>
        </w:rPr>
        <w:t xml:space="preserve">  9.</w:t>
      </w:r>
      <w:r>
        <w:t xml:space="preserve">             (isPointInsideRect(a.right, a.top, b)) or</w:t>
      </w:r>
    </w:p>
    <w:p w:rsidR="00894A39" w:rsidRDefault="00894A39" w:rsidP="00894A39">
      <w:pPr>
        <w:pStyle w:val="SourceCode"/>
      </w:pPr>
      <w:r w:rsidRPr="00202D05">
        <w:rPr>
          <w:rStyle w:val="SourceLineNumber"/>
        </w:rPr>
        <w:t xml:space="preserve"> 10.</w:t>
      </w:r>
      <w:r>
        <w:t xml:space="preserve">             (isPointInsideRect(a.right, a.bottom, b))):</w:t>
      </w:r>
    </w:p>
    <w:p w:rsidR="00894A39" w:rsidRDefault="00894A39" w:rsidP="00894A39">
      <w:pPr>
        <w:pStyle w:val="SourceCode"/>
      </w:pPr>
      <w:r w:rsidRPr="00202D05">
        <w:rPr>
          <w:rStyle w:val="SourceLineNumber"/>
        </w:rPr>
        <w:t xml:space="preserve"> 11.</w:t>
      </w:r>
      <w:r>
        <w:t xml:space="preserve">             return True</w:t>
      </w:r>
    </w:p>
    <w:p w:rsidR="00894A39" w:rsidRPr="00202D05" w:rsidRDefault="00894A39" w:rsidP="00894A39">
      <w:pPr>
        <w:pStyle w:val="SourceCode"/>
        <w:rPr>
          <w:rStyle w:val="SourceLineNumber"/>
        </w:rPr>
      </w:pPr>
      <w:r w:rsidRPr="00202D05">
        <w:rPr>
          <w:rStyle w:val="SourceLineNumber"/>
        </w:rPr>
        <w:t xml:space="preserve"> 12. </w:t>
      </w:r>
    </w:p>
    <w:p w:rsidR="00894A39" w:rsidRDefault="00894A39" w:rsidP="00894A39">
      <w:pPr>
        <w:pStyle w:val="SourceCode"/>
      </w:pPr>
      <w:r w:rsidRPr="00202D05">
        <w:rPr>
          <w:rStyle w:val="SourceLineNumber"/>
        </w:rPr>
        <w:t xml:space="preserve"> 13.</w:t>
      </w:r>
      <w:r>
        <w:t xml:space="preserve">     return False</w:t>
      </w:r>
    </w:p>
    <w:p w:rsidR="00894A39" w:rsidRPr="00202D05" w:rsidRDefault="00894A39" w:rsidP="00894A39">
      <w:pPr>
        <w:pStyle w:val="SourceCode"/>
        <w:rPr>
          <w:rStyle w:val="SourceLineNumber"/>
        </w:rPr>
      </w:pPr>
      <w:r w:rsidRPr="00202D05">
        <w:rPr>
          <w:rStyle w:val="SourceLineNumber"/>
        </w:rPr>
        <w:t xml:space="preserve"> 14. </w:t>
      </w:r>
    </w:p>
    <w:p w:rsidR="00894A39" w:rsidRDefault="00894A39" w:rsidP="00894A39">
      <w:pPr>
        <w:pStyle w:val="SourceCode"/>
      </w:pPr>
      <w:r w:rsidRPr="00202D05">
        <w:rPr>
          <w:rStyle w:val="SourceLineNumber"/>
        </w:rPr>
        <w:t xml:space="preserve"> 15.</w:t>
      </w:r>
      <w:r>
        <w:t xml:space="preserve"> def isPointInsideRect(x, y, rect):</w:t>
      </w:r>
    </w:p>
    <w:p w:rsidR="00894A39" w:rsidRDefault="00894A39" w:rsidP="00894A39">
      <w:pPr>
        <w:pStyle w:val="SourceCode"/>
      </w:pPr>
      <w:r w:rsidRPr="00202D05">
        <w:rPr>
          <w:rStyle w:val="SourceLineNumber"/>
        </w:rPr>
        <w:t xml:space="preserve"> 16.</w:t>
      </w:r>
      <w:r>
        <w:t xml:space="preserve">     if (x &gt; rect.left) and (x &lt; rect.right) and (y &gt; rect.top) and (y &lt; rect.bottom):</w:t>
      </w:r>
    </w:p>
    <w:p w:rsidR="00894A39" w:rsidRDefault="00894A39" w:rsidP="00894A39">
      <w:pPr>
        <w:pStyle w:val="SourceCode"/>
      </w:pPr>
      <w:r w:rsidRPr="00202D05">
        <w:rPr>
          <w:rStyle w:val="SourceLineNumber"/>
        </w:rPr>
        <w:t xml:space="preserve"> 17.</w:t>
      </w:r>
      <w:r>
        <w:t xml:space="preserve">         return True</w:t>
      </w:r>
    </w:p>
    <w:p w:rsidR="00894A39" w:rsidRDefault="00894A39" w:rsidP="00894A39">
      <w:pPr>
        <w:pStyle w:val="SourceCode"/>
      </w:pPr>
      <w:r w:rsidRPr="00202D05">
        <w:rPr>
          <w:rStyle w:val="SourceLineNumber"/>
        </w:rPr>
        <w:t xml:space="preserve"> 18.</w:t>
      </w:r>
      <w:r>
        <w:t xml:space="preserve">     else:</w:t>
      </w:r>
    </w:p>
    <w:p w:rsidR="00894A39" w:rsidRDefault="00894A39" w:rsidP="00894A39">
      <w:pPr>
        <w:pStyle w:val="SourceCode"/>
      </w:pPr>
      <w:r w:rsidRPr="00202D05">
        <w:rPr>
          <w:rStyle w:val="SourceLineNumber"/>
        </w:rPr>
        <w:t xml:space="preserve"> 19.</w:t>
      </w:r>
      <w:r>
        <w:t xml:space="preserve">         return False</w:t>
      </w:r>
    </w:p>
    <w:p w:rsidR="00894A39" w:rsidRPr="00202D05" w:rsidRDefault="00894A39" w:rsidP="00894A39">
      <w:pPr>
        <w:pStyle w:val="SourceCode"/>
        <w:rPr>
          <w:rStyle w:val="SourceLineNumber"/>
        </w:rPr>
      </w:pPr>
      <w:r w:rsidRPr="00202D05">
        <w:rPr>
          <w:rStyle w:val="SourceLineNumber"/>
        </w:rPr>
        <w:t xml:space="preserve"> 20. </w:t>
      </w:r>
    </w:p>
    <w:p w:rsidR="00894A39" w:rsidRPr="00202D05" w:rsidRDefault="00894A39" w:rsidP="00894A39">
      <w:pPr>
        <w:pStyle w:val="SourceCode"/>
        <w:rPr>
          <w:rStyle w:val="SourceLineNumber"/>
        </w:rPr>
      </w:pPr>
      <w:r w:rsidRPr="00202D05">
        <w:rPr>
          <w:rStyle w:val="SourceLineNumber"/>
        </w:rPr>
        <w:t xml:space="preserve"> 21. </w:t>
      </w:r>
    </w:p>
    <w:p w:rsidR="00894A39" w:rsidRPr="00201291" w:rsidRDefault="00894A39" w:rsidP="00894A39">
      <w:pPr>
        <w:pStyle w:val="SourceCode"/>
        <w:rPr>
          <w:rStyle w:val="SourceCodeComment"/>
        </w:rPr>
      </w:pPr>
      <w:r w:rsidRPr="00202D05">
        <w:rPr>
          <w:rStyle w:val="SourceLineNumber"/>
        </w:rPr>
        <w:t xml:space="preserve"> 22.</w:t>
      </w:r>
      <w:r>
        <w:t xml:space="preserve"> </w:t>
      </w:r>
      <w:r w:rsidRPr="00201291">
        <w:rPr>
          <w:rStyle w:val="SourceCodeComment"/>
        </w:rPr>
        <w:t># set up pygame</w:t>
      </w:r>
    </w:p>
    <w:p w:rsidR="00894A39" w:rsidRDefault="00894A39" w:rsidP="00894A39">
      <w:pPr>
        <w:pStyle w:val="SourceCode"/>
      </w:pPr>
      <w:r w:rsidRPr="00202D05">
        <w:rPr>
          <w:rStyle w:val="SourceLineNumber"/>
        </w:rPr>
        <w:t xml:space="preserve"> 23.</w:t>
      </w:r>
      <w:r>
        <w:t xml:space="preserve"> pygame.init()</w:t>
      </w:r>
    </w:p>
    <w:p w:rsidR="00894A39" w:rsidRDefault="00894A39" w:rsidP="00894A39">
      <w:pPr>
        <w:pStyle w:val="SourceCode"/>
      </w:pPr>
      <w:r w:rsidRPr="00202D05">
        <w:rPr>
          <w:rStyle w:val="SourceLineNumber"/>
        </w:rPr>
        <w:t xml:space="preserve"> 24.</w:t>
      </w:r>
      <w:r>
        <w:t xml:space="preserve"> mainClock = pygame.time.Clock()</w:t>
      </w:r>
    </w:p>
    <w:p w:rsidR="00894A39" w:rsidRPr="00202D05" w:rsidRDefault="00894A39" w:rsidP="00894A39">
      <w:pPr>
        <w:pStyle w:val="SourceCode"/>
        <w:rPr>
          <w:rStyle w:val="SourceLineNumber"/>
        </w:rPr>
      </w:pPr>
      <w:r w:rsidRPr="00202D05">
        <w:rPr>
          <w:rStyle w:val="SourceLineNumber"/>
        </w:rPr>
        <w:t xml:space="preserve"> 25. </w:t>
      </w:r>
    </w:p>
    <w:p w:rsidR="00894A39" w:rsidRPr="00201291" w:rsidRDefault="00894A39" w:rsidP="00894A39">
      <w:pPr>
        <w:pStyle w:val="SourceCode"/>
        <w:rPr>
          <w:rStyle w:val="SourceCodeComment"/>
        </w:rPr>
      </w:pPr>
      <w:r w:rsidRPr="00202D05">
        <w:rPr>
          <w:rStyle w:val="SourceLineNumber"/>
        </w:rPr>
        <w:t xml:space="preserve"> 26.</w:t>
      </w:r>
      <w:r>
        <w:t xml:space="preserve"> </w:t>
      </w:r>
      <w:r w:rsidRPr="00201291">
        <w:rPr>
          <w:rStyle w:val="SourceCodeComment"/>
        </w:rPr>
        <w:t># set up the window</w:t>
      </w:r>
    </w:p>
    <w:p w:rsidR="00894A39" w:rsidRDefault="00894A39" w:rsidP="00894A39">
      <w:pPr>
        <w:pStyle w:val="SourceCode"/>
      </w:pPr>
      <w:r w:rsidRPr="00202D05">
        <w:rPr>
          <w:rStyle w:val="SourceLineNumber"/>
        </w:rPr>
        <w:t xml:space="preserve"> 27.</w:t>
      </w:r>
      <w:r>
        <w:t xml:space="preserve"> WINDOWWIDTH = 400</w:t>
      </w:r>
    </w:p>
    <w:p w:rsidR="00894A39" w:rsidRDefault="00894A39" w:rsidP="00894A39">
      <w:pPr>
        <w:pStyle w:val="SourceCode"/>
      </w:pPr>
      <w:r w:rsidRPr="00202D05">
        <w:rPr>
          <w:rStyle w:val="SourceLineNumber"/>
        </w:rPr>
        <w:t xml:space="preserve"> 28.</w:t>
      </w:r>
      <w:r>
        <w:t xml:space="preserve"> WINDOWHEIGHT = 400</w:t>
      </w:r>
    </w:p>
    <w:p w:rsidR="00894A39" w:rsidRDefault="00894A39" w:rsidP="00894A39">
      <w:pPr>
        <w:pStyle w:val="SourceCode"/>
      </w:pPr>
      <w:r w:rsidRPr="00202D05">
        <w:rPr>
          <w:rStyle w:val="SourceLineNumber"/>
        </w:rPr>
        <w:t xml:space="preserve"> 29.</w:t>
      </w:r>
      <w:r>
        <w:t xml:space="preserve"> windowSurface = pygame.display.set_mode((WINDOWWIDTH, WINDOWHEIGHT), 0, 32)</w:t>
      </w:r>
    </w:p>
    <w:p w:rsidR="00894A39" w:rsidRDefault="00894A39" w:rsidP="00894A39">
      <w:pPr>
        <w:pStyle w:val="SourceCode"/>
      </w:pPr>
      <w:r w:rsidRPr="00202D05">
        <w:rPr>
          <w:rStyle w:val="SourceLineNumber"/>
        </w:rPr>
        <w:t xml:space="preserve"> 30.</w:t>
      </w:r>
      <w:r>
        <w:t xml:space="preserve"> pygame.display.set_caption('Collision Detection')</w:t>
      </w:r>
    </w:p>
    <w:p w:rsidR="00894A39" w:rsidRPr="00202D05" w:rsidRDefault="00894A39" w:rsidP="00894A39">
      <w:pPr>
        <w:pStyle w:val="SourceCode"/>
        <w:rPr>
          <w:rStyle w:val="SourceLineNumber"/>
        </w:rPr>
      </w:pPr>
      <w:r w:rsidRPr="00202D05">
        <w:rPr>
          <w:rStyle w:val="SourceLineNumber"/>
        </w:rPr>
        <w:lastRenderedPageBreak/>
        <w:t xml:space="preserve"> 31. </w:t>
      </w:r>
    </w:p>
    <w:p w:rsidR="00894A39" w:rsidRPr="00201291" w:rsidRDefault="00894A39" w:rsidP="00894A39">
      <w:pPr>
        <w:pStyle w:val="SourceCode"/>
        <w:rPr>
          <w:rStyle w:val="SourceCodeComment"/>
        </w:rPr>
      </w:pPr>
      <w:r w:rsidRPr="00202D05">
        <w:rPr>
          <w:rStyle w:val="SourceLineNumber"/>
        </w:rPr>
        <w:t xml:space="preserve"> 32.</w:t>
      </w:r>
      <w:r>
        <w:t xml:space="preserve"> </w:t>
      </w:r>
      <w:r w:rsidRPr="00201291">
        <w:rPr>
          <w:rStyle w:val="SourceCodeComment"/>
        </w:rPr>
        <w:t># set up direction variables</w:t>
      </w:r>
    </w:p>
    <w:p w:rsidR="00894A39" w:rsidRDefault="00894A39" w:rsidP="00894A39">
      <w:pPr>
        <w:pStyle w:val="SourceCode"/>
      </w:pPr>
      <w:r w:rsidRPr="00202D05">
        <w:rPr>
          <w:rStyle w:val="SourceLineNumber"/>
        </w:rPr>
        <w:t xml:space="preserve"> 33.</w:t>
      </w:r>
      <w:r>
        <w:t xml:space="preserve"> DOWNLEFT = 1</w:t>
      </w:r>
    </w:p>
    <w:p w:rsidR="00894A39" w:rsidRDefault="00894A39" w:rsidP="00894A39">
      <w:pPr>
        <w:pStyle w:val="SourceCode"/>
      </w:pPr>
      <w:r w:rsidRPr="00202D05">
        <w:rPr>
          <w:rStyle w:val="SourceLineNumber"/>
        </w:rPr>
        <w:t xml:space="preserve"> 34.</w:t>
      </w:r>
      <w:r>
        <w:t xml:space="preserve"> DOWNRIGHT = 3</w:t>
      </w:r>
    </w:p>
    <w:p w:rsidR="00894A39" w:rsidRDefault="00894A39" w:rsidP="00894A39">
      <w:pPr>
        <w:pStyle w:val="SourceCode"/>
      </w:pPr>
      <w:r w:rsidRPr="00202D05">
        <w:rPr>
          <w:rStyle w:val="SourceLineNumber"/>
        </w:rPr>
        <w:t xml:space="preserve"> 35.</w:t>
      </w:r>
      <w:r>
        <w:t xml:space="preserve"> UPLEFT = 7</w:t>
      </w:r>
    </w:p>
    <w:p w:rsidR="00894A39" w:rsidRDefault="00894A39" w:rsidP="00894A39">
      <w:pPr>
        <w:pStyle w:val="SourceCode"/>
      </w:pPr>
      <w:r w:rsidRPr="00202D05">
        <w:rPr>
          <w:rStyle w:val="SourceLineNumber"/>
        </w:rPr>
        <w:t xml:space="preserve"> 36.</w:t>
      </w:r>
      <w:r>
        <w:t xml:space="preserve"> UPRIGHT = 9</w:t>
      </w:r>
    </w:p>
    <w:p w:rsidR="00894A39" w:rsidRPr="00202D05" w:rsidRDefault="00894A39" w:rsidP="00894A39">
      <w:pPr>
        <w:pStyle w:val="SourceCode"/>
        <w:rPr>
          <w:rStyle w:val="SourceLineNumber"/>
        </w:rPr>
      </w:pPr>
      <w:r w:rsidRPr="00202D05">
        <w:rPr>
          <w:rStyle w:val="SourceLineNumber"/>
        </w:rPr>
        <w:t xml:space="preserve"> 37. </w:t>
      </w:r>
    </w:p>
    <w:p w:rsidR="00894A39" w:rsidRDefault="00894A39" w:rsidP="00894A39">
      <w:pPr>
        <w:pStyle w:val="SourceCode"/>
      </w:pPr>
      <w:r w:rsidRPr="00202D05">
        <w:rPr>
          <w:rStyle w:val="SourceLineNumber"/>
        </w:rPr>
        <w:t xml:space="preserve"> 38.</w:t>
      </w:r>
      <w:r>
        <w:t xml:space="preserve"> MOVESPEED = 4</w:t>
      </w:r>
    </w:p>
    <w:p w:rsidR="00894A39" w:rsidRPr="00202D05" w:rsidRDefault="00894A39" w:rsidP="00894A39">
      <w:pPr>
        <w:pStyle w:val="SourceCode"/>
        <w:rPr>
          <w:rStyle w:val="SourceLineNumber"/>
        </w:rPr>
      </w:pPr>
      <w:r w:rsidRPr="00202D05">
        <w:rPr>
          <w:rStyle w:val="SourceLineNumber"/>
        </w:rPr>
        <w:t xml:space="preserve"> 39. </w:t>
      </w:r>
    </w:p>
    <w:p w:rsidR="00894A39" w:rsidRPr="00201291" w:rsidRDefault="00894A39" w:rsidP="00894A39">
      <w:pPr>
        <w:pStyle w:val="SourceCode"/>
        <w:rPr>
          <w:rStyle w:val="SourceCodeComment"/>
        </w:rPr>
      </w:pPr>
      <w:r w:rsidRPr="00202D05">
        <w:rPr>
          <w:rStyle w:val="SourceLineNumber"/>
        </w:rPr>
        <w:t xml:space="preserve"> 40.</w:t>
      </w:r>
      <w:r>
        <w:t xml:space="preserve"> </w:t>
      </w:r>
      <w:r w:rsidRPr="00201291">
        <w:rPr>
          <w:rStyle w:val="SourceCodeComment"/>
        </w:rPr>
        <w:t># set up the colors</w:t>
      </w:r>
    </w:p>
    <w:p w:rsidR="00894A39" w:rsidRDefault="00894A39" w:rsidP="00894A39">
      <w:pPr>
        <w:pStyle w:val="SourceCode"/>
      </w:pPr>
      <w:r w:rsidRPr="00202D05">
        <w:rPr>
          <w:rStyle w:val="SourceLineNumber"/>
        </w:rPr>
        <w:t xml:space="preserve"> 41.</w:t>
      </w:r>
      <w:r>
        <w:t xml:space="preserve"> BLACK = (0, 0, 0)</w:t>
      </w:r>
    </w:p>
    <w:p w:rsidR="00894A39" w:rsidRDefault="00894A39" w:rsidP="00894A39">
      <w:pPr>
        <w:pStyle w:val="SourceCode"/>
      </w:pPr>
      <w:r w:rsidRPr="00202D05">
        <w:rPr>
          <w:rStyle w:val="SourceLineNumber"/>
        </w:rPr>
        <w:t xml:space="preserve"> 42.</w:t>
      </w:r>
      <w:r>
        <w:t xml:space="preserve"> GREEN = (0, 255, 0)</w:t>
      </w:r>
    </w:p>
    <w:p w:rsidR="00894A39" w:rsidRDefault="00894A39" w:rsidP="00894A39">
      <w:pPr>
        <w:pStyle w:val="SourceCode"/>
      </w:pPr>
      <w:r w:rsidRPr="00202D05">
        <w:rPr>
          <w:rStyle w:val="SourceLineNumber"/>
        </w:rPr>
        <w:t xml:space="preserve"> 43.</w:t>
      </w:r>
      <w:r>
        <w:t xml:space="preserve"> WHITE = (255, 255, 255)</w:t>
      </w:r>
    </w:p>
    <w:p w:rsidR="00894A39" w:rsidRPr="00202D05" w:rsidRDefault="00894A39" w:rsidP="00894A39">
      <w:pPr>
        <w:pStyle w:val="SourceCode"/>
        <w:rPr>
          <w:rStyle w:val="SourceLineNumber"/>
        </w:rPr>
      </w:pPr>
      <w:r w:rsidRPr="00202D05">
        <w:rPr>
          <w:rStyle w:val="SourceLineNumber"/>
        </w:rPr>
        <w:t xml:space="preserve"> 44. </w:t>
      </w:r>
    </w:p>
    <w:p w:rsidR="00894A39" w:rsidRPr="00201291" w:rsidRDefault="00894A39" w:rsidP="00894A39">
      <w:pPr>
        <w:pStyle w:val="SourceCode"/>
        <w:rPr>
          <w:rStyle w:val="SourceCodeComment"/>
        </w:rPr>
      </w:pPr>
      <w:r w:rsidRPr="00202D05">
        <w:rPr>
          <w:rStyle w:val="SourceLineNumber"/>
        </w:rPr>
        <w:t xml:space="preserve"> 45.</w:t>
      </w:r>
      <w:r>
        <w:t xml:space="preserve"> </w:t>
      </w:r>
      <w:r w:rsidRPr="00201291">
        <w:rPr>
          <w:rStyle w:val="SourceCodeComment"/>
        </w:rPr>
        <w:t># set up the bouncer and food data structures</w:t>
      </w:r>
    </w:p>
    <w:p w:rsidR="00894A39" w:rsidRDefault="00894A39" w:rsidP="00894A39">
      <w:pPr>
        <w:pStyle w:val="SourceCode"/>
      </w:pPr>
      <w:r w:rsidRPr="00202D05">
        <w:rPr>
          <w:rStyle w:val="SourceLineNumber"/>
        </w:rPr>
        <w:t xml:space="preserve"> 46.</w:t>
      </w:r>
      <w:r>
        <w:t xml:space="preserve"> foodCounter = 0</w:t>
      </w:r>
    </w:p>
    <w:p w:rsidR="00894A39" w:rsidRDefault="00894A39" w:rsidP="00894A39">
      <w:pPr>
        <w:pStyle w:val="SourceCode"/>
      </w:pPr>
      <w:r w:rsidRPr="00202D05">
        <w:rPr>
          <w:rStyle w:val="SourceLineNumber"/>
        </w:rPr>
        <w:t xml:space="preserve"> 47.</w:t>
      </w:r>
      <w:r>
        <w:t xml:space="preserve"> NEWFOOD = 40</w:t>
      </w:r>
    </w:p>
    <w:p w:rsidR="00894A39" w:rsidRDefault="00894A39" w:rsidP="00894A39">
      <w:pPr>
        <w:pStyle w:val="SourceCode"/>
      </w:pPr>
      <w:r w:rsidRPr="00202D05">
        <w:rPr>
          <w:rStyle w:val="SourceLineNumber"/>
        </w:rPr>
        <w:t xml:space="preserve"> 48.</w:t>
      </w:r>
      <w:r>
        <w:t xml:space="preserve"> FOODSIZE = 20</w:t>
      </w:r>
    </w:p>
    <w:p w:rsidR="00894A39" w:rsidRDefault="00894A39" w:rsidP="00894A39">
      <w:pPr>
        <w:pStyle w:val="SourceCode"/>
      </w:pPr>
      <w:r w:rsidRPr="00202D05">
        <w:rPr>
          <w:rStyle w:val="SourceLineNumber"/>
        </w:rPr>
        <w:t xml:space="preserve"> 49.</w:t>
      </w:r>
      <w:r>
        <w:t xml:space="preserve"> bouncer = {'rect':pygame.Rect(300, 100, 50, 50), 'dir':UPLEFT}</w:t>
      </w:r>
    </w:p>
    <w:p w:rsidR="00894A39" w:rsidRDefault="00894A39" w:rsidP="00894A39">
      <w:pPr>
        <w:pStyle w:val="SourceCode"/>
      </w:pPr>
      <w:r w:rsidRPr="00202D05">
        <w:rPr>
          <w:rStyle w:val="SourceLineNumber"/>
        </w:rPr>
        <w:t xml:space="preserve"> 50.</w:t>
      </w:r>
      <w:r>
        <w:t xml:space="preserve"> foods = []</w:t>
      </w:r>
    </w:p>
    <w:p w:rsidR="00894A39" w:rsidRDefault="00894A39" w:rsidP="00894A39">
      <w:pPr>
        <w:pStyle w:val="SourceCode"/>
      </w:pPr>
      <w:r w:rsidRPr="00202D05">
        <w:rPr>
          <w:rStyle w:val="SourceLineNumber"/>
        </w:rPr>
        <w:t xml:space="preserve"> 51.</w:t>
      </w:r>
      <w:r>
        <w:t xml:space="preserve"> for i in range(20):</w:t>
      </w:r>
    </w:p>
    <w:p w:rsidR="00894A39" w:rsidRDefault="00894A39" w:rsidP="00894A39">
      <w:pPr>
        <w:pStyle w:val="SourceCode"/>
      </w:pPr>
      <w:r w:rsidRPr="00202D05">
        <w:rPr>
          <w:rStyle w:val="SourceLineNumber"/>
        </w:rPr>
        <w:t xml:space="preserve"> 52.</w:t>
      </w:r>
      <w:r>
        <w:t xml:space="preserve">     foods.append(pygame.Rect(random.randint(0, WINDOWWIDTH - FOODSIZE), random.randint(0, WINDOWHEIGHT - FOODSIZE), FOODSIZE, FOODSIZE))</w:t>
      </w:r>
    </w:p>
    <w:p w:rsidR="00894A39" w:rsidRPr="00202D05" w:rsidRDefault="00894A39" w:rsidP="00894A39">
      <w:pPr>
        <w:pStyle w:val="SourceCode"/>
        <w:rPr>
          <w:rStyle w:val="SourceLineNumber"/>
        </w:rPr>
      </w:pPr>
      <w:r w:rsidRPr="00202D05">
        <w:rPr>
          <w:rStyle w:val="SourceLineNumber"/>
        </w:rPr>
        <w:t xml:space="preserve"> 53. </w:t>
      </w:r>
    </w:p>
    <w:p w:rsidR="00894A39" w:rsidRPr="00201291" w:rsidRDefault="00894A39" w:rsidP="00894A39">
      <w:pPr>
        <w:pStyle w:val="SourceCode"/>
        <w:rPr>
          <w:rStyle w:val="SourceCodeComment"/>
        </w:rPr>
      </w:pPr>
      <w:r w:rsidRPr="00202D05">
        <w:rPr>
          <w:rStyle w:val="SourceLineNumber"/>
        </w:rPr>
        <w:t xml:space="preserve"> 54.</w:t>
      </w:r>
      <w:r>
        <w:t xml:space="preserve"> </w:t>
      </w:r>
      <w:r w:rsidRPr="00201291">
        <w:rPr>
          <w:rStyle w:val="SourceCodeComment"/>
        </w:rPr>
        <w:t># run the game loop</w:t>
      </w:r>
    </w:p>
    <w:p w:rsidR="00894A39" w:rsidRDefault="00894A39" w:rsidP="00894A39">
      <w:pPr>
        <w:pStyle w:val="SourceCode"/>
      </w:pPr>
      <w:r w:rsidRPr="00202D05">
        <w:rPr>
          <w:rStyle w:val="SourceLineNumber"/>
        </w:rPr>
        <w:t xml:space="preserve"> 55.</w:t>
      </w:r>
      <w:r>
        <w:t xml:space="preserve"> while True:</w:t>
      </w:r>
    </w:p>
    <w:p w:rsidR="00894A39" w:rsidRPr="00201291" w:rsidRDefault="00894A39" w:rsidP="00894A39">
      <w:pPr>
        <w:pStyle w:val="SourceCode"/>
        <w:rPr>
          <w:rStyle w:val="SourceCodeComment"/>
        </w:rPr>
      </w:pPr>
      <w:r w:rsidRPr="00202D05">
        <w:rPr>
          <w:rStyle w:val="SourceLineNumber"/>
        </w:rPr>
        <w:t xml:space="preserve"> 56.</w:t>
      </w:r>
      <w:r>
        <w:t xml:space="preserve">     </w:t>
      </w:r>
      <w:r w:rsidRPr="00201291">
        <w:rPr>
          <w:rStyle w:val="SourceCodeComment"/>
        </w:rPr>
        <w:t># check for the QUIT event</w:t>
      </w:r>
    </w:p>
    <w:p w:rsidR="00894A39" w:rsidRDefault="00894A39" w:rsidP="00894A39">
      <w:pPr>
        <w:pStyle w:val="SourceCode"/>
      </w:pPr>
      <w:r w:rsidRPr="00202D05">
        <w:rPr>
          <w:rStyle w:val="SourceLineNumber"/>
        </w:rPr>
        <w:t xml:space="preserve"> 57.</w:t>
      </w:r>
      <w:r>
        <w:t xml:space="preserve">     for event in pygame.event.get():</w:t>
      </w:r>
    </w:p>
    <w:p w:rsidR="00894A39" w:rsidRDefault="00894A39" w:rsidP="00894A39">
      <w:pPr>
        <w:pStyle w:val="SourceCode"/>
      </w:pPr>
      <w:r w:rsidRPr="00202D05">
        <w:rPr>
          <w:rStyle w:val="SourceLineNumber"/>
        </w:rPr>
        <w:t xml:space="preserve"> 58.</w:t>
      </w:r>
      <w:r>
        <w:t xml:space="preserve">         if event.type == QUIT:</w:t>
      </w:r>
    </w:p>
    <w:p w:rsidR="00894A39" w:rsidRDefault="00894A39" w:rsidP="00894A39">
      <w:pPr>
        <w:pStyle w:val="SourceCode"/>
      </w:pPr>
      <w:r w:rsidRPr="00202D05">
        <w:rPr>
          <w:rStyle w:val="SourceLineNumber"/>
        </w:rPr>
        <w:t xml:space="preserve"> 59.</w:t>
      </w:r>
      <w:r>
        <w:t xml:space="preserve">             pygame.quit()</w:t>
      </w:r>
    </w:p>
    <w:p w:rsidR="00894A39" w:rsidRDefault="00894A39" w:rsidP="00894A39">
      <w:pPr>
        <w:pStyle w:val="SourceCode"/>
      </w:pPr>
      <w:r w:rsidRPr="00202D05">
        <w:rPr>
          <w:rStyle w:val="SourceLineNumber"/>
        </w:rPr>
        <w:t xml:space="preserve"> 60.</w:t>
      </w:r>
      <w:r>
        <w:t xml:space="preserve">             sys.exit()</w:t>
      </w:r>
    </w:p>
    <w:p w:rsidR="00894A39" w:rsidRPr="00202D05" w:rsidRDefault="00894A39" w:rsidP="00894A39">
      <w:pPr>
        <w:pStyle w:val="SourceCode"/>
        <w:rPr>
          <w:rStyle w:val="SourceLineNumber"/>
        </w:rPr>
      </w:pPr>
      <w:r w:rsidRPr="00202D05">
        <w:rPr>
          <w:rStyle w:val="SourceLineNumber"/>
        </w:rPr>
        <w:t xml:space="preserve"> 61. </w:t>
      </w:r>
    </w:p>
    <w:p w:rsidR="00894A39" w:rsidRDefault="00894A39" w:rsidP="00894A39">
      <w:pPr>
        <w:pStyle w:val="SourceCode"/>
      </w:pPr>
      <w:r w:rsidRPr="00202D05">
        <w:rPr>
          <w:rStyle w:val="SourceLineNumber"/>
        </w:rPr>
        <w:t xml:space="preserve"> 62.</w:t>
      </w:r>
      <w:r>
        <w:t xml:space="preserve">     foodCounter += 1</w:t>
      </w:r>
    </w:p>
    <w:p w:rsidR="00894A39" w:rsidRDefault="00894A39" w:rsidP="00894A39">
      <w:pPr>
        <w:pStyle w:val="SourceCode"/>
      </w:pPr>
      <w:r w:rsidRPr="00202D05">
        <w:rPr>
          <w:rStyle w:val="SourceLineNumber"/>
        </w:rPr>
        <w:t xml:space="preserve"> 63.</w:t>
      </w:r>
      <w:r>
        <w:t xml:space="preserve">     if foodCounter &gt;= NEWFOOD:</w:t>
      </w:r>
    </w:p>
    <w:p w:rsidR="00894A39" w:rsidRPr="00201291" w:rsidRDefault="00894A39" w:rsidP="00894A39">
      <w:pPr>
        <w:pStyle w:val="SourceCode"/>
        <w:rPr>
          <w:rStyle w:val="SourceCodeComment"/>
        </w:rPr>
      </w:pPr>
      <w:r w:rsidRPr="00202D05">
        <w:rPr>
          <w:rStyle w:val="SourceLineNumber"/>
        </w:rPr>
        <w:t xml:space="preserve"> 64.</w:t>
      </w:r>
      <w:r>
        <w:t xml:space="preserve">         </w:t>
      </w:r>
      <w:r w:rsidRPr="00201291">
        <w:rPr>
          <w:rStyle w:val="SourceCodeComment"/>
        </w:rPr>
        <w:t># add new food</w:t>
      </w:r>
    </w:p>
    <w:p w:rsidR="00894A39" w:rsidRDefault="00894A39" w:rsidP="00894A39">
      <w:pPr>
        <w:pStyle w:val="SourceCode"/>
      </w:pPr>
      <w:r w:rsidRPr="00202D05">
        <w:rPr>
          <w:rStyle w:val="SourceLineNumber"/>
        </w:rPr>
        <w:t xml:space="preserve"> 65.</w:t>
      </w:r>
      <w:r>
        <w:t xml:space="preserve">         foodCounter = 0</w:t>
      </w:r>
    </w:p>
    <w:p w:rsidR="00894A39" w:rsidRDefault="00894A39" w:rsidP="00894A39">
      <w:pPr>
        <w:pStyle w:val="SourceCode"/>
      </w:pPr>
      <w:r w:rsidRPr="00202D05">
        <w:rPr>
          <w:rStyle w:val="SourceLineNumber"/>
        </w:rPr>
        <w:t xml:space="preserve"> 66.</w:t>
      </w:r>
      <w:r>
        <w:t xml:space="preserve">         foods.append(pygame.Rect(random.randint(0, WINDOWWIDTH - FOODSIZE), random.randint(0, WINDOWHEIGHT - FOODSIZE), FOODSIZE, FOODSIZE))</w:t>
      </w:r>
    </w:p>
    <w:p w:rsidR="00894A39" w:rsidRPr="00202D05" w:rsidRDefault="00894A39" w:rsidP="00894A39">
      <w:pPr>
        <w:pStyle w:val="SourceCode"/>
        <w:rPr>
          <w:rStyle w:val="SourceLineNumber"/>
        </w:rPr>
      </w:pPr>
      <w:r w:rsidRPr="00202D05">
        <w:rPr>
          <w:rStyle w:val="SourceLineNumber"/>
        </w:rPr>
        <w:t xml:space="preserve"> 67. </w:t>
      </w:r>
    </w:p>
    <w:p w:rsidR="00894A39" w:rsidRPr="00201291" w:rsidRDefault="00894A39" w:rsidP="00894A39">
      <w:pPr>
        <w:pStyle w:val="SourceCode"/>
        <w:rPr>
          <w:rStyle w:val="SourceCodeComment"/>
        </w:rPr>
      </w:pPr>
      <w:r w:rsidRPr="00202D05">
        <w:rPr>
          <w:rStyle w:val="SourceLineNumber"/>
        </w:rPr>
        <w:t xml:space="preserve"> 68.</w:t>
      </w:r>
      <w:r>
        <w:t xml:space="preserve">     </w:t>
      </w:r>
      <w:r w:rsidRPr="00201291">
        <w:rPr>
          <w:rStyle w:val="SourceCodeComment"/>
        </w:rPr>
        <w:t># draw the black background onto the surface</w:t>
      </w:r>
    </w:p>
    <w:p w:rsidR="00894A39" w:rsidRDefault="00894A39" w:rsidP="00894A39">
      <w:pPr>
        <w:pStyle w:val="SourceCode"/>
      </w:pPr>
      <w:r w:rsidRPr="00202D05">
        <w:rPr>
          <w:rStyle w:val="SourceLineNumber"/>
        </w:rPr>
        <w:t xml:space="preserve"> 69.</w:t>
      </w:r>
      <w:r>
        <w:t xml:space="preserve">     windowSurface.fill(BLACK)</w:t>
      </w:r>
    </w:p>
    <w:p w:rsidR="00894A39" w:rsidRPr="00202D05" w:rsidRDefault="00894A39" w:rsidP="00894A39">
      <w:pPr>
        <w:pStyle w:val="SourceCode"/>
        <w:rPr>
          <w:rStyle w:val="SourceLineNumber"/>
        </w:rPr>
      </w:pPr>
      <w:r w:rsidRPr="00202D05">
        <w:rPr>
          <w:rStyle w:val="SourceLineNumber"/>
        </w:rPr>
        <w:t xml:space="preserve"> 70. </w:t>
      </w:r>
    </w:p>
    <w:p w:rsidR="00894A39" w:rsidRPr="00201291" w:rsidRDefault="00894A39" w:rsidP="00894A39">
      <w:pPr>
        <w:pStyle w:val="SourceCode"/>
        <w:rPr>
          <w:rStyle w:val="SourceCodeComment"/>
        </w:rPr>
      </w:pPr>
      <w:r w:rsidRPr="00202D05">
        <w:rPr>
          <w:rStyle w:val="SourceLineNumber"/>
        </w:rPr>
        <w:t xml:space="preserve"> 71.</w:t>
      </w:r>
      <w:r>
        <w:t xml:space="preserve">     </w:t>
      </w:r>
      <w:r w:rsidRPr="00201291">
        <w:rPr>
          <w:rStyle w:val="SourceCodeComment"/>
        </w:rPr>
        <w:t># move the bouncer data structure</w:t>
      </w:r>
    </w:p>
    <w:p w:rsidR="00894A39" w:rsidRDefault="00894A39" w:rsidP="00894A39">
      <w:pPr>
        <w:pStyle w:val="SourceCode"/>
      </w:pPr>
      <w:r w:rsidRPr="00202D05">
        <w:rPr>
          <w:rStyle w:val="SourceLineNumber"/>
        </w:rPr>
        <w:t xml:space="preserve"> 72.</w:t>
      </w:r>
      <w:r>
        <w:t xml:space="preserve">     if bouncer['dir'] == DOWNLEFT:</w:t>
      </w:r>
    </w:p>
    <w:p w:rsidR="00894A39" w:rsidRDefault="00894A39" w:rsidP="00894A39">
      <w:pPr>
        <w:pStyle w:val="SourceCode"/>
      </w:pPr>
      <w:r w:rsidRPr="00202D05">
        <w:rPr>
          <w:rStyle w:val="SourceLineNumber"/>
        </w:rPr>
        <w:t xml:space="preserve"> 73.</w:t>
      </w:r>
      <w:r>
        <w:t xml:space="preserve">         bouncer['rect'].left -= MOVESPEED</w:t>
      </w:r>
    </w:p>
    <w:p w:rsidR="00894A39" w:rsidRDefault="00894A39" w:rsidP="00894A39">
      <w:pPr>
        <w:pStyle w:val="SourceCode"/>
      </w:pPr>
      <w:r w:rsidRPr="00202D05">
        <w:rPr>
          <w:rStyle w:val="SourceLineNumber"/>
        </w:rPr>
        <w:t xml:space="preserve"> 74.</w:t>
      </w:r>
      <w:r>
        <w:t xml:space="preserve">         bouncer['rect'].top += MOVESPEED</w:t>
      </w:r>
    </w:p>
    <w:p w:rsidR="00894A39" w:rsidRDefault="00894A39" w:rsidP="00894A39">
      <w:pPr>
        <w:pStyle w:val="SourceCode"/>
      </w:pPr>
      <w:r w:rsidRPr="00202D05">
        <w:rPr>
          <w:rStyle w:val="SourceLineNumber"/>
        </w:rPr>
        <w:t xml:space="preserve"> 75.</w:t>
      </w:r>
      <w:r>
        <w:t xml:space="preserve">     if bouncer['dir'] == DOWNRIGHT:</w:t>
      </w:r>
    </w:p>
    <w:p w:rsidR="00894A39" w:rsidRDefault="00894A39" w:rsidP="00894A39">
      <w:pPr>
        <w:pStyle w:val="SourceCode"/>
      </w:pPr>
      <w:r w:rsidRPr="00202D05">
        <w:rPr>
          <w:rStyle w:val="SourceLineNumber"/>
        </w:rPr>
        <w:lastRenderedPageBreak/>
        <w:t xml:space="preserve"> 76.</w:t>
      </w:r>
      <w:r>
        <w:t xml:space="preserve">         bouncer['rect'].left += MOVESPEED</w:t>
      </w:r>
    </w:p>
    <w:p w:rsidR="00894A39" w:rsidRDefault="00894A39" w:rsidP="00894A39">
      <w:pPr>
        <w:pStyle w:val="SourceCode"/>
      </w:pPr>
      <w:r w:rsidRPr="00202D05">
        <w:rPr>
          <w:rStyle w:val="SourceLineNumber"/>
        </w:rPr>
        <w:t xml:space="preserve"> 77.</w:t>
      </w:r>
      <w:r>
        <w:t xml:space="preserve">         bouncer['rect'].top += MOVESPEED</w:t>
      </w:r>
    </w:p>
    <w:p w:rsidR="00894A39" w:rsidRDefault="00894A39" w:rsidP="00894A39">
      <w:pPr>
        <w:pStyle w:val="SourceCode"/>
      </w:pPr>
      <w:r w:rsidRPr="00202D05">
        <w:rPr>
          <w:rStyle w:val="SourceLineNumber"/>
        </w:rPr>
        <w:t xml:space="preserve"> 78.</w:t>
      </w:r>
      <w:r>
        <w:t xml:space="preserve">     if bouncer['dir'] == UPLEFT:</w:t>
      </w:r>
    </w:p>
    <w:p w:rsidR="00894A39" w:rsidRDefault="00894A39" w:rsidP="00894A39">
      <w:pPr>
        <w:pStyle w:val="SourceCode"/>
      </w:pPr>
      <w:r w:rsidRPr="00202D05">
        <w:rPr>
          <w:rStyle w:val="SourceLineNumber"/>
        </w:rPr>
        <w:t xml:space="preserve"> 79.</w:t>
      </w:r>
      <w:r>
        <w:t xml:space="preserve">         bouncer['rect'].left -= MOVESPEED</w:t>
      </w:r>
    </w:p>
    <w:p w:rsidR="00894A39" w:rsidRDefault="00894A39" w:rsidP="00894A39">
      <w:pPr>
        <w:pStyle w:val="SourceCode"/>
      </w:pPr>
      <w:r w:rsidRPr="00202D05">
        <w:rPr>
          <w:rStyle w:val="SourceLineNumber"/>
        </w:rPr>
        <w:t xml:space="preserve"> 80.</w:t>
      </w:r>
      <w:r>
        <w:t xml:space="preserve">         bouncer['rect'].top -= MOVESPEED</w:t>
      </w:r>
    </w:p>
    <w:p w:rsidR="00894A39" w:rsidRDefault="00894A39" w:rsidP="00894A39">
      <w:pPr>
        <w:pStyle w:val="SourceCode"/>
      </w:pPr>
      <w:r w:rsidRPr="00202D05">
        <w:rPr>
          <w:rStyle w:val="SourceLineNumber"/>
        </w:rPr>
        <w:t xml:space="preserve"> 81.</w:t>
      </w:r>
      <w:r>
        <w:t xml:space="preserve">     if bouncer['dir'] == UPRIGHT:</w:t>
      </w:r>
    </w:p>
    <w:p w:rsidR="00894A39" w:rsidRDefault="00894A39" w:rsidP="00894A39">
      <w:pPr>
        <w:pStyle w:val="SourceCode"/>
      </w:pPr>
      <w:r w:rsidRPr="00202D05">
        <w:rPr>
          <w:rStyle w:val="SourceLineNumber"/>
        </w:rPr>
        <w:t xml:space="preserve"> 82.</w:t>
      </w:r>
      <w:r>
        <w:t xml:space="preserve">         bouncer['rect'].left += MOVESPEED</w:t>
      </w:r>
    </w:p>
    <w:p w:rsidR="00894A39" w:rsidRDefault="00894A39" w:rsidP="00894A39">
      <w:pPr>
        <w:pStyle w:val="SourceCode"/>
      </w:pPr>
      <w:r w:rsidRPr="00202D05">
        <w:rPr>
          <w:rStyle w:val="SourceLineNumber"/>
        </w:rPr>
        <w:t xml:space="preserve"> 83.</w:t>
      </w:r>
      <w:r>
        <w:t xml:space="preserve">         bouncer['rect'].top -= MOVESPEED</w:t>
      </w:r>
    </w:p>
    <w:p w:rsidR="00894A39" w:rsidRPr="00202D05" w:rsidRDefault="00894A39" w:rsidP="00894A39">
      <w:pPr>
        <w:pStyle w:val="SourceCode"/>
        <w:rPr>
          <w:rStyle w:val="SourceLineNumber"/>
        </w:rPr>
      </w:pPr>
      <w:r w:rsidRPr="00202D05">
        <w:rPr>
          <w:rStyle w:val="SourceLineNumber"/>
        </w:rPr>
        <w:t xml:space="preserve"> 84. </w:t>
      </w:r>
    </w:p>
    <w:p w:rsidR="00894A39" w:rsidRPr="00201291" w:rsidRDefault="00894A39" w:rsidP="00894A39">
      <w:pPr>
        <w:pStyle w:val="SourceCode"/>
        <w:rPr>
          <w:rStyle w:val="SourceCodeComment"/>
        </w:rPr>
      </w:pPr>
      <w:r w:rsidRPr="00202D05">
        <w:rPr>
          <w:rStyle w:val="SourceLineNumber"/>
        </w:rPr>
        <w:t xml:space="preserve"> 85.</w:t>
      </w:r>
      <w:r>
        <w:t xml:space="preserve">     </w:t>
      </w:r>
      <w:r w:rsidRPr="00201291">
        <w:rPr>
          <w:rStyle w:val="SourceCodeComment"/>
        </w:rPr>
        <w:t># check if the bouncer has move out of the window</w:t>
      </w:r>
    </w:p>
    <w:p w:rsidR="00894A39" w:rsidRDefault="00894A39" w:rsidP="00894A39">
      <w:pPr>
        <w:pStyle w:val="SourceCode"/>
      </w:pPr>
      <w:r w:rsidRPr="00202D05">
        <w:rPr>
          <w:rStyle w:val="SourceLineNumber"/>
        </w:rPr>
        <w:t xml:space="preserve"> 86.</w:t>
      </w:r>
      <w:r>
        <w:t xml:space="preserve">     if bouncer['rect'].top &lt; 0:</w:t>
      </w:r>
    </w:p>
    <w:p w:rsidR="00894A39" w:rsidRPr="00201291" w:rsidRDefault="00894A39" w:rsidP="00894A39">
      <w:pPr>
        <w:pStyle w:val="SourceCode"/>
        <w:rPr>
          <w:rStyle w:val="SourceCodeComment"/>
        </w:rPr>
      </w:pPr>
      <w:r w:rsidRPr="00202D05">
        <w:rPr>
          <w:rStyle w:val="SourceLineNumber"/>
        </w:rPr>
        <w:t xml:space="preserve"> 87.</w:t>
      </w:r>
      <w:r>
        <w:t xml:space="preserve">         </w:t>
      </w:r>
      <w:r w:rsidRPr="00201291">
        <w:rPr>
          <w:rStyle w:val="SourceCodeComment"/>
        </w:rPr>
        <w:t># bouncer has moved past the top</w:t>
      </w:r>
    </w:p>
    <w:p w:rsidR="00894A39" w:rsidRDefault="00894A39" w:rsidP="00894A39">
      <w:pPr>
        <w:pStyle w:val="SourceCode"/>
      </w:pPr>
      <w:r w:rsidRPr="00202D05">
        <w:rPr>
          <w:rStyle w:val="SourceLineNumber"/>
        </w:rPr>
        <w:t xml:space="preserve"> 88.</w:t>
      </w:r>
      <w:r>
        <w:t xml:space="preserve">         if bouncer['dir'] == UPLEFT:</w:t>
      </w:r>
    </w:p>
    <w:p w:rsidR="00894A39" w:rsidRDefault="00894A39" w:rsidP="00894A39">
      <w:pPr>
        <w:pStyle w:val="SourceCode"/>
      </w:pPr>
      <w:r w:rsidRPr="00202D05">
        <w:rPr>
          <w:rStyle w:val="SourceLineNumber"/>
        </w:rPr>
        <w:t xml:space="preserve"> 89.</w:t>
      </w:r>
      <w:r>
        <w:t xml:space="preserve">             bouncer['dir'] = DOWNLEFT</w:t>
      </w:r>
    </w:p>
    <w:p w:rsidR="00894A39" w:rsidRDefault="00894A39" w:rsidP="00894A39">
      <w:pPr>
        <w:pStyle w:val="SourceCode"/>
      </w:pPr>
      <w:r w:rsidRPr="00202D05">
        <w:rPr>
          <w:rStyle w:val="SourceLineNumber"/>
        </w:rPr>
        <w:t xml:space="preserve"> 90.</w:t>
      </w:r>
      <w:r>
        <w:t xml:space="preserve">         if bouncer['dir'] == UPRIGHT:</w:t>
      </w:r>
    </w:p>
    <w:p w:rsidR="00894A39" w:rsidRDefault="00894A39" w:rsidP="00894A39">
      <w:pPr>
        <w:pStyle w:val="SourceCode"/>
      </w:pPr>
      <w:r w:rsidRPr="00202D05">
        <w:rPr>
          <w:rStyle w:val="SourceLineNumber"/>
        </w:rPr>
        <w:t xml:space="preserve"> 91.</w:t>
      </w:r>
      <w:r>
        <w:t xml:space="preserve">             bouncer['dir'] = DOWNRIGHT</w:t>
      </w:r>
    </w:p>
    <w:p w:rsidR="00894A39" w:rsidRDefault="00894A39" w:rsidP="00894A39">
      <w:pPr>
        <w:pStyle w:val="SourceCode"/>
      </w:pPr>
      <w:r w:rsidRPr="00202D05">
        <w:rPr>
          <w:rStyle w:val="SourceLineNumber"/>
        </w:rPr>
        <w:t xml:space="preserve"> 92.</w:t>
      </w:r>
      <w:r>
        <w:t xml:space="preserve">     if bouncer['rect'].bottom &gt; WINDOWHEIGHT:</w:t>
      </w:r>
    </w:p>
    <w:p w:rsidR="00894A39" w:rsidRPr="00201291" w:rsidRDefault="00894A39" w:rsidP="00894A39">
      <w:pPr>
        <w:pStyle w:val="SourceCode"/>
        <w:rPr>
          <w:rStyle w:val="SourceCodeComment"/>
        </w:rPr>
      </w:pPr>
      <w:r w:rsidRPr="00202D05">
        <w:rPr>
          <w:rStyle w:val="SourceLineNumber"/>
        </w:rPr>
        <w:t xml:space="preserve"> 93.</w:t>
      </w:r>
      <w:r>
        <w:t xml:space="preserve">         </w:t>
      </w:r>
      <w:r w:rsidRPr="00201291">
        <w:rPr>
          <w:rStyle w:val="SourceCodeComment"/>
        </w:rPr>
        <w:t># bouncer has moved past the bottom</w:t>
      </w:r>
    </w:p>
    <w:p w:rsidR="00894A39" w:rsidRDefault="00894A39" w:rsidP="00894A39">
      <w:pPr>
        <w:pStyle w:val="SourceCode"/>
      </w:pPr>
      <w:r w:rsidRPr="00202D05">
        <w:rPr>
          <w:rStyle w:val="SourceLineNumber"/>
        </w:rPr>
        <w:t xml:space="preserve"> 94.</w:t>
      </w:r>
      <w:r>
        <w:t xml:space="preserve">         if bouncer['dir'] == DOWNLEFT:</w:t>
      </w:r>
    </w:p>
    <w:p w:rsidR="00894A39" w:rsidRDefault="00894A39" w:rsidP="00894A39">
      <w:pPr>
        <w:pStyle w:val="SourceCode"/>
      </w:pPr>
      <w:r w:rsidRPr="00202D05">
        <w:rPr>
          <w:rStyle w:val="SourceLineNumber"/>
        </w:rPr>
        <w:t xml:space="preserve"> 95.</w:t>
      </w:r>
      <w:r>
        <w:t xml:space="preserve">             bouncer['dir'] = UPLEFT</w:t>
      </w:r>
    </w:p>
    <w:p w:rsidR="00894A39" w:rsidRDefault="00894A39" w:rsidP="00894A39">
      <w:pPr>
        <w:pStyle w:val="SourceCode"/>
      </w:pPr>
      <w:r w:rsidRPr="00202D05">
        <w:rPr>
          <w:rStyle w:val="SourceLineNumber"/>
        </w:rPr>
        <w:t xml:space="preserve"> 96.</w:t>
      </w:r>
      <w:r>
        <w:t xml:space="preserve">         if bouncer['dir'] == DOWNRIGHT:</w:t>
      </w:r>
    </w:p>
    <w:p w:rsidR="00894A39" w:rsidRDefault="00894A39" w:rsidP="00894A39">
      <w:pPr>
        <w:pStyle w:val="SourceCode"/>
      </w:pPr>
      <w:r w:rsidRPr="00202D05">
        <w:rPr>
          <w:rStyle w:val="SourceLineNumber"/>
        </w:rPr>
        <w:t xml:space="preserve"> 97.</w:t>
      </w:r>
      <w:r>
        <w:t xml:space="preserve">             bouncer['dir'] = UPRIGHT</w:t>
      </w:r>
    </w:p>
    <w:p w:rsidR="00894A39" w:rsidRDefault="00894A39" w:rsidP="00894A39">
      <w:pPr>
        <w:pStyle w:val="SourceCode"/>
      </w:pPr>
      <w:r w:rsidRPr="00202D05">
        <w:rPr>
          <w:rStyle w:val="SourceLineNumber"/>
        </w:rPr>
        <w:t xml:space="preserve"> 98.</w:t>
      </w:r>
      <w:r>
        <w:t xml:space="preserve">     if bouncer['rect'].left &lt; 0:</w:t>
      </w:r>
    </w:p>
    <w:p w:rsidR="00894A39" w:rsidRPr="00201291" w:rsidRDefault="00894A39" w:rsidP="00894A39">
      <w:pPr>
        <w:pStyle w:val="SourceCode"/>
        <w:rPr>
          <w:rStyle w:val="SourceCodeComment"/>
        </w:rPr>
      </w:pPr>
      <w:r w:rsidRPr="00202D05">
        <w:rPr>
          <w:rStyle w:val="SourceLineNumber"/>
        </w:rPr>
        <w:t xml:space="preserve"> 99.</w:t>
      </w:r>
      <w:r>
        <w:t xml:space="preserve">         </w:t>
      </w:r>
      <w:r w:rsidRPr="00201291">
        <w:rPr>
          <w:rStyle w:val="SourceCodeComment"/>
        </w:rPr>
        <w:t># bouncer has moved past the left side</w:t>
      </w:r>
    </w:p>
    <w:p w:rsidR="00894A39" w:rsidRDefault="00894A39" w:rsidP="00894A39">
      <w:pPr>
        <w:pStyle w:val="SourceCode"/>
      </w:pPr>
      <w:r w:rsidRPr="00202D05">
        <w:rPr>
          <w:rStyle w:val="SourceLineNumber"/>
        </w:rPr>
        <w:t>100.</w:t>
      </w:r>
      <w:r>
        <w:t xml:space="preserve">         if bouncer['dir'] == DOWNLEFT:</w:t>
      </w:r>
    </w:p>
    <w:p w:rsidR="00894A39" w:rsidRDefault="00894A39" w:rsidP="00894A39">
      <w:pPr>
        <w:pStyle w:val="SourceCode"/>
      </w:pPr>
      <w:r w:rsidRPr="00D15FAB">
        <w:rPr>
          <w:rStyle w:val="SourceLineNumber"/>
        </w:rPr>
        <w:t>101.</w:t>
      </w:r>
      <w:r>
        <w:t xml:space="preserve">             bouncer['dir'] = DOWNRIGHT</w:t>
      </w:r>
    </w:p>
    <w:p w:rsidR="00894A39" w:rsidRDefault="00894A39" w:rsidP="00894A39">
      <w:pPr>
        <w:pStyle w:val="SourceCode"/>
      </w:pPr>
      <w:r w:rsidRPr="00D15FAB">
        <w:rPr>
          <w:rStyle w:val="SourceLineNumber"/>
        </w:rPr>
        <w:t>102.</w:t>
      </w:r>
      <w:r>
        <w:t xml:space="preserve">         if bouncer['dir'] == UPLEFT:</w:t>
      </w:r>
    </w:p>
    <w:p w:rsidR="00894A39" w:rsidRDefault="00894A39" w:rsidP="00894A39">
      <w:pPr>
        <w:pStyle w:val="SourceCode"/>
      </w:pPr>
      <w:r w:rsidRPr="00D15FAB">
        <w:rPr>
          <w:rStyle w:val="SourceLineNumber"/>
        </w:rPr>
        <w:t>103.</w:t>
      </w:r>
      <w:r>
        <w:t xml:space="preserve">             bouncer['dir'] = UPRIGHT</w:t>
      </w:r>
    </w:p>
    <w:p w:rsidR="00894A39" w:rsidRDefault="00894A39" w:rsidP="00894A39">
      <w:pPr>
        <w:pStyle w:val="SourceCode"/>
      </w:pPr>
      <w:r w:rsidRPr="00D15FAB">
        <w:rPr>
          <w:rStyle w:val="SourceLineNumber"/>
        </w:rPr>
        <w:t>104.</w:t>
      </w:r>
      <w:r>
        <w:t xml:space="preserve">     if bouncer['rect'].right &gt; WINDOWWIDTH:</w:t>
      </w:r>
    </w:p>
    <w:p w:rsidR="00894A39" w:rsidRPr="00201291" w:rsidRDefault="00894A39" w:rsidP="00894A39">
      <w:pPr>
        <w:pStyle w:val="SourceCode"/>
        <w:rPr>
          <w:rStyle w:val="SourceCodeComment"/>
        </w:rPr>
      </w:pPr>
      <w:r w:rsidRPr="00D15FAB">
        <w:rPr>
          <w:rStyle w:val="SourceLineNumber"/>
        </w:rPr>
        <w:t>105.</w:t>
      </w:r>
      <w:r>
        <w:t xml:space="preserve">         </w:t>
      </w:r>
      <w:r w:rsidRPr="00201291">
        <w:rPr>
          <w:rStyle w:val="SourceCodeComment"/>
        </w:rPr>
        <w:t># bouncer has moved past the right side</w:t>
      </w:r>
    </w:p>
    <w:p w:rsidR="00894A39" w:rsidRDefault="00894A39" w:rsidP="00894A39">
      <w:pPr>
        <w:pStyle w:val="SourceCode"/>
      </w:pPr>
      <w:r w:rsidRPr="00D15FAB">
        <w:rPr>
          <w:rStyle w:val="SourceLineNumber"/>
        </w:rPr>
        <w:t>106.</w:t>
      </w:r>
      <w:r>
        <w:t xml:space="preserve">         if bouncer['dir'] == DOWNRIGHT:</w:t>
      </w:r>
    </w:p>
    <w:p w:rsidR="00894A39" w:rsidRDefault="00894A39" w:rsidP="00894A39">
      <w:pPr>
        <w:pStyle w:val="SourceCode"/>
      </w:pPr>
      <w:r w:rsidRPr="00D15FAB">
        <w:rPr>
          <w:rStyle w:val="SourceLineNumber"/>
        </w:rPr>
        <w:t>107.</w:t>
      </w:r>
      <w:r>
        <w:t xml:space="preserve">             bouncer['dir'] = DOWNLEFT</w:t>
      </w:r>
    </w:p>
    <w:p w:rsidR="00894A39" w:rsidRDefault="00894A39" w:rsidP="00894A39">
      <w:pPr>
        <w:pStyle w:val="SourceCode"/>
      </w:pPr>
      <w:r w:rsidRPr="00D15FAB">
        <w:rPr>
          <w:rStyle w:val="SourceLineNumber"/>
        </w:rPr>
        <w:t>108.</w:t>
      </w:r>
      <w:r>
        <w:t xml:space="preserve">         if bouncer['dir'] == UPRIGHT:</w:t>
      </w:r>
    </w:p>
    <w:p w:rsidR="00894A39" w:rsidRDefault="00894A39" w:rsidP="00894A39">
      <w:pPr>
        <w:pStyle w:val="SourceCode"/>
      </w:pPr>
      <w:r w:rsidRPr="00D15FAB">
        <w:rPr>
          <w:rStyle w:val="SourceLineNumber"/>
        </w:rPr>
        <w:t>109.</w:t>
      </w:r>
      <w:r>
        <w:t xml:space="preserve">             bouncer['dir'] = UPLEFT</w:t>
      </w:r>
    </w:p>
    <w:p w:rsidR="00894A39" w:rsidRPr="00D15FAB" w:rsidRDefault="00894A39" w:rsidP="00894A39">
      <w:pPr>
        <w:pStyle w:val="SourceCode"/>
        <w:rPr>
          <w:rStyle w:val="SourceLineNumber"/>
        </w:rPr>
      </w:pPr>
      <w:r w:rsidRPr="00D15FAB">
        <w:rPr>
          <w:rStyle w:val="SourceLineNumber"/>
        </w:rPr>
        <w:t xml:space="preserve">110. </w:t>
      </w:r>
    </w:p>
    <w:p w:rsidR="00894A39" w:rsidRPr="00201291" w:rsidRDefault="00894A39" w:rsidP="00894A39">
      <w:pPr>
        <w:pStyle w:val="SourceCode"/>
        <w:rPr>
          <w:rStyle w:val="SourceCodeComment"/>
        </w:rPr>
      </w:pPr>
      <w:r w:rsidRPr="00D15FAB">
        <w:rPr>
          <w:rStyle w:val="SourceLineNumber"/>
        </w:rPr>
        <w:t>111.</w:t>
      </w:r>
      <w:r>
        <w:t xml:space="preserve">     </w:t>
      </w:r>
      <w:r w:rsidRPr="00201291">
        <w:rPr>
          <w:rStyle w:val="SourceCodeComment"/>
        </w:rPr>
        <w:t># draw the bouncer onto the surface</w:t>
      </w:r>
    </w:p>
    <w:p w:rsidR="00894A39" w:rsidRDefault="00894A39" w:rsidP="00894A39">
      <w:pPr>
        <w:pStyle w:val="SourceCode"/>
      </w:pPr>
      <w:r w:rsidRPr="00D15FAB">
        <w:rPr>
          <w:rStyle w:val="SourceLineNumber"/>
        </w:rPr>
        <w:t>112.</w:t>
      </w:r>
      <w:r>
        <w:t xml:space="preserve">     pygame.draw.rect(windowSurface, WHITE, bouncer['rect'])</w:t>
      </w:r>
    </w:p>
    <w:p w:rsidR="00894A39" w:rsidRPr="00D15FAB" w:rsidRDefault="00894A39" w:rsidP="00894A39">
      <w:pPr>
        <w:pStyle w:val="SourceCode"/>
        <w:rPr>
          <w:rStyle w:val="SourceLineNumber"/>
        </w:rPr>
      </w:pPr>
      <w:r w:rsidRPr="00D15FAB">
        <w:rPr>
          <w:rStyle w:val="SourceLineNumber"/>
        </w:rPr>
        <w:t xml:space="preserve">113. </w:t>
      </w:r>
    </w:p>
    <w:p w:rsidR="00894A39" w:rsidRPr="00201291" w:rsidRDefault="00894A39" w:rsidP="00894A39">
      <w:pPr>
        <w:pStyle w:val="SourceCode"/>
        <w:rPr>
          <w:rStyle w:val="SourceCodeComment"/>
        </w:rPr>
      </w:pPr>
      <w:r w:rsidRPr="00D15FAB">
        <w:rPr>
          <w:rStyle w:val="SourceLineNumber"/>
        </w:rPr>
        <w:t>114.</w:t>
      </w:r>
      <w:r>
        <w:t xml:space="preserve">     </w:t>
      </w:r>
      <w:r w:rsidRPr="00201291">
        <w:rPr>
          <w:rStyle w:val="SourceCodeComment"/>
        </w:rPr>
        <w:t># check if the bouncer has intersected with any food squares.</w:t>
      </w:r>
    </w:p>
    <w:p w:rsidR="00894A39" w:rsidRDefault="00894A39" w:rsidP="00894A39">
      <w:pPr>
        <w:pStyle w:val="SourceCode"/>
      </w:pPr>
      <w:r w:rsidRPr="00D15FAB">
        <w:rPr>
          <w:rStyle w:val="SourceLineNumber"/>
        </w:rPr>
        <w:t>115.</w:t>
      </w:r>
      <w:r>
        <w:t xml:space="preserve">     for food in foods[:]:</w:t>
      </w:r>
    </w:p>
    <w:p w:rsidR="00894A39" w:rsidRDefault="00894A39" w:rsidP="00894A39">
      <w:pPr>
        <w:pStyle w:val="SourceCode"/>
      </w:pPr>
      <w:r w:rsidRPr="00D15FAB">
        <w:rPr>
          <w:rStyle w:val="SourceLineNumber"/>
        </w:rPr>
        <w:t>116.</w:t>
      </w:r>
      <w:r>
        <w:t xml:space="preserve">         if doRectsOverlap(bouncer['rect'], food):</w:t>
      </w:r>
    </w:p>
    <w:p w:rsidR="00894A39" w:rsidRDefault="00894A39" w:rsidP="00894A39">
      <w:pPr>
        <w:pStyle w:val="SourceCode"/>
      </w:pPr>
      <w:r w:rsidRPr="00D15FAB">
        <w:rPr>
          <w:rStyle w:val="SourceLineNumber"/>
        </w:rPr>
        <w:t>117.</w:t>
      </w:r>
      <w:r>
        <w:t xml:space="preserve">             foods.remove(food)</w:t>
      </w:r>
    </w:p>
    <w:p w:rsidR="00894A39" w:rsidRPr="00D15FAB" w:rsidRDefault="00894A39" w:rsidP="00894A39">
      <w:pPr>
        <w:pStyle w:val="SourceCode"/>
        <w:rPr>
          <w:rStyle w:val="SourceLineNumber"/>
        </w:rPr>
      </w:pPr>
      <w:r w:rsidRPr="00D15FAB">
        <w:rPr>
          <w:rStyle w:val="SourceLineNumber"/>
        </w:rPr>
        <w:t xml:space="preserve">118. </w:t>
      </w:r>
    </w:p>
    <w:p w:rsidR="00894A39" w:rsidRPr="00201291" w:rsidRDefault="00894A39" w:rsidP="00894A39">
      <w:pPr>
        <w:pStyle w:val="SourceCode"/>
        <w:rPr>
          <w:rStyle w:val="SourceCodeComment"/>
        </w:rPr>
      </w:pPr>
      <w:r w:rsidRPr="00D15FAB">
        <w:rPr>
          <w:rStyle w:val="SourceLineNumber"/>
        </w:rPr>
        <w:t>119.</w:t>
      </w:r>
      <w:r>
        <w:t xml:space="preserve">     </w:t>
      </w:r>
      <w:r w:rsidRPr="00201291">
        <w:rPr>
          <w:rStyle w:val="SourceCodeComment"/>
        </w:rPr>
        <w:t># draw the food</w:t>
      </w:r>
    </w:p>
    <w:p w:rsidR="00894A39" w:rsidRDefault="00894A39" w:rsidP="00894A39">
      <w:pPr>
        <w:pStyle w:val="SourceCode"/>
      </w:pPr>
      <w:r w:rsidRPr="00D15FAB">
        <w:rPr>
          <w:rStyle w:val="SourceLineNumber"/>
        </w:rPr>
        <w:t>120.</w:t>
      </w:r>
      <w:r>
        <w:t xml:space="preserve">     for i in range(len(foods)):</w:t>
      </w:r>
    </w:p>
    <w:p w:rsidR="00894A39" w:rsidRDefault="00894A39" w:rsidP="00894A39">
      <w:pPr>
        <w:pStyle w:val="SourceCode"/>
      </w:pPr>
      <w:r w:rsidRPr="00D15FAB">
        <w:rPr>
          <w:rStyle w:val="SourceLineNumber"/>
        </w:rPr>
        <w:t>121.</w:t>
      </w:r>
      <w:r>
        <w:t xml:space="preserve">         pygame.draw.rect(windowSurface, GREEN, foods[i])</w:t>
      </w:r>
    </w:p>
    <w:p w:rsidR="00894A39" w:rsidRPr="00D15FAB" w:rsidRDefault="00894A39" w:rsidP="00894A39">
      <w:pPr>
        <w:pStyle w:val="SourceCode"/>
        <w:rPr>
          <w:rStyle w:val="SourceLineNumber"/>
        </w:rPr>
      </w:pPr>
      <w:r w:rsidRPr="00D15FAB">
        <w:rPr>
          <w:rStyle w:val="SourceLineNumber"/>
        </w:rPr>
        <w:t xml:space="preserve">122. </w:t>
      </w:r>
    </w:p>
    <w:p w:rsidR="00894A39" w:rsidRDefault="00894A39" w:rsidP="00894A39">
      <w:pPr>
        <w:pStyle w:val="SourceCode"/>
      </w:pPr>
      <w:r w:rsidRPr="00D15FAB">
        <w:rPr>
          <w:rStyle w:val="SourceLineNumber"/>
        </w:rPr>
        <w:lastRenderedPageBreak/>
        <w:t>123.</w:t>
      </w:r>
      <w:r>
        <w:t xml:space="preserve">     </w:t>
      </w:r>
      <w:r w:rsidRPr="00201291">
        <w:rPr>
          <w:rStyle w:val="SourceCodeComment"/>
        </w:rPr>
        <w:t># draw the window onto the screen</w:t>
      </w:r>
    </w:p>
    <w:p w:rsidR="00894A39" w:rsidRDefault="00894A39" w:rsidP="00894A39">
      <w:pPr>
        <w:pStyle w:val="SourceCode"/>
      </w:pPr>
      <w:r w:rsidRPr="00D15FAB">
        <w:rPr>
          <w:rStyle w:val="SourceLineNumber"/>
        </w:rPr>
        <w:t>124.</w:t>
      </w:r>
      <w:r>
        <w:t xml:space="preserve">     pygame.display.update()</w:t>
      </w:r>
    </w:p>
    <w:p w:rsidR="00894A39" w:rsidRDefault="00894A39" w:rsidP="00894A39">
      <w:pPr>
        <w:pStyle w:val="SourceCode"/>
      </w:pPr>
      <w:r w:rsidRPr="00D15FAB">
        <w:rPr>
          <w:rStyle w:val="SourceLineNumber"/>
        </w:rPr>
        <w:t>125.</w:t>
      </w:r>
      <w:r>
        <w:t xml:space="preserve">     mainClock.tick(40)</w:t>
      </w:r>
    </w:p>
    <w:p w:rsidR="00894A39" w:rsidRDefault="00894A39" w:rsidP="00894A39">
      <w:pPr>
        <w:pStyle w:val="Body"/>
      </w:pPr>
      <w:r>
        <w:t>The program will look like Figure 18-1. The the bouncer square will bounce around the window. When it collides with the green food squares they will disappear from the screen.</w:t>
      </w:r>
    </w:p>
    <w:p w:rsidR="00894A39" w:rsidRDefault="00894A39" w:rsidP="00894A39">
      <w:pPr>
        <w:jc w:val="center"/>
      </w:pPr>
      <w:r>
        <w:rPr>
          <w:noProof/>
        </w:rPr>
        <w:drawing>
          <wp:inline distT="0" distB="0" distL="0" distR="0" wp14:anchorId="11A6188F" wp14:editId="2C08D5D4">
            <wp:extent cx="1359957" cy="1447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collisiondetectionINVERT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4773" cy="1452928"/>
                    </a:xfrm>
                    <a:prstGeom prst="rect">
                      <a:avLst/>
                    </a:prstGeom>
                  </pic:spPr>
                </pic:pic>
              </a:graphicData>
            </a:graphic>
          </wp:inline>
        </w:drawing>
      </w:r>
    </w:p>
    <w:p w:rsidR="00894A39" w:rsidRDefault="00894A39" w:rsidP="00894A39">
      <w:pPr>
        <w:pStyle w:val="Caption"/>
      </w:pPr>
      <w:r>
        <w:t>Figure 18-1: An altered screenshot of the Collision Detection program.</w:t>
      </w:r>
    </w:p>
    <w:p w:rsidR="00894A39" w:rsidRDefault="00894A39" w:rsidP="00894A39">
      <w:pPr>
        <w:pStyle w:val="Non-TOCHeading3"/>
      </w:pPr>
      <w:r>
        <w:t>Importing the Modules</w:t>
      </w:r>
    </w:p>
    <w:p w:rsidR="00894A39" w:rsidRDefault="00894A39" w:rsidP="00894A39">
      <w:pPr>
        <w:pStyle w:val="SourceCode"/>
      </w:pPr>
      <w:r w:rsidRPr="00202D05">
        <w:rPr>
          <w:rStyle w:val="SourceLineNumber"/>
        </w:rPr>
        <w:t xml:space="preserve">  1.</w:t>
      </w:r>
      <w:r>
        <w:t xml:space="preserve"> import pygame, sys, random</w:t>
      </w:r>
    </w:p>
    <w:p w:rsidR="00894A39" w:rsidRDefault="00894A39" w:rsidP="00894A39">
      <w:pPr>
        <w:pStyle w:val="SourceCode"/>
      </w:pPr>
      <w:r w:rsidRPr="00202D05">
        <w:rPr>
          <w:rStyle w:val="SourceLineNumber"/>
        </w:rPr>
        <w:t xml:space="preserve">  2.</w:t>
      </w:r>
      <w:r>
        <w:t xml:space="preserve"> from pygame.locals import *</w:t>
      </w:r>
    </w:p>
    <w:p w:rsidR="00894A39" w:rsidRDefault="00894A39" w:rsidP="00894A39">
      <w:pPr>
        <w:pStyle w:val="Body"/>
      </w:pPr>
      <w:r>
        <w:t xml:space="preserve">The collision detection program imports the same things as the Animation program in the last chapter, along with the </w:t>
      </w:r>
      <w:r w:rsidRPr="00D71101">
        <w:rPr>
          <w:rStyle w:val="Literal"/>
        </w:rPr>
        <w:t>random</w:t>
      </w:r>
      <w:r>
        <w:t xml:space="preserve"> module.</w:t>
      </w:r>
    </w:p>
    <w:p w:rsidR="00894A39" w:rsidRDefault="00894A39" w:rsidP="00894A39">
      <w:pPr>
        <w:pStyle w:val="Heading2"/>
      </w:pPr>
      <w:bookmarkStart w:id="2" w:name="_Toc405145184"/>
      <w:r>
        <w:t>The Collision Detection Algorithm</w:t>
      </w:r>
      <w:bookmarkEnd w:id="2"/>
    </w:p>
    <w:p w:rsidR="00894A39" w:rsidRDefault="00894A39" w:rsidP="00894A39">
      <w:pPr>
        <w:pStyle w:val="SourceCode"/>
      </w:pPr>
      <w:r w:rsidRPr="00202D05">
        <w:rPr>
          <w:rStyle w:val="SourceLineNumber"/>
        </w:rPr>
        <w:t xml:space="preserve">  4.</w:t>
      </w:r>
      <w:r>
        <w:t xml:space="preserve"> def doRectsOverlap(rect1, rect2):</w:t>
      </w:r>
    </w:p>
    <w:p w:rsidR="00894A39" w:rsidRDefault="00894A39" w:rsidP="00894A39">
      <w:pPr>
        <w:pStyle w:val="Body"/>
      </w:pPr>
      <w:r>
        <w:t>To do collision detection, you need a function that can determine if two rectangles collide with each other or not. Figure 18-2 shows colliding and non-colliding rectangles.</w:t>
      </w:r>
    </w:p>
    <w:p w:rsidR="00894A39" w:rsidRDefault="00894A39" w:rsidP="00894A39">
      <w:pPr>
        <w:jc w:val="center"/>
      </w:pPr>
      <w:r>
        <w:rPr>
          <w:noProof/>
        </w:rPr>
        <w:drawing>
          <wp:inline distT="0" distB="0" distL="0" distR="0" wp14:anchorId="6A00027A" wp14:editId="1D6BE1B5">
            <wp:extent cx="2019300" cy="870017"/>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intersect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32071" cy="875519"/>
                    </a:xfrm>
                    <a:prstGeom prst="rect">
                      <a:avLst/>
                    </a:prstGeom>
                  </pic:spPr>
                </pic:pic>
              </a:graphicData>
            </a:graphic>
          </wp:inline>
        </w:drawing>
      </w:r>
    </w:p>
    <w:p w:rsidR="00894A39" w:rsidRDefault="00894A39" w:rsidP="00894A39">
      <w:pPr>
        <w:pStyle w:val="Caption"/>
      </w:pPr>
      <w:r>
        <w:t>Figure 18-2: Examples of colliding rectangles (left) and rectangles that don’t collide (right).</w:t>
      </w:r>
    </w:p>
    <w:p w:rsidR="00894A39" w:rsidRDefault="00894A39" w:rsidP="00894A39">
      <w:pPr>
        <w:pStyle w:val="Body"/>
      </w:pPr>
      <w:r w:rsidRPr="00FB5CFD">
        <w:rPr>
          <w:rStyle w:val="Literal"/>
        </w:rPr>
        <w:lastRenderedPageBreak/>
        <w:t>doRectsOverlap()</w:t>
      </w:r>
      <w:r>
        <w:t xml:space="preserve"> is passed two </w:t>
      </w:r>
      <w:r w:rsidRPr="007714A6">
        <w:rPr>
          <w:rStyle w:val="Literal"/>
        </w:rPr>
        <w:t>pygame.Rect</w:t>
      </w:r>
      <w:r>
        <w:t xml:space="preserve"> objects. The function will return </w:t>
      </w:r>
      <w:r w:rsidRPr="007714A6">
        <w:rPr>
          <w:rStyle w:val="Literal"/>
        </w:rPr>
        <w:t>True</w:t>
      </w:r>
      <w:r>
        <w:t xml:space="preserve"> if they do and </w:t>
      </w:r>
      <w:r w:rsidRPr="007714A6">
        <w:rPr>
          <w:rStyle w:val="Literal"/>
        </w:rPr>
        <w:t>False</w:t>
      </w:r>
      <w:r>
        <w:t xml:space="preserve"> if they don’t. There is a simple rule to follow to determine if rectangles collide. Look at each of the four corners on both rectangles. If at least one of these eight corners is inside the other rectangle, then you know that the two rectangles have collided. You can use this fact to determine if </w:t>
      </w:r>
      <w:r w:rsidRPr="007714A6">
        <w:rPr>
          <w:rStyle w:val="Literal"/>
        </w:rPr>
        <w:t>doRectsOverlap()</w:t>
      </w:r>
      <w:r>
        <w:t xml:space="preserve"> returns </w:t>
      </w:r>
      <w:r w:rsidRPr="007714A6">
        <w:rPr>
          <w:rStyle w:val="Literal"/>
        </w:rPr>
        <w:t>True</w:t>
      </w:r>
      <w:r>
        <w:t xml:space="preserve"> or </w:t>
      </w:r>
      <w:r w:rsidRPr="0018517A">
        <w:rPr>
          <w:rStyle w:val="Literal"/>
        </w:rPr>
        <w:t>False</w:t>
      </w:r>
      <w:r w:rsidRPr="00173EFC">
        <w:t>.</w:t>
      </w:r>
    </w:p>
    <w:p w:rsidR="00894A39" w:rsidRDefault="00894A39" w:rsidP="00894A39">
      <w:pPr>
        <w:pStyle w:val="SourceCode"/>
      </w:pPr>
      <w:r w:rsidRPr="00202D05">
        <w:rPr>
          <w:rStyle w:val="SourceLineNumber"/>
        </w:rPr>
        <w:t xml:space="preserve">  5.</w:t>
      </w:r>
      <w:r>
        <w:t xml:space="preserve">     for a, b in [(rect1, rect2), (rect2, rect1)]:</w:t>
      </w:r>
    </w:p>
    <w:p w:rsidR="00894A39" w:rsidRPr="00201291" w:rsidRDefault="00894A39" w:rsidP="00894A39">
      <w:pPr>
        <w:pStyle w:val="SourceCode"/>
        <w:rPr>
          <w:rStyle w:val="SourceCodeComment"/>
        </w:rPr>
      </w:pPr>
      <w:r w:rsidRPr="00202D05">
        <w:rPr>
          <w:rStyle w:val="SourceLineNumber"/>
        </w:rPr>
        <w:t xml:space="preserve">  6.</w:t>
      </w:r>
      <w:r>
        <w:t xml:space="preserve">         </w:t>
      </w:r>
      <w:r w:rsidRPr="00201291">
        <w:rPr>
          <w:rStyle w:val="SourceCodeComment"/>
        </w:rPr>
        <w:t># Check if a's corners are inside b</w:t>
      </w:r>
    </w:p>
    <w:p w:rsidR="00894A39" w:rsidRDefault="00894A39" w:rsidP="00894A39">
      <w:pPr>
        <w:pStyle w:val="SourceCode"/>
      </w:pPr>
      <w:r w:rsidRPr="00202D05">
        <w:rPr>
          <w:rStyle w:val="SourceLineNumber"/>
        </w:rPr>
        <w:t xml:space="preserve">  7.</w:t>
      </w:r>
      <w:r>
        <w:t xml:space="preserve">         if ((isPointInsideRect(a.left, a.top, b)) or</w:t>
      </w:r>
    </w:p>
    <w:p w:rsidR="00894A39" w:rsidRDefault="00894A39" w:rsidP="00894A39">
      <w:pPr>
        <w:pStyle w:val="SourceCode"/>
      </w:pPr>
      <w:r w:rsidRPr="00202D05">
        <w:rPr>
          <w:rStyle w:val="SourceLineNumber"/>
        </w:rPr>
        <w:t xml:space="preserve">  8.</w:t>
      </w:r>
      <w:r>
        <w:t xml:space="preserve">             (isPointInsideRect(a.left, a.bottom, b)) or</w:t>
      </w:r>
    </w:p>
    <w:p w:rsidR="00894A39" w:rsidRDefault="00894A39" w:rsidP="00894A39">
      <w:pPr>
        <w:pStyle w:val="SourceCode"/>
      </w:pPr>
      <w:r w:rsidRPr="00202D05">
        <w:rPr>
          <w:rStyle w:val="SourceLineNumber"/>
        </w:rPr>
        <w:t xml:space="preserve">  9.</w:t>
      </w:r>
      <w:r>
        <w:t xml:space="preserve">             (isPointInsideRect(a.right, a.top, b)) or</w:t>
      </w:r>
    </w:p>
    <w:p w:rsidR="00894A39" w:rsidRDefault="00894A39" w:rsidP="00894A39">
      <w:pPr>
        <w:pStyle w:val="SourceCode"/>
      </w:pPr>
      <w:r w:rsidRPr="00202D05">
        <w:rPr>
          <w:rStyle w:val="SourceLineNumber"/>
        </w:rPr>
        <w:t xml:space="preserve"> 10.</w:t>
      </w:r>
      <w:r>
        <w:t xml:space="preserve">             (isPointInsideRect(a.right, a.bottom, b))):</w:t>
      </w:r>
    </w:p>
    <w:p w:rsidR="00894A39" w:rsidRDefault="00894A39" w:rsidP="00894A39">
      <w:pPr>
        <w:pStyle w:val="SourceCode"/>
      </w:pPr>
      <w:r w:rsidRPr="00202D05">
        <w:rPr>
          <w:rStyle w:val="SourceLineNumber"/>
        </w:rPr>
        <w:t xml:space="preserve"> 11.</w:t>
      </w:r>
      <w:r>
        <w:t xml:space="preserve">             return True</w:t>
      </w:r>
    </w:p>
    <w:p w:rsidR="00894A39" w:rsidRDefault="00894A39" w:rsidP="00894A39">
      <w:pPr>
        <w:pStyle w:val="Body"/>
      </w:pPr>
      <w:r>
        <w:t xml:space="preserve">Lines 5 to 11 check if one rectangle’s corners are inside another. Later you will create a function called </w:t>
      </w:r>
      <w:r w:rsidRPr="007714A6">
        <w:rPr>
          <w:rStyle w:val="Literal"/>
        </w:rPr>
        <w:t>isPointInsideRect()</w:t>
      </w:r>
      <w:r>
        <w:t xml:space="preserve"> that returns </w:t>
      </w:r>
      <w:r w:rsidRPr="007714A6">
        <w:rPr>
          <w:rStyle w:val="Literal"/>
        </w:rPr>
        <w:t>True</w:t>
      </w:r>
      <w:r>
        <w:t xml:space="preserve"> if the XY coordinates of the point are inside the rectangle. Call this function for each of the eight corners, and if any of these calls return </w:t>
      </w:r>
      <w:r w:rsidRPr="0018517A">
        <w:rPr>
          <w:rStyle w:val="Literal"/>
        </w:rPr>
        <w:t>True</w:t>
      </w:r>
      <w:r w:rsidRPr="00173EFC">
        <w:t>,</w:t>
      </w:r>
      <w:r>
        <w:t xml:space="preserve"> the </w:t>
      </w:r>
      <w:r w:rsidRPr="00FB5CFD">
        <w:rPr>
          <w:rStyle w:val="Literal"/>
        </w:rPr>
        <w:t>or</w:t>
      </w:r>
      <w:r>
        <w:t xml:space="preserve"> operators will make the entire condition </w:t>
      </w:r>
      <w:r w:rsidRPr="0018517A">
        <w:rPr>
          <w:rStyle w:val="Literal"/>
        </w:rPr>
        <w:t>True</w:t>
      </w:r>
      <w:r w:rsidRPr="00173EFC">
        <w:t>.</w:t>
      </w:r>
    </w:p>
    <w:p w:rsidR="00894A39" w:rsidRDefault="00894A39" w:rsidP="00894A39">
      <w:pPr>
        <w:pStyle w:val="Body"/>
      </w:pPr>
      <w:r>
        <w:t xml:space="preserve">The parameters for </w:t>
      </w:r>
      <w:r w:rsidRPr="007714A6">
        <w:rPr>
          <w:rStyle w:val="Literal"/>
        </w:rPr>
        <w:t>doRectsOverlap()</w:t>
      </w:r>
      <w:r>
        <w:t xml:space="preserve"> are </w:t>
      </w:r>
      <w:r w:rsidRPr="007714A6">
        <w:rPr>
          <w:rStyle w:val="Literal"/>
        </w:rPr>
        <w:t>rect1</w:t>
      </w:r>
      <w:r>
        <w:t xml:space="preserve"> and </w:t>
      </w:r>
      <w:r w:rsidRPr="007714A6">
        <w:rPr>
          <w:rStyle w:val="Literal"/>
        </w:rPr>
        <w:t>rect2</w:t>
      </w:r>
      <w:r>
        <w:t xml:space="preserve">. First check if </w:t>
      </w:r>
      <w:r w:rsidRPr="007714A6">
        <w:rPr>
          <w:rStyle w:val="Literal"/>
        </w:rPr>
        <w:t>rect1</w:t>
      </w:r>
      <w:r>
        <w:t xml:space="preserve">’s corners are inside </w:t>
      </w:r>
      <w:r w:rsidRPr="007714A6">
        <w:rPr>
          <w:rStyle w:val="Literal"/>
        </w:rPr>
        <w:t>rect2</w:t>
      </w:r>
      <w:r>
        <w:t xml:space="preserve">, then check if </w:t>
      </w:r>
      <w:r w:rsidRPr="007714A6">
        <w:rPr>
          <w:rStyle w:val="Literal"/>
        </w:rPr>
        <w:t>rect2</w:t>
      </w:r>
      <w:r>
        <w:t xml:space="preserve">’s corners are in </w:t>
      </w:r>
      <w:r w:rsidRPr="007714A6">
        <w:rPr>
          <w:rStyle w:val="Literal"/>
        </w:rPr>
        <w:t>rect1</w:t>
      </w:r>
      <w:r>
        <w:t>.</w:t>
      </w:r>
    </w:p>
    <w:p w:rsidR="00894A39" w:rsidRDefault="00894A39" w:rsidP="00894A39">
      <w:pPr>
        <w:pStyle w:val="Body"/>
      </w:pPr>
      <w:r>
        <w:t xml:space="preserve">You don’t need to repeat the code that checks all four corners for both </w:t>
      </w:r>
      <w:r w:rsidRPr="007714A6">
        <w:rPr>
          <w:rStyle w:val="Literal"/>
        </w:rPr>
        <w:t>rect1</w:t>
      </w:r>
      <w:r>
        <w:t xml:space="preserve"> and </w:t>
      </w:r>
      <w:r w:rsidRPr="007714A6">
        <w:rPr>
          <w:rStyle w:val="Literal"/>
        </w:rPr>
        <w:t>rect2</w:t>
      </w:r>
      <w:r>
        <w:t xml:space="preserve">. Instead, use </w:t>
      </w:r>
      <w:r w:rsidRPr="007714A6">
        <w:rPr>
          <w:rStyle w:val="Literal"/>
        </w:rPr>
        <w:t>a</w:t>
      </w:r>
      <w:r>
        <w:t xml:space="preserve"> and </w:t>
      </w:r>
      <w:r w:rsidRPr="007714A6">
        <w:rPr>
          <w:rStyle w:val="Literal"/>
        </w:rPr>
        <w:t>b</w:t>
      </w:r>
      <w:r>
        <w:t xml:space="preserve"> on lines 7 to 10. The </w:t>
      </w:r>
      <w:r w:rsidRPr="007714A6">
        <w:rPr>
          <w:rStyle w:val="Literal"/>
        </w:rPr>
        <w:t>for</w:t>
      </w:r>
      <w:r>
        <w:t xml:space="preserve"> loop on line 5 uses multiple assignment. On the first iteration, </w:t>
      </w:r>
      <w:r w:rsidRPr="007714A6">
        <w:rPr>
          <w:rStyle w:val="Literal"/>
        </w:rPr>
        <w:t>a</w:t>
      </w:r>
      <w:r>
        <w:t xml:space="preserve"> is set to </w:t>
      </w:r>
      <w:r w:rsidRPr="007714A6">
        <w:rPr>
          <w:rStyle w:val="Literal"/>
        </w:rPr>
        <w:t>rect1</w:t>
      </w:r>
      <w:r>
        <w:t xml:space="preserve"> and </w:t>
      </w:r>
      <w:r w:rsidRPr="007714A6">
        <w:rPr>
          <w:rStyle w:val="Literal"/>
        </w:rPr>
        <w:t>b</w:t>
      </w:r>
      <w:r>
        <w:t xml:space="preserve"> is set to </w:t>
      </w:r>
      <w:r w:rsidRPr="007714A6">
        <w:rPr>
          <w:rStyle w:val="Literal"/>
        </w:rPr>
        <w:t>rect2</w:t>
      </w:r>
      <w:r>
        <w:t xml:space="preserve">. On the second iteration through the loop, it is the opposite: </w:t>
      </w:r>
      <w:r w:rsidRPr="007714A6">
        <w:rPr>
          <w:rStyle w:val="Literal"/>
        </w:rPr>
        <w:t>a</w:t>
      </w:r>
      <w:r>
        <w:t xml:space="preserve"> is set to </w:t>
      </w:r>
      <w:r w:rsidRPr="007714A6">
        <w:rPr>
          <w:rStyle w:val="Literal"/>
        </w:rPr>
        <w:t>rect2</w:t>
      </w:r>
      <w:r>
        <w:t xml:space="preserve"> and </w:t>
      </w:r>
      <w:r w:rsidRPr="007714A6">
        <w:rPr>
          <w:rStyle w:val="Literal"/>
        </w:rPr>
        <w:t>b</w:t>
      </w:r>
      <w:r>
        <w:t xml:space="preserve"> is set to </w:t>
      </w:r>
      <w:r w:rsidRPr="007714A6">
        <w:rPr>
          <w:rStyle w:val="Literal"/>
        </w:rPr>
        <w:t>rect1</w:t>
      </w:r>
      <w:r>
        <w:t>.</w:t>
      </w:r>
    </w:p>
    <w:p w:rsidR="00894A39" w:rsidRDefault="00894A39" w:rsidP="00894A39">
      <w:pPr>
        <w:pStyle w:val="SourceCode"/>
      </w:pPr>
      <w:r w:rsidRPr="00202D05">
        <w:rPr>
          <w:rStyle w:val="SourceLineNumber"/>
        </w:rPr>
        <w:t>13.</w:t>
      </w:r>
      <w:r>
        <w:t xml:space="preserve">     return False</w:t>
      </w:r>
    </w:p>
    <w:p w:rsidR="00894A39" w:rsidRDefault="00894A39" w:rsidP="00894A39">
      <w:pPr>
        <w:pStyle w:val="Body"/>
      </w:pPr>
      <w:r>
        <w:t xml:space="preserve">Line 11 never returns </w:t>
      </w:r>
      <w:r w:rsidRPr="007714A6">
        <w:rPr>
          <w:rStyle w:val="Literal"/>
        </w:rPr>
        <w:t>True</w:t>
      </w:r>
      <w:r>
        <w:t xml:space="preserve">, then none of the eight corners checked are in the other rectangle. In that case, the rectangles didn’t collide and line 13 returns </w:t>
      </w:r>
      <w:r w:rsidRPr="0018517A">
        <w:rPr>
          <w:rStyle w:val="Literal"/>
        </w:rPr>
        <w:t>False</w:t>
      </w:r>
      <w:r w:rsidRPr="00173EFC">
        <w:t>.</w:t>
      </w:r>
    </w:p>
    <w:p w:rsidR="00894A39" w:rsidRDefault="00894A39" w:rsidP="00894A39">
      <w:pPr>
        <w:pStyle w:val="Non-TOCHeading3"/>
      </w:pPr>
      <w:r>
        <w:t>Determining if a Point is Inside a Rectangle</w:t>
      </w:r>
    </w:p>
    <w:p w:rsidR="00894A39" w:rsidRDefault="00894A39" w:rsidP="00894A39">
      <w:pPr>
        <w:pStyle w:val="SourceCode"/>
      </w:pPr>
      <w:r>
        <w:rPr>
          <w:rStyle w:val="SourceLineNumber"/>
        </w:rPr>
        <w:t xml:space="preserve"> </w:t>
      </w:r>
      <w:r w:rsidRPr="00202D05">
        <w:rPr>
          <w:rStyle w:val="SourceLineNumber"/>
        </w:rPr>
        <w:t>15.</w:t>
      </w:r>
      <w:r>
        <w:t xml:space="preserve"> def isPointInsideRect(x, y, rect):</w:t>
      </w:r>
    </w:p>
    <w:p w:rsidR="00894A39" w:rsidRDefault="00894A39" w:rsidP="00894A39">
      <w:pPr>
        <w:pStyle w:val="SourceCode"/>
      </w:pPr>
      <w:r w:rsidRPr="00202D05">
        <w:rPr>
          <w:rStyle w:val="SourceLineNumber"/>
        </w:rPr>
        <w:t xml:space="preserve"> 16.</w:t>
      </w:r>
      <w:r>
        <w:t xml:space="preserve">     if (x &gt; rect.left) and (x &lt; rect.right) and (y &gt; rect.top) and (y &lt; rect.bottom):</w:t>
      </w:r>
    </w:p>
    <w:p w:rsidR="00894A39" w:rsidRDefault="00894A39" w:rsidP="00894A39">
      <w:pPr>
        <w:pStyle w:val="SourceCode"/>
      </w:pPr>
      <w:r w:rsidRPr="00202D05">
        <w:rPr>
          <w:rStyle w:val="SourceLineNumber"/>
        </w:rPr>
        <w:t xml:space="preserve"> 17.</w:t>
      </w:r>
      <w:r>
        <w:t xml:space="preserve">         return True</w:t>
      </w:r>
    </w:p>
    <w:p w:rsidR="00894A39" w:rsidRDefault="00894A39" w:rsidP="00894A39">
      <w:pPr>
        <w:pStyle w:val="Body"/>
      </w:pPr>
      <w:r>
        <w:t xml:space="preserve">The </w:t>
      </w:r>
      <w:r w:rsidRPr="007714A6">
        <w:rPr>
          <w:rStyle w:val="Literal"/>
        </w:rPr>
        <w:t>isPointInsideRect()</w:t>
      </w:r>
      <w:r>
        <w:t xml:space="preserve"> function is called from </w:t>
      </w:r>
      <w:r w:rsidRPr="007714A6">
        <w:rPr>
          <w:rStyle w:val="Literal"/>
        </w:rPr>
        <w:t>doRectsOverlap()</w:t>
      </w:r>
      <w:r>
        <w:t xml:space="preserve">. The </w:t>
      </w:r>
      <w:r w:rsidRPr="007714A6">
        <w:rPr>
          <w:rStyle w:val="Literal"/>
        </w:rPr>
        <w:t>isPointInsideRect()</w:t>
      </w:r>
      <w:r>
        <w:t xml:space="preserve"> function will return </w:t>
      </w:r>
      <w:r w:rsidRPr="007714A6">
        <w:rPr>
          <w:rStyle w:val="Literal"/>
        </w:rPr>
        <w:t>True</w:t>
      </w:r>
      <w:r>
        <w:t xml:space="preserve"> if the XY coordinates passed are located inside the </w:t>
      </w:r>
      <w:r w:rsidRPr="007714A6">
        <w:rPr>
          <w:rStyle w:val="Literal"/>
        </w:rPr>
        <w:t>pygame.Rect</w:t>
      </w:r>
      <w:r>
        <w:t xml:space="preserve"> object passed as the third parameter. Otherwise, this function returns </w:t>
      </w:r>
      <w:r w:rsidRPr="0018517A">
        <w:rPr>
          <w:rStyle w:val="Literal"/>
        </w:rPr>
        <w:t>False</w:t>
      </w:r>
      <w:r w:rsidRPr="00173EFC">
        <w:t>.</w:t>
      </w:r>
    </w:p>
    <w:p w:rsidR="00894A39" w:rsidRDefault="00894A39" w:rsidP="00894A39">
      <w:pPr>
        <w:pStyle w:val="Body"/>
      </w:pPr>
      <w:r>
        <w:lastRenderedPageBreak/>
        <w:t>Figure 18-3 is an example picture of a rectangle and several points. The points and the corners of the rectangle are labeled with coordinates.</w:t>
      </w:r>
    </w:p>
    <w:p w:rsidR="00894A39" w:rsidRDefault="00894A39" w:rsidP="00894A39">
      <w:pPr>
        <w:pStyle w:val="Body"/>
      </w:pPr>
      <w:r>
        <w:t>A point is inside the rectangle if the following four things are true:</w:t>
      </w:r>
    </w:p>
    <w:p w:rsidR="00894A39" w:rsidRDefault="00894A39" w:rsidP="00894A39">
      <w:pPr>
        <w:pStyle w:val="Body"/>
        <w:numPr>
          <w:ilvl w:val="0"/>
          <w:numId w:val="2"/>
        </w:numPr>
      </w:pPr>
      <w:r>
        <w:t>The point’s X-coordinate is greater than the X-coordinate of the rectangle’s left side.</w:t>
      </w:r>
    </w:p>
    <w:p w:rsidR="00894A39" w:rsidRDefault="00894A39" w:rsidP="00894A39">
      <w:pPr>
        <w:pStyle w:val="Body"/>
        <w:numPr>
          <w:ilvl w:val="0"/>
          <w:numId w:val="2"/>
        </w:numPr>
      </w:pPr>
      <w:r>
        <w:t>The point’s X-coordinate is less than the X-coordinate of the rectangle’s right side.</w:t>
      </w:r>
    </w:p>
    <w:p w:rsidR="00894A39" w:rsidRDefault="00894A39" w:rsidP="00894A39">
      <w:pPr>
        <w:pStyle w:val="Body"/>
        <w:numPr>
          <w:ilvl w:val="0"/>
          <w:numId w:val="2"/>
        </w:numPr>
      </w:pPr>
      <w:r>
        <w:t>The point’s Y-coordinate is greater than the Y-coordinate of the rectangle’s top side.</w:t>
      </w:r>
    </w:p>
    <w:p w:rsidR="00894A39" w:rsidRDefault="00894A39" w:rsidP="00894A39">
      <w:pPr>
        <w:pStyle w:val="Body"/>
        <w:numPr>
          <w:ilvl w:val="0"/>
          <w:numId w:val="2"/>
        </w:numPr>
      </w:pPr>
      <w:r>
        <w:t>The point’s Y-coordinate is less than the Y-coordinate of the rectangle’s bottom side.</w:t>
      </w:r>
    </w:p>
    <w:p w:rsidR="00894A39" w:rsidRDefault="00894A39" w:rsidP="00894A39">
      <w:pPr>
        <w:pStyle w:val="Body"/>
      </w:pPr>
      <w:r w:rsidRPr="00FB5CFD">
        <w:t xml:space="preserve">If any of those </w:t>
      </w:r>
      <w:r>
        <w:t>parts</w:t>
      </w:r>
      <w:r w:rsidRPr="00FB5CFD">
        <w:t xml:space="preserve"> are </w:t>
      </w:r>
      <w:r w:rsidRPr="00EB68C2">
        <w:rPr>
          <w:rStyle w:val="Literal"/>
        </w:rPr>
        <w:t>False</w:t>
      </w:r>
      <w:r w:rsidRPr="00FB5CFD">
        <w:t>, then the point is outside the rectangle.</w:t>
      </w:r>
      <w:r>
        <w:t xml:space="preserve"> Line 16 combines all four of these conditions into the </w:t>
      </w:r>
      <w:r w:rsidRPr="0018517A">
        <w:rPr>
          <w:rStyle w:val="Literal"/>
        </w:rPr>
        <w:t>if</w:t>
      </w:r>
      <w:r w:rsidRPr="00173EFC">
        <w:t xml:space="preserve"> </w:t>
      </w:r>
      <w:r>
        <w:t xml:space="preserve">statement’s condition with </w:t>
      </w:r>
      <w:r w:rsidRPr="007714A6">
        <w:rPr>
          <w:rStyle w:val="Literal"/>
        </w:rPr>
        <w:t>and</w:t>
      </w:r>
      <w:r>
        <w:t xml:space="preserve"> operators</w:t>
      </w:r>
      <w:r w:rsidRPr="00173EFC">
        <w:t>.</w:t>
      </w:r>
    </w:p>
    <w:p w:rsidR="00894A39" w:rsidRDefault="00894A39" w:rsidP="00894A39">
      <w:pPr>
        <w:jc w:val="center"/>
      </w:pPr>
      <w:r>
        <w:rPr>
          <w:noProof/>
        </w:rPr>
        <w:drawing>
          <wp:inline distT="0" distB="0" distL="0" distR="0" wp14:anchorId="4EBE98FF" wp14:editId="010049FA">
            <wp:extent cx="1766540" cy="1159681"/>
            <wp:effectExtent l="0" t="0" r="5715"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points_in_and_out.png"/>
                    <pic:cNvPicPr/>
                  </pic:nvPicPr>
                  <pic:blipFill>
                    <a:blip r:embed="rId11">
                      <a:extLst>
                        <a:ext uri="{28A0092B-C50C-407E-A947-70E740481C1C}">
                          <a14:useLocalDpi xmlns:a14="http://schemas.microsoft.com/office/drawing/2010/main" val="0"/>
                        </a:ext>
                      </a:extLst>
                    </a:blip>
                    <a:stretch>
                      <a:fillRect/>
                    </a:stretch>
                  </pic:blipFill>
                  <pic:spPr>
                    <a:xfrm>
                      <a:off x="0" y="0"/>
                      <a:ext cx="1766540" cy="1159681"/>
                    </a:xfrm>
                    <a:prstGeom prst="rect">
                      <a:avLst/>
                    </a:prstGeom>
                  </pic:spPr>
                </pic:pic>
              </a:graphicData>
            </a:graphic>
          </wp:inline>
        </w:drawing>
      </w:r>
    </w:p>
    <w:p w:rsidR="00894A39" w:rsidRDefault="00894A39" w:rsidP="00894A39">
      <w:pPr>
        <w:pStyle w:val="Caption"/>
      </w:pPr>
      <w:r>
        <w:t>Figure 18-3: Example of coordinates inside and outside of a rectangle. The (50, 30), (85, 30) and (50, 50) points are inside the rectangle, and all the others are outside.</w:t>
      </w:r>
    </w:p>
    <w:p w:rsidR="00894A39" w:rsidRDefault="00894A39" w:rsidP="00894A39">
      <w:pPr>
        <w:pStyle w:val="SourceCode"/>
      </w:pPr>
      <w:r>
        <w:rPr>
          <w:rStyle w:val="SourceLineNumber"/>
        </w:rPr>
        <w:t xml:space="preserve"> </w:t>
      </w:r>
      <w:r w:rsidRPr="00202D05">
        <w:rPr>
          <w:rStyle w:val="SourceLineNumber"/>
        </w:rPr>
        <w:t>18.</w:t>
      </w:r>
      <w:r>
        <w:t xml:space="preserve">     else:</w:t>
      </w:r>
    </w:p>
    <w:p w:rsidR="00894A39" w:rsidRDefault="00894A39" w:rsidP="00894A39">
      <w:pPr>
        <w:pStyle w:val="SourceCode"/>
      </w:pPr>
      <w:r w:rsidRPr="00202D05">
        <w:rPr>
          <w:rStyle w:val="SourceLineNumber"/>
        </w:rPr>
        <w:t xml:space="preserve"> 19.</w:t>
      </w:r>
      <w:r>
        <w:t xml:space="preserve">         return False</w:t>
      </w:r>
    </w:p>
    <w:p w:rsidR="00894A39" w:rsidRDefault="00894A39" w:rsidP="00894A39">
      <w:pPr>
        <w:pStyle w:val="Body"/>
      </w:pPr>
      <w:r>
        <w:t xml:space="preserve">This function is called from the </w:t>
      </w:r>
      <w:r w:rsidRPr="00FA76C1">
        <w:rPr>
          <w:rStyle w:val="Literal"/>
        </w:rPr>
        <w:t>doRectsOverlap()</w:t>
      </w:r>
      <w:r>
        <w:t xml:space="preserve"> function to see if any of the corners in the two </w:t>
      </w:r>
      <w:r w:rsidRPr="003508BE">
        <w:rPr>
          <w:rStyle w:val="Literal"/>
        </w:rPr>
        <w:t>pygame.Rect</w:t>
      </w:r>
      <w:r>
        <w:t xml:space="preserve"> objects are inside each other. These two functions give you the power to do collision detection between two rectangles.</w:t>
      </w:r>
    </w:p>
    <w:p w:rsidR="00894A39" w:rsidRDefault="00894A39" w:rsidP="00894A39">
      <w:pPr>
        <w:pStyle w:val="Non-TOCHeading3"/>
      </w:pPr>
      <w:r>
        <w:t xml:space="preserve">The </w:t>
      </w:r>
      <w:r w:rsidRPr="00FA76C1">
        <w:rPr>
          <w:rStyle w:val="Literal"/>
        </w:rPr>
        <w:t>pygame.time.Clock</w:t>
      </w:r>
      <w:r>
        <w:t xml:space="preserve"> Object and </w:t>
      </w:r>
      <w:r w:rsidRPr="00FA76C1">
        <w:rPr>
          <w:rStyle w:val="Literal"/>
        </w:rPr>
        <w:t>tick()</w:t>
      </w:r>
      <w:r>
        <w:t xml:space="preserve"> Method</w:t>
      </w:r>
    </w:p>
    <w:p w:rsidR="00894A39" w:rsidRDefault="00894A39" w:rsidP="00894A39">
      <w:pPr>
        <w:pStyle w:val="Body"/>
      </w:pPr>
      <w:r>
        <w:t xml:space="preserve">Much of lines 22 to 43 do the same things that the Animation program in the last chapter did: initialize Pygame, set </w:t>
      </w:r>
      <w:r w:rsidRPr="00FA76C1">
        <w:rPr>
          <w:rStyle w:val="Literal"/>
        </w:rPr>
        <w:t>WINDOWHEIGHT</w:t>
      </w:r>
      <w:r>
        <w:t xml:space="preserve"> and </w:t>
      </w:r>
      <w:r w:rsidRPr="00FA76C1">
        <w:rPr>
          <w:rStyle w:val="Literal"/>
        </w:rPr>
        <w:t>WINDOWWIDTH</w:t>
      </w:r>
      <w:r>
        <w:t>, and assign the color and direction constants.</w:t>
      </w:r>
    </w:p>
    <w:p w:rsidR="00894A39" w:rsidRDefault="00894A39" w:rsidP="00894A39">
      <w:pPr>
        <w:pStyle w:val="Body"/>
      </w:pPr>
      <w:r>
        <w:t>However, line 24 is new:</w:t>
      </w:r>
    </w:p>
    <w:p w:rsidR="00894A39" w:rsidRDefault="00894A39" w:rsidP="00894A39">
      <w:pPr>
        <w:pStyle w:val="SourceCode"/>
      </w:pPr>
      <w:r>
        <w:rPr>
          <w:rStyle w:val="SourceLineNumber"/>
        </w:rPr>
        <w:t xml:space="preserve"> </w:t>
      </w:r>
      <w:r w:rsidRPr="00202D05">
        <w:rPr>
          <w:rStyle w:val="SourceLineNumber"/>
        </w:rPr>
        <w:t>24.</w:t>
      </w:r>
      <w:r>
        <w:t xml:space="preserve"> mainClock = pygame.time.Clock()</w:t>
      </w:r>
    </w:p>
    <w:p w:rsidR="00894A39" w:rsidRDefault="00894A39" w:rsidP="00894A39">
      <w:pPr>
        <w:pStyle w:val="Body"/>
      </w:pPr>
      <w:r>
        <w:lastRenderedPageBreak/>
        <w:t xml:space="preserve">In the previous Animation program, a call to </w:t>
      </w:r>
      <w:r w:rsidRPr="00FA76C1">
        <w:rPr>
          <w:rStyle w:val="Literal"/>
        </w:rPr>
        <w:t>time.sleep(0.02)</w:t>
      </w:r>
      <w:r>
        <w:t xml:space="preserve"> would slow down the program so that the program doesn’t run too fast. The problem with </w:t>
      </w:r>
      <w:r w:rsidRPr="00FA76C1">
        <w:rPr>
          <w:rStyle w:val="Literal"/>
        </w:rPr>
        <w:t>time.sleep(</w:t>
      </w:r>
      <w:r>
        <w:rPr>
          <w:rStyle w:val="Literal"/>
        </w:rPr>
        <w:t>)</w:t>
      </w:r>
      <w:r>
        <w:t>is that might be too much of a pause on slow computers and not enough of a pause on fast computers.</w:t>
      </w:r>
    </w:p>
    <w:p w:rsidR="00894A39" w:rsidRDefault="00894A39" w:rsidP="00894A39">
      <w:pPr>
        <w:pStyle w:val="Body"/>
      </w:pPr>
      <w:r>
        <w:t xml:space="preserve">A </w:t>
      </w:r>
      <w:r w:rsidRPr="00FA76C1">
        <w:rPr>
          <w:rStyle w:val="Literal"/>
        </w:rPr>
        <w:t>pygame.time.Clock</w:t>
      </w:r>
      <w:r>
        <w:t xml:space="preserve"> object can pause an appropriate amount of time on any computer. Line 125 calls </w:t>
      </w:r>
      <w:r w:rsidRPr="00FA76C1">
        <w:rPr>
          <w:rStyle w:val="Literal"/>
        </w:rPr>
        <w:t>mainClock.tick(40)</w:t>
      </w:r>
      <w:r>
        <w:t xml:space="preserve"> inside the game loop. This call to the Clock object’s </w:t>
      </w:r>
      <w:r w:rsidRPr="00FA76C1">
        <w:rPr>
          <w:rStyle w:val="Literal"/>
        </w:rPr>
        <w:t>tick()</w:t>
      </w:r>
      <w:r>
        <w:t xml:space="preserve"> method waits enough time so that it runs at about 40 iterations a second, no matter what the computer’s speed is. This ensures that the game never runs faster than you expect. A call to </w:t>
      </w:r>
      <w:r w:rsidRPr="00FA76C1">
        <w:rPr>
          <w:rStyle w:val="Literal"/>
        </w:rPr>
        <w:t>tick()</w:t>
      </w:r>
      <w:r>
        <w:t xml:space="preserve"> should only appear once in the game loop.</w:t>
      </w:r>
    </w:p>
    <w:p w:rsidR="00894A39" w:rsidRDefault="00894A39" w:rsidP="00894A39">
      <w:pPr>
        <w:pStyle w:val="Non-TOCHeading3"/>
      </w:pPr>
      <w:r>
        <w:t>Setting Up the Window and Data Structures</w:t>
      </w:r>
    </w:p>
    <w:p w:rsidR="00894A39" w:rsidRPr="00201291" w:rsidRDefault="00894A39" w:rsidP="00894A39">
      <w:pPr>
        <w:pStyle w:val="SourceCode"/>
        <w:rPr>
          <w:rStyle w:val="SourceCodeComment"/>
        </w:rPr>
      </w:pPr>
      <w:r>
        <w:rPr>
          <w:rStyle w:val="SourceLineNumber"/>
        </w:rPr>
        <w:t xml:space="preserve"> </w:t>
      </w:r>
      <w:r w:rsidRPr="00202D05">
        <w:rPr>
          <w:rStyle w:val="SourceLineNumber"/>
        </w:rPr>
        <w:t>45.</w:t>
      </w:r>
      <w:r>
        <w:t xml:space="preserve"> </w:t>
      </w:r>
      <w:r w:rsidRPr="00201291">
        <w:rPr>
          <w:rStyle w:val="SourceCodeComment"/>
        </w:rPr>
        <w:t># set up the bouncer and food data structures</w:t>
      </w:r>
    </w:p>
    <w:p w:rsidR="00894A39" w:rsidRDefault="00894A39" w:rsidP="00894A39">
      <w:pPr>
        <w:pStyle w:val="SourceCode"/>
      </w:pPr>
      <w:r w:rsidRPr="00202D05">
        <w:rPr>
          <w:rStyle w:val="SourceLineNumber"/>
        </w:rPr>
        <w:t xml:space="preserve"> 46.</w:t>
      </w:r>
      <w:r>
        <w:t xml:space="preserve"> foodCounter = 0</w:t>
      </w:r>
    </w:p>
    <w:p w:rsidR="00894A39" w:rsidRDefault="00894A39" w:rsidP="00894A39">
      <w:pPr>
        <w:pStyle w:val="SourceCode"/>
      </w:pPr>
      <w:r w:rsidRPr="00202D05">
        <w:rPr>
          <w:rStyle w:val="SourceLineNumber"/>
        </w:rPr>
        <w:t xml:space="preserve"> 47.</w:t>
      </w:r>
      <w:r>
        <w:t xml:space="preserve"> NEWFOOD = 40</w:t>
      </w:r>
    </w:p>
    <w:p w:rsidR="00894A39" w:rsidRDefault="00894A39" w:rsidP="00894A39">
      <w:pPr>
        <w:pStyle w:val="SourceCode"/>
      </w:pPr>
      <w:r w:rsidRPr="00202D05">
        <w:rPr>
          <w:rStyle w:val="SourceLineNumber"/>
        </w:rPr>
        <w:t xml:space="preserve"> 48.</w:t>
      </w:r>
      <w:r>
        <w:t xml:space="preserve"> FOODSIZE = 20</w:t>
      </w:r>
    </w:p>
    <w:p w:rsidR="00894A39" w:rsidRDefault="00894A39" w:rsidP="00894A39">
      <w:pPr>
        <w:pStyle w:val="Body"/>
      </w:pPr>
      <w:r>
        <w:t xml:space="preserve">Lines 46 to 48 set up a few variables for the food blocks that appear on the screen. </w:t>
      </w:r>
      <w:r w:rsidRPr="00FA76C1">
        <w:rPr>
          <w:rStyle w:val="Literal"/>
        </w:rPr>
        <w:t>foodCounter</w:t>
      </w:r>
      <w:r>
        <w:t xml:space="preserve"> will start at the value </w:t>
      </w:r>
      <w:r w:rsidRPr="00FA76C1">
        <w:rPr>
          <w:rStyle w:val="Literal"/>
        </w:rPr>
        <w:t>0</w:t>
      </w:r>
      <w:r>
        <w:t xml:space="preserve">, </w:t>
      </w:r>
      <w:r w:rsidRPr="00FA76C1">
        <w:rPr>
          <w:rStyle w:val="Literal"/>
        </w:rPr>
        <w:t>NEWFOOD</w:t>
      </w:r>
      <w:r>
        <w:t xml:space="preserve"> at </w:t>
      </w:r>
      <w:r w:rsidRPr="00FA76C1">
        <w:rPr>
          <w:rStyle w:val="Literal"/>
        </w:rPr>
        <w:t>40</w:t>
      </w:r>
      <w:r>
        <w:t xml:space="preserve">, and </w:t>
      </w:r>
      <w:r w:rsidRPr="00FA76C1">
        <w:rPr>
          <w:rStyle w:val="Literal"/>
        </w:rPr>
        <w:t>FOODSIZE</w:t>
      </w:r>
      <w:r>
        <w:t xml:space="preserve"> at </w:t>
      </w:r>
      <w:r w:rsidRPr="00FA76C1">
        <w:rPr>
          <w:rStyle w:val="Literal"/>
        </w:rPr>
        <w:t>20</w:t>
      </w:r>
      <w:r>
        <w:t>.</w:t>
      </w:r>
    </w:p>
    <w:p w:rsidR="00894A39" w:rsidRDefault="00894A39" w:rsidP="00894A39">
      <w:pPr>
        <w:pStyle w:val="SourceCode"/>
      </w:pPr>
      <w:r>
        <w:rPr>
          <w:rStyle w:val="SourceLineNumber"/>
        </w:rPr>
        <w:t xml:space="preserve"> </w:t>
      </w:r>
      <w:r w:rsidRPr="00202D05">
        <w:rPr>
          <w:rStyle w:val="SourceLineNumber"/>
        </w:rPr>
        <w:t>49.</w:t>
      </w:r>
      <w:r>
        <w:t xml:space="preserve"> bouncer = {'rect':pygame.Rect(300, 100, 50, 50), 'dir':UPLEFT}</w:t>
      </w:r>
    </w:p>
    <w:p w:rsidR="00894A39" w:rsidRDefault="00894A39" w:rsidP="00894A39">
      <w:pPr>
        <w:pStyle w:val="Body"/>
      </w:pPr>
      <w:r>
        <w:t xml:space="preserve">Line 49 sets up a new data structure called </w:t>
      </w:r>
      <w:r w:rsidRPr="00FA76C1">
        <w:rPr>
          <w:rStyle w:val="Literal"/>
        </w:rPr>
        <w:t>bouncer</w:t>
      </w:r>
      <w:r>
        <w:t xml:space="preserve">. </w:t>
      </w:r>
      <w:r w:rsidRPr="00FA76C1">
        <w:rPr>
          <w:rStyle w:val="Literal"/>
        </w:rPr>
        <w:t>bouncer</w:t>
      </w:r>
      <w:r>
        <w:t xml:space="preserve"> is a dictionary with two keys. The </w:t>
      </w:r>
      <w:r w:rsidRPr="00FA76C1">
        <w:rPr>
          <w:rStyle w:val="Literal"/>
        </w:rPr>
        <w:t>'rect'</w:t>
      </w:r>
      <w:r>
        <w:t xml:space="preserve"> key has a </w:t>
      </w:r>
      <w:r w:rsidRPr="00FA76C1">
        <w:rPr>
          <w:rStyle w:val="Literal"/>
        </w:rPr>
        <w:t>pygame.Rect</w:t>
      </w:r>
      <w:r>
        <w:t xml:space="preserve"> object that represents the bouncer’s size and position.</w:t>
      </w:r>
    </w:p>
    <w:p w:rsidR="00894A39" w:rsidRDefault="00894A39" w:rsidP="00894A39">
      <w:pPr>
        <w:pStyle w:val="Body"/>
      </w:pPr>
      <w:r>
        <w:t xml:space="preserve">The </w:t>
      </w:r>
      <w:r w:rsidRPr="00FA76C1">
        <w:rPr>
          <w:rStyle w:val="Literal"/>
        </w:rPr>
        <w:t>'dir'</w:t>
      </w:r>
      <w:r>
        <w:t xml:space="preserve"> key has a direction that the bouncer is currently moving. The bouncer will move the same way the blocks did in Chapter 17’s animation program.</w:t>
      </w:r>
    </w:p>
    <w:p w:rsidR="00894A39" w:rsidRDefault="00894A39" w:rsidP="00894A39">
      <w:pPr>
        <w:pStyle w:val="SourceCode"/>
      </w:pPr>
      <w:r>
        <w:rPr>
          <w:rStyle w:val="SourceLineNumber"/>
        </w:rPr>
        <w:t xml:space="preserve"> </w:t>
      </w:r>
      <w:r w:rsidRPr="00202D05">
        <w:rPr>
          <w:rStyle w:val="SourceLineNumber"/>
        </w:rPr>
        <w:t>50.</w:t>
      </w:r>
      <w:r>
        <w:t xml:space="preserve"> foods = []</w:t>
      </w:r>
    </w:p>
    <w:p w:rsidR="00894A39" w:rsidRDefault="00894A39" w:rsidP="00894A39">
      <w:pPr>
        <w:pStyle w:val="SourceCode"/>
      </w:pPr>
      <w:r w:rsidRPr="00202D05">
        <w:rPr>
          <w:rStyle w:val="SourceLineNumber"/>
        </w:rPr>
        <w:t xml:space="preserve"> 51.</w:t>
      </w:r>
      <w:r>
        <w:t xml:space="preserve"> for i in range(20):</w:t>
      </w:r>
    </w:p>
    <w:p w:rsidR="00894A39" w:rsidRDefault="00894A39" w:rsidP="00894A39">
      <w:pPr>
        <w:pStyle w:val="SourceCode"/>
      </w:pPr>
      <w:r w:rsidRPr="00202D05">
        <w:rPr>
          <w:rStyle w:val="SourceLineNumber"/>
        </w:rPr>
        <w:t xml:space="preserve"> 52.</w:t>
      </w:r>
      <w:r>
        <w:t xml:space="preserve">     foods.append(pygame.Rect(random.randint(0, WINDOWWIDTH - FOODSIZE), random.randint(0, WINDOWHEIGHT - FOODSIZE), FOODSIZE, FOODSIZE))</w:t>
      </w:r>
    </w:p>
    <w:p w:rsidR="00894A39" w:rsidRDefault="00894A39" w:rsidP="00894A39">
      <w:pPr>
        <w:pStyle w:val="Body"/>
      </w:pPr>
      <w:r>
        <w:t xml:space="preserve">The program will keep track of every food square with a list of Rect objects in </w:t>
      </w:r>
      <w:r w:rsidRPr="00F71271">
        <w:rPr>
          <w:rStyle w:val="Literal"/>
        </w:rPr>
        <w:t>foods</w:t>
      </w:r>
      <w:r>
        <w:t xml:space="preserve">. Lines 51 and 52 create twenty food squares randomly placed around the screen. You can use the </w:t>
      </w:r>
      <w:r w:rsidRPr="00824ABE">
        <w:rPr>
          <w:rStyle w:val="Literal"/>
        </w:rPr>
        <w:t>random.randint()</w:t>
      </w:r>
      <w:r w:rsidRPr="00173EFC">
        <w:t xml:space="preserve"> function</w:t>
      </w:r>
      <w:r>
        <w:t xml:space="preserve"> to come up with random XY coordinates.</w:t>
      </w:r>
    </w:p>
    <w:p w:rsidR="00894A39" w:rsidRDefault="00894A39" w:rsidP="00894A39">
      <w:pPr>
        <w:pStyle w:val="Body"/>
      </w:pPr>
      <w:r>
        <w:t xml:space="preserve">On line 52, we will call the </w:t>
      </w:r>
      <w:r w:rsidRPr="00F71271">
        <w:rPr>
          <w:rStyle w:val="Literal"/>
        </w:rPr>
        <w:t>pygame.Rect()</w:t>
      </w:r>
      <w:r>
        <w:t xml:space="preserve"> constructor function to return a new </w:t>
      </w:r>
      <w:r w:rsidRPr="00F71271">
        <w:rPr>
          <w:rStyle w:val="Literal"/>
        </w:rPr>
        <w:t>pygame.Rect</w:t>
      </w:r>
      <w:r>
        <w:t xml:space="preserve"> object. It will represent the position and size of the food square. The first two parameters for </w:t>
      </w:r>
      <w:r w:rsidRPr="00F71271">
        <w:rPr>
          <w:rStyle w:val="Literal"/>
        </w:rPr>
        <w:t>pygame.Rect()</w:t>
      </w:r>
      <w:r>
        <w:t xml:space="preserve"> are the XY coordinates of the top left corner. You want the random coordinate to be between 0 and the size of the window minus the size of the food square. If you had the random </w:t>
      </w:r>
      <w:r>
        <w:lastRenderedPageBreak/>
        <w:t>coordinate between 0 and the size of the window, then the food square might be pushed outside of the window altogether, like in Figure 18-4.</w:t>
      </w:r>
    </w:p>
    <w:p w:rsidR="00894A39" w:rsidRDefault="00894A39" w:rsidP="00894A39">
      <w:pPr>
        <w:jc w:val="center"/>
      </w:pPr>
      <w:r>
        <w:rPr>
          <w:noProof/>
        </w:rPr>
        <w:drawing>
          <wp:inline distT="0" distB="0" distL="0" distR="0" wp14:anchorId="0322BF69" wp14:editId="6715CC7A">
            <wp:extent cx="1990994" cy="1666782"/>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_boundary.png"/>
                    <pic:cNvPicPr/>
                  </pic:nvPicPr>
                  <pic:blipFill>
                    <a:blip r:embed="rId12">
                      <a:extLst>
                        <a:ext uri="{28A0092B-C50C-407E-A947-70E740481C1C}">
                          <a14:useLocalDpi xmlns:a14="http://schemas.microsoft.com/office/drawing/2010/main" val="0"/>
                        </a:ext>
                      </a:extLst>
                    </a:blip>
                    <a:stretch>
                      <a:fillRect/>
                    </a:stretch>
                  </pic:blipFill>
                  <pic:spPr>
                    <a:xfrm>
                      <a:off x="0" y="0"/>
                      <a:ext cx="1990994" cy="1666782"/>
                    </a:xfrm>
                    <a:prstGeom prst="rect">
                      <a:avLst/>
                    </a:prstGeom>
                  </pic:spPr>
                </pic:pic>
              </a:graphicData>
            </a:graphic>
          </wp:inline>
        </w:drawing>
      </w:r>
    </w:p>
    <w:p w:rsidR="00894A39" w:rsidRDefault="00894A39" w:rsidP="00894A39">
      <w:pPr>
        <w:pStyle w:val="Caption"/>
      </w:pPr>
      <w:r>
        <w:t>Figure 18-4: For a 20 by 20 rectangle, having the top left corner at (400, 200) in a 400 by 400 window would place the rectangle outside of the window. To be inside, the top left corner should be at (380, 200) instead.</w:t>
      </w:r>
    </w:p>
    <w:p w:rsidR="00894A39" w:rsidRDefault="00894A39" w:rsidP="00894A39">
      <w:pPr>
        <w:pStyle w:val="Body"/>
      </w:pPr>
      <w:r>
        <w:t xml:space="preserve">The third parameter for </w:t>
      </w:r>
      <w:r w:rsidRPr="00F71271">
        <w:rPr>
          <w:rStyle w:val="Literal"/>
        </w:rPr>
        <w:t>pygame.Rect()</w:t>
      </w:r>
      <w:r>
        <w:t xml:space="preserve"> is a tuple that contains the width and height of the food square. Both the width and height is the value in the </w:t>
      </w:r>
      <w:r w:rsidRPr="00F71271">
        <w:rPr>
          <w:rStyle w:val="Literal"/>
        </w:rPr>
        <w:t>FOODSIZE</w:t>
      </w:r>
      <w:r>
        <w:t xml:space="preserve"> constant.</w:t>
      </w:r>
    </w:p>
    <w:p w:rsidR="00894A39" w:rsidRDefault="00894A39" w:rsidP="00894A39">
      <w:pPr>
        <w:pStyle w:val="Non-TOCHeading3"/>
      </w:pPr>
      <w:r>
        <w:t>Drawing the Bouncer on the Screen</w:t>
      </w:r>
    </w:p>
    <w:p w:rsidR="00894A39" w:rsidRDefault="00894A39" w:rsidP="00894A39">
      <w:pPr>
        <w:pStyle w:val="Body"/>
      </w:pPr>
      <w:r>
        <w:t>Lines 71 to 109 cause the bouncer to move around the window and bounce off of the edges of the window. This code is similar to lines 44 to 83 of the Animation program in the last chapter, so the explanation will be skipped.</w:t>
      </w:r>
    </w:p>
    <w:p w:rsidR="00894A39" w:rsidRPr="00201291" w:rsidRDefault="00894A39" w:rsidP="00894A39">
      <w:pPr>
        <w:pStyle w:val="SourceCode"/>
        <w:rPr>
          <w:rStyle w:val="SourceCodeComment"/>
        </w:rPr>
      </w:pPr>
      <w:r w:rsidRPr="00D15FAB">
        <w:rPr>
          <w:rStyle w:val="SourceLineNumber"/>
        </w:rPr>
        <w:t>111.</w:t>
      </w:r>
      <w:r>
        <w:t xml:space="preserve">     </w:t>
      </w:r>
      <w:r w:rsidRPr="00201291">
        <w:rPr>
          <w:rStyle w:val="SourceCodeComment"/>
        </w:rPr>
        <w:t># draw the bouncer onto the surface</w:t>
      </w:r>
    </w:p>
    <w:p w:rsidR="00894A39" w:rsidRDefault="00894A39" w:rsidP="00894A39">
      <w:pPr>
        <w:pStyle w:val="SourceCode"/>
      </w:pPr>
      <w:r w:rsidRPr="00D15FAB">
        <w:rPr>
          <w:rStyle w:val="SourceLineNumber"/>
        </w:rPr>
        <w:t>112.</w:t>
      </w:r>
      <w:r>
        <w:t xml:space="preserve">     pygame.draw.rect(windowSurface, WHITE, bouncer['rect'])</w:t>
      </w:r>
    </w:p>
    <w:p w:rsidR="00894A39" w:rsidRDefault="00894A39" w:rsidP="00894A39">
      <w:pPr>
        <w:pStyle w:val="Body"/>
      </w:pPr>
      <w:r>
        <w:t xml:space="preserve">After moving the bouncer, line 112 draws it in its new position. The </w:t>
      </w:r>
      <w:r w:rsidRPr="00F71271">
        <w:rPr>
          <w:rStyle w:val="Literal"/>
        </w:rPr>
        <w:t>windowSurface</w:t>
      </w:r>
      <w:r>
        <w:t xml:space="preserve"> passed for the first parameter tells Python which Surface object to draw the rectangle on. The </w:t>
      </w:r>
      <w:r w:rsidRPr="00F71271">
        <w:rPr>
          <w:rStyle w:val="Literal"/>
        </w:rPr>
        <w:t>WHITE</w:t>
      </w:r>
      <w:r>
        <w:t xml:space="preserve"> variable, which has </w:t>
      </w:r>
      <w:r w:rsidRPr="00F71271">
        <w:rPr>
          <w:rStyle w:val="Literal"/>
        </w:rPr>
        <w:t>(255, 255, 255)</w:t>
      </w:r>
      <w:r>
        <w:t xml:space="preserve"> stored in it, will tell Python to draw a white rectangle. The Rect object stored in the </w:t>
      </w:r>
      <w:r w:rsidRPr="00F71271">
        <w:rPr>
          <w:rStyle w:val="Literal"/>
        </w:rPr>
        <w:t>bouncer</w:t>
      </w:r>
      <w:r>
        <w:t xml:space="preserve"> dictionary at the </w:t>
      </w:r>
      <w:r w:rsidRPr="00F71271">
        <w:rPr>
          <w:rStyle w:val="Literal"/>
        </w:rPr>
        <w:t>'rect'</w:t>
      </w:r>
      <w:r>
        <w:t xml:space="preserve"> key tells the position and size of the rectangle to draw.</w:t>
      </w:r>
    </w:p>
    <w:p w:rsidR="00894A39" w:rsidRDefault="00894A39" w:rsidP="00894A39">
      <w:pPr>
        <w:pStyle w:val="Non-TOCHeading3"/>
      </w:pPr>
      <w:r>
        <w:t>Colliding with the Food Squares</w:t>
      </w:r>
    </w:p>
    <w:p w:rsidR="00894A39" w:rsidRPr="00201291" w:rsidRDefault="00894A39" w:rsidP="00894A39">
      <w:pPr>
        <w:pStyle w:val="SourceCode"/>
        <w:rPr>
          <w:rStyle w:val="SourceCodeComment"/>
        </w:rPr>
      </w:pPr>
      <w:r w:rsidRPr="00D15FAB">
        <w:rPr>
          <w:rStyle w:val="SourceLineNumber"/>
        </w:rPr>
        <w:t>114.</w:t>
      </w:r>
      <w:r>
        <w:t xml:space="preserve">     </w:t>
      </w:r>
      <w:r w:rsidRPr="00201291">
        <w:rPr>
          <w:rStyle w:val="SourceCodeComment"/>
        </w:rPr>
        <w:t># check if the bouncer has intersected with any food squares.</w:t>
      </w:r>
    </w:p>
    <w:p w:rsidR="00894A39" w:rsidRDefault="00894A39" w:rsidP="00894A39">
      <w:pPr>
        <w:pStyle w:val="SourceCode"/>
      </w:pPr>
      <w:r w:rsidRPr="00D15FAB">
        <w:rPr>
          <w:rStyle w:val="SourceLineNumber"/>
        </w:rPr>
        <w:t>115.</w:t>
      </w:r>
      <w:r>
        <w:t xml:space="preserve">     for food in foods[:]:</w:t>
      </w:r>
    </w:p>
    <w:p w:rsidR="00894A39" w:rsidRDefault="00894A39" w:rsidP="00894A39">
      <w:pPr>
        <w:pStyle w:val="Body"/>
      </w:pPr>
      <w:r>
        <w:lastRenderedPageBreak/>
        <w:t xml:space="preserve">Before drawing the food squares, check if the bouncer has overlapped any of the food squares. If it has, remove that food square from the </w:t>
      </w:r>
      <w:r w:rsidRPr="00D40B39">
        <w:rPr>
          <w:rStyle w:val="Literal"/>
        </w:rPr>
        <w:t>foods</w:t>
      </w:r>
      <w:r>
        <w:t xml:space="preserve"> list. This way, Python won’t draw any food squares that the bouncer has “eaten”.</w:t>
      </w:r>
    </w:p>
    <w:p w:rsidR="00894A39" w:rsidRDefault="00894A39" w:rsidP="00894A39">
      <w:pPr>
        <w:pStyle w:val="Body"/>
      </w:pPr>
      <w:r>
        <w:t xml:space="preserve">On each iteration through the </w:t>
      </w:r>
      <w:r w:rsidRPr="00D40B39">
        <w:rPr>
          <w:rStyle w:val="Literal"/>
        </w:rPr>
        <w:t>for</w:t>
      </w:r>
      <w:r>
        <w:t xml:space="preserve"> loop, the current food square from the </w:t>
      </w:r>
      <w:r w:rsidRPr="00D40B39">
        <w:rPr>
          <w:rStyle w:val="Literal"/>
        </w:rPr>
        <w:t>foods</w:t>
      </w:r>
      <w:r>
        <w:t xml:space="preserve"> (plural) list is in the variable </w:t>
      </w:r>
      <w:r w:rsidRPr="00D40B39">
        <w:rPr>
          <w:rStyle w:val="Literal"/>
        </w:rPr>
        <w:t>food</w:t>
      </w:r>
      <w:r>
        <w:t xml:space="preserve"> (singular).</w:t>
      </w:r>
    </w:p>
    <w:p w:rsidR="00894A39" w:rsidRDefault="00894A39" w:rsidP="00894A39">
      <w:pPr>
        <w:pStyle w:val="Heading2"/>
      </w:pPr>
      <w:bookmarkStart w:id="3" w:name="_Toc405145185"/>
      <w:r>
        <w:t>Don’t Add to or Delete from a List while Iterating Over It</w:t>
      </w:r>
      <w:bookmarkEnd w:id="3"/>
    </w:p>
    <w:p w:rsidR="00894A39" w:rsidRDefault="00894A39" w:rsidP="00894A39">
      <w:pPr>
        <w:pStyle w:val="Body"/>
      </w:pPr>
      <w:r>
        <w:t xml:space="preserve">Notice that there’s a slight difference with this </w:t>
      </w:r>
      <w:r w:rsidRPr="00D40B39">
        <w:rPr>
          <w:rStyle w:val="Literal"/>
        </w:rPr>
        <w:t>for</w:t>
      </w:r>
      <w:r>
        <w:t xml:space="preserve"> loop. If you look carefully at line 116, it isn’t iter</w:t>
      </w:r>
      <w:r w:rsidRPr="00D333DC">
        <w:t>ating</w:t>
      </w:r>
      <w:r>
        <w:t xml:space="preserve"> over </w:t>
      </w:r>
      <w:r w:rsidRPr="00D40B39">
        <w:rPr>
          <w:rStyle w:val="Literal"/>
        </w:rPr>
        <w:t>foods</w:t>
      </w:r>
      <w:r>
        <w:t xml:space="preserve"> but actually over </w:t>
      </w:r>
      <w:r w:rsidRPr="00D40B39">
        <w:rPr>
          <w:rStyle w:val="Literal"/>
        </w:rPr>
        <w:t>foods[:]</w:t>
      </w:r>
      <w:r>
        <w:t>.</w:t>
      </w:r>
    </w:p>
    <w:p w:rsidR="00894A39" w:rsidRDefault="00894A39" w:rsidP="00894A39">
      <w:pPr>
        <w:pStyle w:val="Body"/>
      </w:pPr>
      <w:r>
        <w:t xml:space="preserve">Remember how slices work. </w:t>
      </w:r>
      <w:r w:rsidRPr="00D40B39">
        <w:rPr>
          <w:rStyle w:val="Literal"/>
        </w:rPr>
        <w:t>foods[:2]</w:t>
      </w:r>
      <w:r>
        <w:t xml:space="preserve"> evaluates to a copy of the list with the items from the start and up to (but not including) the item at index 2. </w:t>
      </w:r>
      <w:r w:rsidRPr="00D40B39">
        <w:rPr>
          <w:rStyle w:val="Literal"/>
        </w:rPr>
        <w:t>foods[3:]</w:t>
      </w:r>
      <w:r>
        <w:t xml:space="preserve"> evaluates to a copy of the list with the items from index 3 to the end of the list.</w:t>
      </w:r>
    </w:p>
    <w:p w:rsidR="00894A39" w:rsidRDefault="00894A39" w:rsidP="00894A39">
      <w:pPr>
        <w:pStyle w:val="Body"/>
      </w:pPr>
      <w:r w:rsidRPr="00D40B39">
        <w:rPr>
          <w:rStyle w:val="Literal"/>
        </w:rPr>
        <w:t>foods[:]</w:t>
      </w:r>
      <w:r>
        <w:t xml:space="preserve"> will give you a copy of the list with the items from the start to the end. Basically, </w:t>
      </w:r>
      <w:r w:rsidRPr="00D40B39">
        <w:rPr>
          <w:rStyle w:val="Literal"/>
        </w:rPr>
        <w:t>foods[:]</w:t>
      </w:r>
      <w:r>
        <w:t xml:space="preserve"> creates a new list with a copy of all the items in </w:t>
      </w:r>
      <w:r w:rsidRPr="00D40B39">
        <w:rPr>
          <w:rStyle w:val="Literal"/>
        </w:rPr>
        <w:t>foods</w:t>
      </w:r>
      <w:r>
        <w:t xml:space="preserve">. This is a shorter way to copy a list than, say, what the </w:t>
      </w:r>
      <w:r w:rsidRPr="00D40B39">
        <w:rPr>
          <w:rStyle w:val="Literal"/>
        </w:rPr>
        <w:t>getBoardCopy()</w:t>
      </w:r>
      <w:r>
        <w:t xml:space="preserve"> function does in the previous Tic Tac Toe game.</w:t>
      </w:r>
    </w:p>
    <w:p w:rsidR="00894A39" w:rsidRDefault="00894A39" w:rsidP="00894A39">
      <w:pPr>
        <w:pStyle w:val="Body"/>
      </w:pPr>
      <w:r>
        <w:t xml:space="preserve">You cannot add or remove items from a list while you are iterating over it. Python can lose track of what the next value of </w:t>
      </w:r>
      <w:r w:rsidRPr="00D40B39">
        <w:rPr>
          <w:rStyle w:val="Literal"/>
        </w:rPr>
        <w:t>food</w:t>
      </w:r>
      <w:r>
        <w:t xml:space="preserve"> variable should be if the size of the </w:t>
      </w:r>
      <w:r w:rsidRPr="00D40B39">
        <w:rPr>
          <w:rStyle w:val="Literal"/>
        </w:rPr>
        <w:t>foods</w:t>
      </w:r>
      <w:r>
        <w:t xml:space="preserve"> list is always changing. Think of how difficult it would be to count the number of jelly beans in a jar while someone was adding or removing jelly beans.</w:t>
      </w:r>
    </w:p>
    <w:p w:rsidR="00894A39" w:rsidRDefault="00894A39" w:rsidP="00894A39">
      <w:pPr>
        <w:pStyle w:val="Body"/>
      </w:pPr>
      <w:r>
        <w:t>But if you iterate over a copy of the list (and the copy never changes), adding or removing items from the original list won’t be a problem.</w:t>
      </w:r>
    </w:p>
    <w:p w:rsidR="00894A39" w:rsidRDefault="00894A39" w:rsidP="00894A39">
      <w:pPr>
        <w:pStyle w:val="Non-TOCHeading3"/>
      </w:pPr>
      <w:r>
        <w:t>Removing the Food Squares</w:t>
      </w:r>
    </w:p>
    <w:p w:rsidR="00894A39" w:rsidRDefault="00894A39" w:rsidP="00894A39">
      <w:pPr>
        <w:pStyle w:val="SourceCode"/>
      </w:pPr>
      <w:r w:rsidRPr="00D15FAB">
        <w:rPr>
          <w:rStyle w:val="SourceLineNumber"/>
        </w:rPr>
        <w:t>116.</w:t>
      </w:r>
      <w:r>
        <w:t xml:space="preserve">         if doRectsOverlap(bouncer['rect'], food):</w:t>
      </w:r>
    </w:p>
    <w:p w:rsidR="00894A39" w:rsidRDefault="00894A39" w:rsidP="00894A39">
      <w:pPr>
        <w:pStyle w:val="SourceCode"/>
      </w:pPr>
      <w:r w:rsidRPr="00D15FAB">
        <w:rPr>
          <w:rStyle w:val="SourceLineNumber"/>
        </w:rPr>
        <w:t>117.</w:t>
      </w:r>
      <w:r>
        <w:t xml:space="preserve">             foods.remove(food)</w:t>
      </w:r>
    </w:p>
    <w:p w:rsidR="00894A39" w:rsidRDefault="00894A39" w:rsidP="00894A39">
      <w:pPr>
        <w:pStyle w:val="Body"/>
      </w:pPr>
      <w:r>
        <w:t xml:space="preserve">Line 116 is where </w:t>
      </w:r>
      <w:r w:rsidRPr="00D40B39">
        <w:rPr>
          <w:rStyle w:val="Literal"/>
        </w:rPr>
        <w:t>doRectsOverlap()</w:t>
      </w:r>
      <w:r w:rsidRPr="00D71101">
        <w:t xml:space="preserve"> </w:t>
      </w:r>
      <w:r>
        <w:t xml:space="preserve">comes in handy. If the bouncer and the current food square two rectangles overlap, then </w:t>
      </w:r>
      <w:r w:rsidRPr="00D40B39">
        <w:rPr>
          <w:rStyle w:val="Literal"/>
        </w:rPr>
        <w:t>doRectsOverlap()</w:t>
      </w:r>
      <w:r>
        <w:t xml:space="preserve"> will return </w:t>
      </w:r>
      <w:r w:rsidRPr="00D40B39">
        <w:rPr>
          <w:rStyle w:val="Literal"/>
        </w:rPr>
        <w:t>True</w:t>
      </w:r>
      <w:r>
        <w:t xml:space="preserve"> and line 117 removes the overlapping food square from the </w:t>
      </w:r>
      <w:r w:rsidRPr="00D40B39">
        <w:rPr>
          <w:rStyle w:val="Literal"/>
        </w:rPr>
        <w:t>foods</w:t>
      </w:r>
      <w:r>
        <w:t xml:space="preserve"> list.</w:t>
      </w:r>
    </w:p>
    <w:p w:rsidR="00894A39" w:rsidRDefault="00894A39" w:rsidP="00894A39">
      <w:pPr>
        <w:pStyle w:val="Non-TOCHeading3"/>
      </w:pPr>
      <w:r>
        <w:t>Drawing the Food Squares on the Screen</w:t>
      </w:r>
    </w:p>
    <w:p w:rsidR="00894A39" w:rsidRPr="00201291" w:rsidRDefault="00894A39" w:rsidP="00894A39">
      <w:pPr>
        <w:pStyle w:val="SourceCode"/>
        <w:rPr>
          <w:rStyle w:val="SourceCodeComment"/>
        </w:rPr>
      </w:pPr>
      <w:r w:rsidRPr="00D15FAB">
        <w:rPr>
          <w:rStyle w:val="SourceLineNumber"/>
        </w:rPr>
        <w:t>119.</w:t>
      </w:r>
      <w:r>
        <w:t xml:space="preserve">     </w:t>
      </w:r>
      <w:r w:rsidRPr="00201291">
        <w:rPr>
          <w:rStyle w:val="SourceCodeComment"/>
        </w:rPr>
        <w:t># draw the food</w:t>
      </w:r>
    </w:p>
    <w:p w:rsidR="00894A39" w:rsidRDefault="00894A39" w:rsidP="00894A39">
      <w:pPr>
        <w:pStyle w:val="SourceCode"/>
      </w:pPr>
      <w:r w:rsidRPr="00D15FAB">
        <w:rPr>
          <w:rStyle w:val="SourceLineNumber"/>
        </w:rPr>
        <w:t>120.</w:t>
      </w:r>
      <w:r>
        <w:t xml:space="preserve">     for i in range(len(foods)):</w:t>
      </w:r>
    </w:p>
    <w:p w:rsidR="00894A39" w:rsidRDefault="00894A39" w:rsidP="00894A39">
      <w:pPr>
        <w:pStyle w:val="SourceCode"/>
      </w:pPr>
      <w:r w:rsidRPr="00D15FAB">
        <w:rPr>
          <w:rStyle w:val="SourceLineNumber"/>
        </w:rPr>
        <w:t>121.</w:t>
      </w:r>
      <w:r>
        <w:t xml:space="preserve">         pygame.draw.rect(windowSurface, GREEN, foods[i])</w:t>
      </w:r>
    </w:p>
    <w:p w:rsidR="00894A39" w:rsidRDefault="00894A39" w:rsidP="00894A39">
      <w:pPr>
        <w:pStyle w:val="Body"/>
      </w:pPr>
      <w:r>
        <w:lastRenderedPageBreak/>
        <w:t xml:space="preserve">The code on lines 120 and 121 are similar to how we drew the white square for the player. Line 120 loops through each food square in the </w:t>
      </w:r>
      <w:r w:rsidRPr="005B4CB8">
        <w:rPr>
          <w:rStyle w:val="Literal"/>
        </w:rPr>
        <w:t>foods</w:t>
      </w:r>
      <w:r>
        <w:t xml:space="preserve"> list. Line 121 draws the food square onto the </w:t>
      </w:r>
      <w:r w:rsidRPr="005B4CB8">
        <w:rPr>
          <w:rStyle w:val="Literal"/>
        </w:rPr>
        <w:t>windowSurface</w:t>
      </w:r>
      <w:r>
        <w:t xml:space="preserve"> surface. This program was similar to the bouncing program in the previous chapter, except now the bouncing square will “eat” other squares it passes over them.</w:t>
      </w:r>
    </w:p>
    <w:p w:rsidR="00894A39" w:rsidRDefault="00894A39" w:rsidP="00894A39">
      <w:pPr>
        <w:pStyle w:val="Body"/>
      </w:pPr>
      <w:r>
        <w:t>These past few programs are interesting to watch, but the user doesn’t get to control anything. In the next program, we will learn how to get input from the keyboard.</w:t>
      </w:r>
    </w:p>
    <w:p w:rsidR="00894A39" w:rsidRDefault="00894A39" w:rsidP="00894A39">
      <w:pPr>
        <w:pStyle w:val="Heading2"/>
      </w:pPr>
      <w:bookmarkStart w:id="4" w:name="_Toc405145186"/>
      <w:r>
        <w:t>Source Code of the Keyboard Input Program</w:t>
      </w:r>
      <w:bookmarkEnd w:id="4"/>
    </w:p>
    <w:p w:rsidR="00894A39" w:rsidRDefault="00894A39" w:rsidP="00894A39">
      <w:pPr>
        <w:pStyle w:val="Body"/>
      </w:pPr>
      <w:r>
        <w:t xml:space="preserve">Start a new file and type in the following code, then save it as </w:t>
      </w:r>
      <w:r w:rsidRPr="00C97E0B">
        <w:rPr>
          <w:rStyle w:val="Emphasis"/>
        </w:rPr>
        <w:t>pygameInput.py</w:t>
      </w:r>
      <w:r>
        <w:t xml:space="preserve">. If you get errors after typing this code in, compare the code you typed to the book’s code with the online diff tool at </w:t>
      </w:r>
      <w:r>
        <w:rPr>
          <w:rStyle w:val="URL"/>
        </w:rPr>
        <w:t>http://invpy.com/diff/pygameInput</w:t>
      </w:r>
      <w:r>
        <w:t>.</w:t>
      </w:r>
    </w:p>
    <w:p w:rsidR="00894A39" w:rsidRDefault="00894A39" w:rsidP="00894A39">
      <w:pPr>
        <w:pStyle w:val="SourceCodeFilename"/>
      </w:pPr>
      <w:r>
        <w:t>pygameInput.py</w:t>
      </w:r>
    </w:p>
    <w:p w:rsidR="00894A39" w:rsidRDefault="00894A39" w:rsidP="00894A39">
      <w:pPr>
        <w:pStyle w:val="SourceCode"/>
      </w:pPr>
      <w:r w:rsidRPr="00D15FAB">
        <w:rPr>
          <w:rStyle w:val="SourceLineNumber"/>
        </w:rPr>
        <w:t xml:space="preserve">  1.</w:t>
      </w:r>
      <w:r>
        <w:t xml:space="preserve"> import pygame, sys, random</w:t>
      </w:r>
    </w:p>
    <w:p w:rsidR="00894A39" w:rsidRDefault="00894A39" w:rsidP="00894A39">
      <w:pPr>
        <w:pStyle w:val="SourceCode"/>
      </w:pPr>
      <w:r w:rsidRPr="00D15FAB">
        <w:rPr>
          <w:rStyle w:val="SourceLineNumber"/>
        </w:rPr>
        <w:t xml:space="preserve">  2.</w:t>
      </w:r>
      <w:r>
        <w:t xml:space="preserve"> from pygame.locals import *</w:t>
      </w:r>
    </w:p>
    <w:p w:rsidR="00894A39" w:rsidRPr="00D15FAB" w:rsidRDefault="00894A39" w:rsidP="00894A39">
      <w:pPr>
        <w:pStyle w:val="SourceCode"/>
        <w:rPr>
          <w:rStyle w:val="SourceLineNumber"/>
        </w:rPr>
      </w:pPr>
      <w:r w:rsidRPr="00D15FAB">
        <w:rPr>
          <w:rStyle w:val="SourceLineNumber"/>
        </w:rPr>
        <w:t xml:space="preserve">  3. </w:t>
      </w:r>
    </w:p>
    <w:p w:rsidR="00894A39" w:rsidRPr="00201291" w:rsidRDefault="00894A39" w:rsidP="00894A39">
      <w:pPr>
        <w:pStyle w:val="SourceCode"/>
        <w:rPr>
          <w:rStyle w:val="SourceCodeComment"/>
        </w:rPr>
      </w:pPr>
      <w:r w:rsidRPr="00D15FAB">
        <w:rPr>
          <w:rStyle w:val="SourceLineNumber"/>
        </w:rPr>
        <w:t xml:space="preserve">  4.</w:t>
      </w:r>
      <w:r>
        <w:t xml:space="preserve"> </w:t>
      </w:r>
      <w:r w:rsidRPr="00201291">
        <w:rPr>
          <w:rStyle w:val="SourceCodeComment"/>
        </w:rPr>
        <w:t># set up pygame</w:t>
      </w:r>
    </w:p>
    <w:p w:rsidR="00894A39" w:rsidRDefault="00894A39" w:rsidP="00894A39">
      <w:pPr>
        <w:pStyle w:val="SourceCode"/>
      </w:pPr>
      <w:r w:rsidRPr="00D15FAB">
        <w:rPr>
          <w:rStyle w:val="SourceLineNumber"/>
        </w:rPr>
        <w:t xml:space="preserve">  5.</w:t>
      </w:r>
      <w:r>
        <w:t xml:space="preserve"> pygame.init()</w:t>
      </w:r>
    </w:p>
    <w:p w:rsidR="00894A39" w:rsidRDefault="00894A39" w:rsidP="00894A39">
      <w:pPr>
        <w:pStyle w:val="SourceCode"/>
      </w:pPr>
      <w:r w:rsidRPr="00D15FAB">
        <w:rPr>
          <w:rStyle w:val="SourceLineNumber"/>
        </w:rPr>
        <w:t xml:space="preserve">  6.</w:t>
      </w:r>
      <w:r>
        <w:t xml:space="preserve"> mainClock = pygame.time.Clock()</w:t>
      </w:r>
    </w:p>
    <w:p w:rsidR="00894A39" w:rsidRPr="00D15FAB" w:rsidRDefault="00894A39" w:rsidP="00894A39">
      <w:pPr>
        <w:pStyle w:val="SourceCode"/>
        <w:rPr>
          <w:rStyle w:val="SourceLineNumber"/>
        </w:rPr>
      </w:pPr>
      <w:r w:rsidRPr="00D15FAB">
        <w:rPr>
          <w:rStyle w:val="SourceLineNumber"/>
        </w:rPr>
        <w:t xml:space="preserve">  7. </w:t>
      </w:r>
    </w:p>
    <w:p w:rsidR="00894A39" w:rsidRPr="00201291" w:rsidRDefault="00894A39" w:rsidP="00894A39">
      <w:pPr>
        <w:pStyle w:val="SourceCode"/>
        <w:rPr>
          <w:rStyle w:val="SourceCodeComment"/>
        </w:rPr>
      </w:pPr>
      <w:r w:rsidRPr="00D15FAB">
        <w:rPr>
          <w:rStyle w:val="SourceLineNumber"/>
        </w:rPr>
        <w:t xml:space="preserve">  8.</w:t>
      </w:r>
      <w:r>
        <w:t xml:space="preserve"> </w:t>
      </w:r>
      <w:r w:rsidRPr="00201291">
        <w:rPr>
          <w:rStyle w:val="SourceCodeComment"/>
        </w:rPr>
        <w:t># set up the window</w:t>
      </w:r>
    </w:p>
    <w:p w:rsidR="00894A39" w:rsidRDefault="00894A39" w:rsidP="00894A39">
      <w:pPr>
        <w:pStyle w:val="SourceCode"/>
      </w:pPr>
      <w:r w:rsidRPr="00D15FAB">
        <w:rPr>
          <w:rStyle w:val="SourceLineNumber"/>
        </w:rPr>
        <w:t xml:space="preserve">  9.</w:t>
      </w:r>
      <w:r>
        <w:t xml:space="preserve"> WINDOWWIDTH = 400</w:t>
      </w:r>
    </w:p>
    <w:p w:rsidR="00894A39" w:rsidRDefault="00894A39" w:rsidP="00894A39">
      <w:pPr>
        <w:pStyle w:val="SourceCode"/>
      </w:pPr>
      <w:r w:rsidRPr="00D15FAB">
        <w:rPr>
          <w:rStyle w:val="SourceLineNumber"/>
        </w:rPr>
        <w:t xml:space="preserve"> 10.</w:t>
      </w:r>
      <w:r>
        <w:t xml:space="preserve"> WINDOWHEIGHT = 400</w:t>
      </w:r>
    </w:p>
    <w:p w:rsidR="00894A39" w:rsidRDefault="00894A39" w:rsidP="00894A39">
      <w:pPr>
        <w:pStyle w:val="SourceCode"/>
      </w:pPr>
      <w:r w:rsidRPr="00D15FAB">
        <w:rPr>
          <w:rStyle w:val="SourceLineNumber"/>
        </w:rPr>
        <w:t xml:space="preserve"> 11.</w:t>
      </w:r>
      <w:r>
        <w:t xml:space="preserve"> windowSurface = pygame.display.set_mode((WINDOWWIDTH, WINDOWHEIGHT), 0, 32)</w:t>
      </w:r>
    </w:p>
    <w:p w:rsidR="00894A39" w:rsidRDefault="00894A39" w:rsidP="00894A39">
      <w:pPr>
        <w:pStyle w:val="SourceCode"/>
      </w:pPr>
      <w:r w:rsidRPr="00D15FAB">
        <w:rPr>
          <w:rStyle w:val="SourceLineNumber"/>
        </w:rPr>
        <w:t xml:space="preserve"> 12.</w:t>
      </w:r>
      <w:r>
        <w:t xml:space="preserve"> pygame.display.set_caption('Input')</w:t>
      </w:r>
    </w:p>
    <w:p w:rsidR="00894A39" w:rsidRPr="00D15FAB" w:rsidRDefault="00894A39" w:rsidP="00894A39">
      <w:pPr>
        <w:pStyle w:val="SourceCode"/>
        <w:rPr>
          <w:rStyle w:val="SourceLineNumber"/>
        </w:rPr>
      </w:pPr>
      <w:r w:rsidRPr="00D15FAB">
        <w:rPr>
          <w:rStyle w:val="SourceLineNumber"/>
        </w:rPr>
        <w:t xml:space="preserve"> 13. </w:t>
      </w:r>
    </w:p>
    <w:p w:rsidR="00894A39" w:rsidRPr="00201291" w:rsidRDefault="00894A39" w:rsidP="00894A39">
      <w:pPr>
        <w:pStyle w:val="SourceCode"/>
        <w:rPr>
          <w:rStyle w:val="SourceCodeComment"/>
        </w:rPr>
      </w:pPr>
      <w:r w:rsidRPr="00D15FAB">
        <w:rPr>
          <w:rStyle w:val="SourceLineNumber"/>
        </w:rPr>
        <w:t xml:space="preserve"> 14.</w:t>
      </w:r>
      <w:r>
        <w:t xml:space="preserve"> </w:t>
      </w:r>
      <w:r w:rsidRPr="00201291">
        <w:rPr>
          <w:rStyle w:val="SourceCodeComment"/>
        </w:rPr>
        <w:t># set up the colors</w:t>
      </w:r>
    </w:p>
    <w:p w:rsidR="00894A39" w:rsidRDefault="00894A39" w:rsidP="00894A39">
      <w:pPr>
        <w:pStyle w:val="SourceCode"/>
      </w:pPr>
      <w:r w:rsidRPr="00D15FAB">
        <w:rPr>
          <w:rStyle w:val="SourceLineNumber"/>
        </w:rPr>
        <w:t xml:space="preserve"> 15.</w:t>
      </w:r>
      <w:r>
        <w:t xml:space="preserve"> BLACK = (0, 0, 0)</w:t>
      </w:r>
    </w:p>
    <w:p w:rsidR="00894A39" w:rsidRDefault="00894A39" w:rsidP="00894A39">
      <w:pPr>
        <w:pStyle w:val="SourceCode"/>
      </w:pPr>
      <w:r w:rsidRPr="00D15FAB">
        <w:rPr>
          <w:rStyle w:val="SourceLineNumber"/>
        </w:rPr>
        <w:t xml:space="preserve"> 16.</w:t>
      </w:r>
      <w:r>
        <w:t xml:space="preserve"> GREEN = (0, 255, 0)</w:t>
      </w:r>
    </w:p>
    <w:p w:rsidR="00894A39" w:rsidRDefault="00894A39" w:rsidP="00894A39">
      <w:pPr>
        <w:pStyle w:val="SourceCode"/>
      </w:pPr>
      <w:r w:rsidRPr="00D15FAB">
        <w:rPr>
          <w:rStyle w:val="SourceLineNumber"/>
        </w:rPr>
        <w:t xml:space="preserve"> 17.</w:t>
      </w:r>
      <w:r>
        <w:t xml:space="preserve"> WHITE = (255, 255, 255)</w:t>
      </w:r>
    </w:p>
    <w:p w:rsidR="00894A39" w:rsidRPr="00D15FAB" w:rsidRDefault="00894A39" w:rsidP="00894A39">
      <w:pPr>
        <w:pStyle w:val="SourceCode"/>
        <w:rPr>
          <w:rStyle w:val="SourceLineNumber"/>
        </w:rPr>
      </w:pPr>
      <w:r w:rsidRPr="00D15FAB">
        <w:rPr>
          <w:rStyle w:val="SourceLineNumber"/>
        </w:rPr>
        <w:t xml:space="preserve"> 18. </w:t>
      </w:r>
    </w:p>
    <w:p w:rsidR="00894A39" w:rsidRPr="00201291" w:rsidRDefault="00894A39" w:rsidP="00894A39">
      <w:pPr>
        <w:pStyle w:val="SourceCode"/>
        <w:rPr>
          <w:rStyle w:val="SourceCodeComment"/>
        </w:rPr>
      </w:pPr>
      <w:r w:rsidRPr="00D15FAB">
        <w:rPr>
          <w:rStyle w:val="SourceLineNumber"/>
        </w:rPr>
        <w:t xml:space="preserve"> 19.</w:t>
      </w:r>
      <w:r>
        <w:t xml:space="preserve"> </w:t>
      </w:r>
      <w:r w:rsidRPr="00201291">
        <w:rPr>
          <w:rStyle w:val="SourceCodeComment"/>
        </w:rPr>
        <w:t># set up the player and food data structure</w:t>
      </w:r>
    </w:p>
    <w:p w:rsidR="00894A39" w:rsidRDefault="00894A39" w:rsidP="00894A39">
      <w:pPr>
        <w:pStyle w:val="SourceCode"/>
      </w:pPr>
      <w:r w:rsidRPr="00D15FAB">
        <w:rPr>
          <w:rStyle w:val="SourceLineNumber"/>
        </w:rPr>
        <w:t xml:space="preserve"> 20.</w:t>
      </w:r>
      <w:r>
        <w:t xml:space="preserve"> foodCounter = 0</w:t>
      </w:r>
    </w:p>
    <w:p w:rsidR="00894A39" w:rsidRDefault="00894A39" w:rsidP="00894A39">
      <w:pPr>
        <w:pStyle w:val="SourceCode"/>
      </w:pPr>
      <w:r w:rsidRPr="00D15FAB">
        <w:rPr>
          <w:rStyle w:val="SourceLineNumber"/>
        </w:rPr>
        <w:t xml:space="preserve"> 21.</w:t>
      </w:r>
      <w:r>
        <w:t xml:space="preserve"> NEWFOOD = 40</w:t>
      </w:r>
    </w:p>
    <w:p w:rsidR="00894A39" w:rsidRDefault="00894A39" w:rsidP="00894A39">
      <w:pPr>
        <w:pStyle w:val="SourceCode"/>
      </w:pPr>
      <w:r w:rsidRPr="00D15FAB">
        <w:rPr>
          <w:rStyle w:val="SourceLineNumber"/>
        </w:rPr>
        <w:t xml:space="preserve"> 22.</w:t>
      </w:r>
      <w:r>
        <w:t xml:space="preserve"> FOODSIZE = 20</w:t>
      </w:r>
    </w:p>
    <w:p w:rsidR="00894A39" w:rsidRDefault="00894A39" w:rsidP="00894A39">
      <w:pPr>
        <w:pStyle w:val="SourceCode"/>
      </w:pPr>
      <w:r w:rsidRPr="00D15FAB">
        <w:rPr>
          <w:rStyle w:val="SourceLineNumber"/>
        </w:rPr>
        <w:t xml:space="preserve"> 23.</w:t>
      </w:r>
      <w:r>
        <w:t xml:space="preserve"> player = pygame.Rect(300, 100, 50, 50)</w:t>
      </w:r>
    </w:p>
    <w:p w:rsidR="00894A39" w:rsidRDefault="00894A39" w:rsidP="00894A39">
      <w:pPr>
        <w:pStyle w:val="SourceCode"/>
      </w:pPr>
      <w:r w:rsidRPr="00D15FAB">
        <w:rPr>
          <w:rStyle w:val="SourceLineNumber"/>
        </w:rPr>
        <w:t xml:space="preserve"> 24.</w:t>
      </w:r>
      <w:r>
        <w:t xml:space="preserve"> foods = []</w:t>
      </w:r>
    </w:p>
    <w:p w:rsidR="00894A39" w:rsidRDefault="00894A39" w:rsidP="00894A39">
      <w:pPr>
        <w:pStyle w:val="SourceCode"/>
      </w:pPr>
      <w:r w:rsidRPr="00D15FAB">
        <w:rPr>
          <w:rStyle w:val="SourceLineNumber"/>
        </w:rPr>
        <w:t xml:space="preserve"> 25.</w:t>
      </w:r>
      <w:r>
        <w:t xml:space="preserve"> for i in range(20):</w:t>
      </w:r>
    </w:p>
    <w:p w:rsidR="00894A39" w:rsidRDefault="00894A39" w:rsidP="00894A39">
      <w:pPr>
        <w:pStyle w:val="SourceCode"/>
      </w:pPr>
      <w:r w:rsidRPr="00D15FAB">
        <w:rPr>
          <w:rStyle w:val="SourceLineNumber"/>
        </w:rPr>
        <w:t xml:space="preserve"> 26.</w:t>
      </w:r>
      <w:r>
        <w:t xml:space="preserve">     foods.append(pygame.Rect(random.randint(0, WINDOWWIDTH - FOODSIZE), random.randint(0, WINDOWHEIGHT - FOODSIZE), FOODSIZE, FOODSIZE))</w:t>
      </w:r>
    </w:p>
    <w:p w:rsidR="00894A39" w:rsidRPr="00D15FAB" w:rsidRDefault="00894A39" w:rsidP="00894A39">
      <w:pPr>
        <w:pStyle w:val="SourceCode"/>
        <w:rPr>
          <w:rStyle w:val="SourceLineNumber"/>
        </w:rPr>
      </w:pPr>
      <w:r w:rsidRPr="00D15FAB">
        <w:rPr>
          <w:rStyle w:val="SourceLineNumber"/>
        </w:rPr>
        <w:t xml:space="preserve"> 27. </w:t>
      </w:r>
    </w:p>
    <w:p w:rsidR="00894A39" w:rsidRPr="00201291" w:rsidRDefault="00894A39" w:rsidP="00894A39">
      <w:pPr>
        <w:pStyle w:val="SourceCode"/>
        <w:rPr>
          <w:rStyle w:val="SourceCodeComment"/>
        </w:rPr>
      </w:pPr>
      <w:r w:rsidRPr="00D15FAB">
        <w:rPr>
          <w:rStyle w:val="SourceLineNumber"/>
        </w:rPr>
        <w:lastRenderedPageBreak/>
        <w:t xml:space="preserve"> 28.</w:t>
      </w:r>
      <w:r>
        <w:t xml:space="preserve"> </w:t>
      </w:r>
      <w:r w:rsidRPr="00201291">
        <w:rPr>
          <w:rStyle w:val="SourceCodeComment"/>
        </w:rPr>
        <w:t># set up movement variables</w:t>
      </w:r>
    </w:p>
    <w:p w:rsidR="00894A39" w:rsidRDefault="00894A39" w:rsidP="00894A39">
      <w:pPr>
        <w:pStyle w:val="SourceCode"/>
      </w:pPr>
      <w:r w:rsidRPr="00D15FAB">
        <w:rPr>
          <w:rStyle w:val="SourceLineNumber"/>
        </w:rPr>
        <w:t xml:space="preserve"> 29.</w:t>
      </w:r>
      <w:r>
        <w:t xml:space="preserve"> moveLeft = False</w:t>
      </w:r>
    </w:p>
    <w:p w:rsidR="00894A39" w:rsidRDefault="00894A39" w:rsidP="00894A39">
      <w:pPr>
        <w:pStyle w:val="SourceCode"/>
      </w:pPr>
      <w:r w:rsidRPr="00D15FAB">
        <w:rPr>
          <w:rStyle w:val="SourceLineNumber"/>
        </w:rPr>
        <w:t xml:space="preserve"> 30.</w:t>
      </w:r>
      <w:r>
        <w:t xml:space="preserve"> moveRight = False</w:t>
      </w:r>
    </w:p>
    <w:p w:rsidR="00894A39" w:rsidRDefault="00894A39" w:rsidP="00894A39">
      <w:pPr>
        <w:pStyle w:val="SourceCode"/>
      </w:pPr>
      <w:r w:rsidRPr="00D15FAB">
        <w:rPr>
          <w:rStyle w:val="SourceLineNumber"/>
        </w:rPr>
        <w:t xml:space="preserve"> 31.</w:t>
      </w:r>
      <w:r>
        <w:t xml:space="preserve"> moveUp = False</w:t>
      </w:r>
    </w:p>
    <w:p w:rsidR="00894A39" w:rsidRDefault="00894A39" w:rsidP="00894A39">
      <w:pPr>
        <w:pStyle w:val="SourceCode"/>
      </w:pPr>
      <w:r w:rsidRPr="00D15FAB">
        <w:rPr>
          <w:rStyle w:val="SourceLineNumber"/>
        </w:rPr>
        <w:t xml:space="preserve"> 32.</w:t>
      </w:r>
      <w:r>
        <w:t xml:space="preserve"> moveDown = False</w:t>
      </w:r>
    </w:p>
    <w:p w:rsidR="00894A39" w:rsidRPr="00D15FAB" w:rsidRDefault="00894A39" w:rsidP="00894A39">
      <w:pPr>
        <w:pStyle w:val="SourceCode"/>
        <w:rPr>
          <w:rStyle w:val="SourceLineNumber"/>
        </w:rPr>
      </w:pPr>
      <w:r w:rsidRPr="00D15FAB">
        <w:rPr>
          <w:rStyle w:val="SourceLineNumber"/>
        </w:rPr>
        <w:t xml:space="preserve"> 33. </w:t>
      </w:r>
    </w:p>
    <w:p w:rsidR="00894A39" w:rsidRDefault="00894A39" w:rsidP="00894A39">
      <w:pPr>
        <w:pStyle w:val="SourceCode"/>
      </w:pPr>
      <w:r w:rsidRPr="00D15FAB">
        <w:rPr>
          <w:rStyle w:val="SourceLineNumber"/>
        </w:rPr>
        <w:t xml:space="preserve"> 34.</w:t>
      </w:r>
      <w:r>
        <w:t xml:space="preserve"> MOVESPEED = 6</w:t>
      </w:r>
    </w:p>
    <w:p w:rsidR="00894A39" w:rsidRPr="00D15FAB" w:rsidRDefault="00894A39" w:rsidP="00894A39">
      <w:pPr>
        <w:pStyle w:val="SourceCode"/>
        <w:rPr>
          <w:rStyle w:val="SourceLineNumber"/>
        </w:rPr>
      </w:pPr>
      <w:r w:rsidRPr="00D15FAB">
        <w:rPr>
          <w:rStyle w:val="SourceLineNumber"/>
        </w:rPr>
        <w:t xml:space="preserve"> 35. </w:t>
      </w:r>
    </w:p>
    <w:p w:rsidR="00894A39" w:rsidRPr="00D15FAB" w:rsidRDefault="00894A39" w:rsidP="00894A39">
      <w:pPr>
        <w:pStyle w:val="SourceCode"/>
        <w:rPr>
          <w:rStyle w:val="SourceLineNumber"/>
        </w:rPr>
      </w:pPr>
      <w:r w:rsidRPr="00D15FAB">
        <w:rPr>
          <w:rStyle w:val="SourceLineNumber"/>
        </w:rPr>
        <w:t xml:space="preserve"> 36. </w:t>
      </w:r>
    </w:p>
    <w:p w:rsidR="00894A39" w:rsidRPr="00201291" w:rsidRDefault="00894A39" w:rsidP="00894A39">
      <w:pPr>
        <w:pStyle w:val="SourceCode"/>
        <w:rPr>
          <w:rStyle w:val="SourceCodeComment"/>
        </w:rPr>
      </w:pPr>
      <w:r w:rsidRPr="00D15FAB">
        <w:rPr>
          <w:rStyle w:val="SourceLineNumber"/>
        </w:rPr>
        <w:t xml:space="preserve"> 37.</w:t>
      </w:r>
      <w:r>
        <w:t xml:space="preserve"> </w:t>
      </w:r>
      <w:r w:rsidRPr="00201291">
        <w:rPr>
          <w:rStyle w:val="SourceCodeComment"/>
        </w:rPr>
        <w:t># run the game loop</w:t>
      </w:r>
    </w:p>
    <w:p w:rsidR="00894A39" w:rsidRDefault="00894A39" w:rsidP="00894A39">
      <w:pPr>
        <w:pStyle w:val="SourceCode"/>
      </w:pPr>
      <w:r w:rsidRPr="00D15FAB">
        <w:rPr>
          <w:rStyle w:val="SourceLineNumber"/>
        </w:rPr>
        <w:t xml:space="preserve"> 38.</w:t>
      </w:r>
      <w:r>
        <w:t xml:space="preserve"> while True:</w:t>
      </w:r>
    </w:p>
    <w:p w:rsidR="00894A39" w:rsidRPr="00201291" w:rsidRDefault="00894A39" w:rsidP="00894A39">
      <w:pPr>
        <w:pStyle w:val="SourceCode"/>
        <w:rPr>
          <w:rStyle w:val="SourceCodeComment"/>
        </w:rPr>
      </w:pPr>
      <w:r w:rsidRPr="00D15FAB">
        <w:rPr>
          <w:rStyle w:val="SourceLineNumber"/>
        </w:rPr>
        <w:t xml:space="preserve"> 39.</w:t>
      </w:r>
      <w:r>
        <w:t xml:space="preserve">     </w:t>
      </w:r>
      <w:r w:rsidRPr="00201291">
        <w:rPr>
          <w:rStyle w:val="SourceCodeComment"/>
        </w:rPr>
        <w:t># check for events</w:t>
      </w:r>
    </w:p>
    <w:p w:rsidR="00894A39" w:rsidRDefault="00894A39" w:rsidP="00894A39">
      <w:pPr>
        <w:pStyle w:val="SourceCode"/>
      </w:pPr>
      <w:r w:rsidRPr="00D15FAB">
        <w:rPr>
          <w:rStyle w:val="SourceLineNumber"/>
        </w:rPr>
        <w:t xml:space="preserve"> 40.</w:t>
      </w:r>
      <w:r>
        <w:t xml:space="preserve">     for event in pygame.event.get():</w:t>
      </w:r>
    </w:p>
    <w:p w:rsidR="00894A39" w:rsidRDefault="00894A39" w:rsidP="00894A39">
      <w:pPr>
        <w:pStyle w:val="SourceCode"/>
      </w:pPr>
      <w:r w:rsidRPr="00D15FAB">
        <w:rPr>
          <w:rStyle w:val="SourceLineNumber"/>
        </w:rPr>
        <w:t xml:space="preserve"> 41.</w:t>
      </w:r>
      <w:r>
        <w:t xml:space="preserve">         if event.type == QUIT:</w:t>
      </w:r>
    </w:p>
    <w:p w:rsidR="00894A39" w:rsidRDefault="00894A39" w:rsidP="00894A39">
      <w:pPr>
        <w:pStyle w:val="SourceCode"/>
      </w:pPr>
      <w:r w:rsidRPr="00D15FAB">
        <w:rPr>
          <w:rStyle w:val="SourceLineNumber"/>
        </w:rPr>
        <w:t xml:space="preserve"> 42.</w:t>
      </w:r>
      <w:r>
        <w:t xml:space="preserve">             pygame.quit()</w:t>
      </w:r>
    </w:p>
    <w:p w:rsidR="00894A39" w:rsidRDefault="00894A39" w:rsidP="00894A39">
      <w:pPr>
        <w:pStyle w:val="SourceCode"/>
      </w:pPr>
      <w:r w:rsidRPr="00D15FAB">
        <w:rPr>
          <w:rStyle w:val="SourceLineNumber"/>
        </w:rPr>
        <w:t xml:space="preserve"> 43.</w:t>
      </w:r>
      <w:r>
        <w:t xml:space="preserve">             sys.exit()</w:t>
      </w:r>
    </w:p>
    <w:p w:rsidR="00894A39" w:rsidRDefault="00894A39" w:rsidP="00894A39">
      <w:pPr>
        <w:pStyle w:val="SourceCode"/>
      </w:pPr>
      <w:r w:rsidRPr="00D15FAB">
        <w:rPr>
          <w:rStyle w:val="SourceLineNumber"/>
        </w:rPr>
        <w:t xml:space="preserve"> 44.</w:t>
      </w:r>
      <w:r>
        <w:t xml:space="preserve">         if event.type == KEYDOWN:</w:t>
      </w:r>
    </w:p>
    <w:p w:rsidR="00894A39" w:rsidRPr="00201291" w:rsidRDefault="00894A39" w:rsidP="00894A39">
      <w:pPr>
        <w:pStyle w:val="SourceCode"/>
        <w:rPr>
          <w:rStyle w:val="SourceCodeComment"/>
        </w:rPr>
      </w:pPr>
      <w:r w:rsidRPr="00D15FAB">
        <w:rPr>
          <w:rStyle w:val="SourceLineNumber"/>
        </w:rPr>
        <w:t xml:space="preserve"> 45.</w:t>
      </w:r>
      <w:r>
        <w:t xml:space="preserve">             </w:t>
      </w:r>
      <w:r w:rsidRPr="00201291">
        <w:rPr>
          <w:rStyle w:val="SourceCodeComment"/>
        </w:rPr>
        <w:t># change the keyboard variables</w:t>
      </w:r>
    </w:p>
    <w:p w:rsidR="00894A39" w:rsidRDefault="00894A39" w:rsidP="00894A39">
      <w:pPr>
        <w:pStyle w:val="SourceCode"/>
      </w:pPr>
      <w:r w:rsidRPr="00D15FAB">
        <w:rPr>
          <w:rStyle w:val="SourceLineNumber"/>
        </w:rPr>
        <w:t xml:space="preserve"> 46.</w:t>
      </w:r>
      <w:r>
        <w:t xml:space="preserve">             if event.key == K_LEFT or event.key == ord('a'):</w:t>
      </w:r>
    </w:p>
    <w:p w:rsidR="00894A39" w:rsidRDefault="00894A39" w:rsidP="00894A39">
      <w:pPr>
        <w:pStyle w:val="SourceCode"/>
      </w:pPr>
      <w:r w:rsidRPr="00D15FAB">
        <w:rPr>
          <w:rStyle w:val="SourceLineNumber"/>
        </w:rPr>
        <w:t xml:space="preserve"> 47.</w:t>
      </w:r>
      <w:r>
        <w:t xml:space="preserve">                 moveRight = False</w:t>
      </w:r>
    </w:p>
    <w:p w:rsidR="00894A39" w:rsidRDefault="00894A39" w:rsidP="00894A39">
      <w:pPr>
        <w:pStyle w:val="SourceCode"/>
      </w:pPr>
      <w:r w:rsidRPr="00D15FAB">
        <w:rPr>
          <w:rStyle w:val="SourceLineNumber"/>
        </w:rPr>
        <w:t xml:space="preserve"> 48.</w:t>
      </w:r>
      <w:r>
        <w:t xml:space="preserve">                 moveLeft = True</w:t>
      </w:r>
    </w:p>
    <w:p w:rsidR="00894A39" w:rsidRDefault="00894A39" w:rsidP="00894A39">
      <w:pPr>
        <w:pStyle w:val="SourceCode"/>
      </w:pPr>
      <w:r w:rsidRPr="00D15FAB">
        <w:rPr>
          <w:rStyle w:val="SourceLineNumber"/>
        </w:rPr>
        <w:t xml:space="preserve"> 49.</w:t>
      </w:r>
      <w:r>
        <w:t xml:space="preserve">             if event.key == K_RIGHT or event.key == ord('d'):</w:t>
      </w:r>
    </w:p>
    <w:p w:rsidR="00894A39" w:rsidRDefault="00894A39" w:rsidP="00894A39">
      <w:pPr>
        <w:pStyle w:val="SourceCode"/>
      </w:pPr>
      <w:r w:rsidRPr="00D15FAB">
        <w:rPr>
          <w:rStyle w:val="SourceLineNumber"/>
        </w:rPr>
        <w:t xml:space="preserve"> 50.</w:t>
      </w:r>
      <w:r>
        <w:t xml:space="preserve">                 moveLeft = False</w:t>
      </w:r>
    </w:p>
    <w:p w:rsidR="00894A39" w:rsidRDefault="00894A39" w:rsidP="00894A39">
      <w:pPr>
        <w:pStyle w:val="SourceCode"/>
      </w:pPr>
      <w:r w:rsidRPr="00D15FAB">
        <w:rPr>
          <w:rStyle w:val="SourceLineNumber"/>
        </w:rPr>
        <w:t xml:space="preserve"> 51.</w:t>
      </w:r>
      <w:r>
        <w:t xml:space="preserve">                 moveRight = True</w:t>
      </w:r>
    </w:p>
    <w:p w:rsidR="00894A39" w:rsidRDefault="00894A39" w:rsidP="00894A39">
      <w:pPr>
        <w:pStyle w:val="SourceCode"/>
      </w:pPr>
      <w:r w:rsidRPr="00D15FAB">
        <w:rPr>
          <w:rStyle w:val="SourceLineNumber"/>
        </w:rPr>
        <w:t xml:space="preserve"> 52.</w:t>
      </w:r>
      <w:r>
        <w:t xml:space="preserve">             if event.key == K_UP or event.key == ord('w'):</w:t>
      </w:r>
    </w:p>
    <w:p w:rsidR="00894A39" w:rsidRDefault="00894A39" w:rsidP="00894A39">
      <w:pPr>
        <w:pStyle w:val="SourceCode"/>
      </w:pPr>
      <w:r w:rsidRPr="00D15FAB">
        <w:rPr>
          <w:rStyle w:val="SourceLineNumber"/>
        </w:rPr>
        <w:t xml:space="preserve"> 53.</w:t>
      </w:r>
      <w:r>
        <w:t xml:space="preserve">                 moveDown = False</w:t>
      </w:r>
    </w:p>
    <w:p w:rsidR="00894A39" w:rsidRDefault="00894A39" w:rsidP="00894A39">
      <w:pPr>
        <w:pStyle w:val="SourceCode"/>
      </w:pPr>
      <w:r w:rsidRPr="00D15FAB">
        <w:rPr>
          <w:rStyle w:val="SourceLineNumber"/>
        </w:rPr>
        <w:t xml:space="preserve"> 54.</w:t>
      </w:r>
      <w:r>
        <w:t xml:space="preserve">                 moveUp = True</w:t>
      </w:r>
    </w:p>
    <w:p w:rsidR="00894A39" w:rsidRDefault="00894A39" w:rsidP="00894A39">
      <w:pPr>
        <w:pStyle w:val="SourceCode"/>
      </w:pPr>
      <w:r w:rsidRPr="00D15FAB">
        <w:rPr>
          <w:rStyle w:val="SourceLineNumber"/>
        </w:rPr>
        <w:t xml:space="preserve"> 55.</w:t>
      </w:r>
      <w:r>
        <w:t xml:space="preserve">             if event.key == K_DOWN or event.key == ord('s'):</w:t>
      </w:r>
    </w:p>
    <w:p w:rsidR="00894A39" w:rsidRDefault="00894A39" w:rsidP="00894A39">
      <w:pPr>
        <w:pStyle w:val="SourceCode"/>
      </w:pPr>
      <w:r w:rsidRPr="00D15FAB">
        <w:rPr>
          <w:rStyle w:val="SourceLineNumber"/>
        </w:rPr>
        <w:t xml:space="preserve"> 56.</w:t>
      </w:r>
      <w:r>
        <w:t xml:space="preserve">                 moveUp = False</w:t>
      </w:r>
    </w:p>
    <w:p w:rsidR="00894A39" w:rsidRDefault="00894A39" w:rsidP="00894A39">
      <w:pPr>
        <w:pStyle w:val="SourceCode"/>
      </w:pPr>
      <w:r w:rsidRPr="00D15FAB">
        <w:rPr>
          <w:rStyle w:val="SourceLineNumber"/>
        </w:rPr>
        <w:t xml:space="preserve"> 57.</w:t>
      </w:r>
      <w:r>
        <w:t xml:space="preserve">                 moveDown = True</w:t>
      </w:r>
    </w:p>
    <w:p w:rsidR="00894A39" w:rsidRDefault="00894A39" w:rsidP="00894A39">
      <w:pPr>
        <w:pStyle w:val="SourceCode"/>
      </w:pPr>
      <w:r w:rsidRPr="00D15FAB">
        <w:rPr>
          <w:rStyle w:val="SourceLineNumber"/>
        </w:rPr>
        <w:t xml:space="preserve"> 58.</w:t>
      </w:r>
      <w:r>
        <w:t xml:space="preserve">         if event.type == KEYUP:</w:t>
      </w:r>
    </w:p>
    <w:p w:rsidR="00894A39" w:rsidRDefault="00894A39" w:rsidP="00894A39">
      <w:pPr>
        <w:pStyle w:val="SourceCode"/>
      </w:pPr>
      <w:r w:rsidRPr="00D15FAB">
        <w:rPr>
          <w:rStyle w:val="SourceLineNumber"/>
        </w:rPr>
        <w:t xml:space="preserve"> 59.</w:t>
      </w:r>
      <w:r>
        <w:t xml:space="preserve">             if event.key == K_ESCAPE:</w:t>
      </w:r>
    </w:p>
    <w:p w:rsidR="00894A39" w:rsidRDefault="00894A39" w:rsidP="00894A39">
      <w:pPr>
        <w:pStyle w:val="SourceCode"/>
      </w:pPr>
      <w:r w:rsidRPr="00D15FAB">
        <w:rPr>
          <w:rStyle w:val="SourceLineNumber"/>
        </w:rPr>
        <w:t xml:space="preserve"> 60.</w:t>
      </w:r>
      <w:r>
        <w:t xml:space="preserve">                 pygame.quit()</w:t>
      </w:r>
    </w:p>
    <w:p w:rsidR="00894A39" w:rsidRDefault="00894A39" w:rsidP="00894A39">
      <w:pPr>
        <w:pStyle w:val="SourceCode"/>
      </w:pPr>
      <w:r w:rsidRPr="00D15FAB">
        <w:rPr>
          <w:rStyle w:val="SourceLineNumber"/>
        </w:rPr>
        <w:t xml:space="preserve"> 61.</w:t>
      </w:r>
      <w:r>
        <w:t xml:space="preserve">                 sys.exit()</w:t>
      </w:r>
    </w:p>
    <w:p w:rsidR="00894A39" w:rsidRDefault="00894A39" w:rsidP="00894A39">
      <w:pPr>
        <w:pStyle w:val="SourceCode"/>
      </w:pPr>
      <w:r w:rsidRPr="00D15FAB">
        <w:rPr>
          <w:rStyle w:val="SourceLineNumber"/>
        </w:rPr>
        <w:t xml:space="preserve"> 62.</w:t>
      </w:r>
      <w:r>
        <w:t xml:space="preserve">             if event.key == K_LEFT or event.key == ord('a'):</w:t>
      </w:r>
    </w:p>
    <w:p w:rsidR="00894A39" w:rsidRDefault="00894A39" w:rsidP="00894A39">
      <w:pPr>
        <w:pStyle w:val="SourceCode"/>
      </w:pPr>
      <w:r w:rsidRPr="00D15FAB">
        <w:rPr>
          <w:rStyle w:val="SourceLineNumber"/>
        </w:rPr>
        <w:t xml:space="preserve"> 63.</w:t>
      </w:r>
      <w:r>
        <w:t xml:space="preserve">                 moveLeft = False</w:t>
      </w:r>
    </w:p>
    <w:p w:rsidR="00894A39" w:rsidRDefault="00894A39" w:rsidP="00894A39">
      <w:pPr>
        <w:pStyle w:val="SourceCode"/>
      </w:pPr>
      <w:r w:rsidRPr="00D15FAB">
        <w:rPr>
          <w:rStyle w:val="SourceLineNumber"/>
        </w:rPr>
        <w:t xml:space="preserve"> 64.</w:t>
      </w:r>
      <w:r>
        <w:t xml:space="preserve">             if event.key == K_RIGHT or event.key == ord('d'):</w:t>
      </w:r>
    </w:p>
    <w:p w:rsidR="00894A39" w:rsidRDefault="00894A39" w:rsidP="00894A39">
      <w:pPr>
        <w:pStyle w:val="SourceCode"/>
      </w:pPr>
      <w:r w:rsidRPr="00D15FAB">
        <w:rPr>
          <w:rStyle w:val="SourceLineNumber"/>
        </w:rPr>
        <w:t xml:space="preserve"> 65.</w:t>
      </w:r>
      <w:r>
        <w:t xml:space="preserve">                 moveRight = False</w:t>
      </w:r>
    </w:p>
    <w:p w:rsidR="00894A39" w:rsidRDefault="00894A39" w:rsidP="00894A39">
      <w:pPr>
        <w:pStyle w:val="SourceCode"/>
      </w:pPr>
      <w:r w:rsidRPr="00D15FAB">
        <w:rPr>
          <w:rStyle w:val="SourceLineNumber"/>
        </w:rPr>
        <w:t xml:space="preserve"> 66.</w:t>
      </w:r>
      <w:r>
        <w:t xml:space="preserve">             if event.key == K_UP or event.key == ord('w'):</w:t>
      </w:r>
    </w:p>
    <w:p w:rsidR="00894A39" w:rsidRDefault="00894A39" w:rsidP="00894A39">
      <w:pPr>
        <w:pStyle w:val="SourceCode"/>
      </w:pPr>
      <w:r w:rsidRPr="00D15FAB">
        <w:rPr>
          <w:rStyle w:val="SourceLineNumber"/>
        </w:rPr>
        <w:t xml:space="preserve"> 67.</w:t>
      </w:r>
      <w:r>
        <w:t xml:space="preserve">                 moveUp = False</w:t>
      </w:r>
    </w:p>
    <w:p w:rsidR="00894A39" w:rsidRDefault="00894A39" w:rsidP="00894A39">
      <w:pPr>
        <w:pStyle w:val="SourceCode"/>
      </w:pPr>
      <w:r w:rsidRPr="00D15FAB">
        <w:rPr>
          <w:rStyle w:val="SourceLineNumber"/>
        </w:rPr>
        <w:t xml:space="preserve"> 68.</w:t>
      </w:r>
      <w:r>
        <w:t xml:space="preserve">             if event.key == K_DOWN or event.key == ord('s'):</w:t>
      </w:r>
    </w:p>
    <w:p w:rsidR="00894A39" w:rsidRDefault="00894A39" w:rsidP="00894A39">
      <w:pPr>
        <w:pStyle w:val="SourceCode"/>
      </w:pPr>
      <w:r w:rsidRPr="00D15FAB">
        <w:rPr>
          <w:rStyle w:val="SourceLineNumber"/>
        </w:rPr>
        <w:t xml:space="preserve"> 69.</w:t>
      </w:r>
      <w:r>
        <w:t xml:space="preserve">                 moveDown = False</w:t>
      </w:r>
    </w:p>
    <w:p w:rsidR="00894A39" w:rsidRDefault="00894A39" w:rsidP="00894A39">
      <w:pPr>
        <w:pStyle w:val="SourceCode"/>
      </w:pPr>
      <w:r w:rsidRPr="00D15FAB">
        <w:rPr>
          <w:rStyle w:val="SourceLineNumber"/>
        </w:rPr>
        <w:t xml:space="preserve"> 70.</w:t>
      </w:r>
      <w:r>
        <w:t xml:space="preserve">             if event.key == ord('x'):</w:t>
      </w:r>
    </w:p>
    <w:p w:rsidR="00894A39" w:rsidRDefault="00894A39" w:rsidP="00894A39">
      <w:pPr>
        <w:pStyle w:val="SourceCode"/>
      </w:pPr>
      <w:r w:rsidRPr="00D15FAB">
        <w:rPr>
          <w:rStyle w:val="SourceLineNumber"/>
        </w:rPr>
        <w:t xml:space="preserve"> 71.</w:t>
      </w:r>
      <w:r>
        <w:t xml:space="preserve">                 player.top = random.randint(0, WINDOWHEIGHT - player.height)</w:t>
      </w:r>
    </w:p>
    <w:p w:rsidR="00894A39" w:rsidRDefault="00894A39" w:rsidP="00894A39">
      <w:pPr>
        <w:pStyle w:val="SourceCode"/>
      </w:pPr>
      <w:r w:rsidRPr="00D15FAB">
        <w:rPr>
          <w:rStyle w:val="SourceLineNumber"/>
        </w:rPr>
        <w:t xml:space="preserve"> 72.</w:t>
      </w:r>
      <w:r>
        <w:t xml:space="preserve">                 player.left = random.randint(0, WINDOWWIDTH - player.width)</w:t>
      </w:r>
    </w:p>
    <w:p w:rsidR="00894A39" w:rsidRPr="00D15FAB" w:rsidRDefault="00894A39" w:rsidP="00894A39">
      <w:pPr>
        <w:pStyle w:val="SourceCode"/>
        <w:rPr>
          <w:rStyle w:val="SourceLineNumber"/>
        </w:rPr>
      </w:pPr>
      <w:r w:rsidRPr="00D15FAB">
        <w:rPr>
          <w:rStyle w:val="SourceLineNumber"/>
        </w:rPr>
        <w:lastRenderedPageBreak/>
        <w:t xml:space="preserve"> 73. </w:t>
      </w:r>
    </w:p>
    <w:p w:rsidR="00894A39" w:rsidRDefault="00894A39" w:rsidP="00894A39">
      <w:pPr>
        <w:pStyle w:val="SourceCode"/>
      </w:pPr>
      <w:r w:rsidRPr="00D15FAB">
        <w:rPr>
          <w:rStyle w:val="SourceLineNumber"/>
        </w:rPr>
        <w:t xml:space="preserve"> 74.</w:t>
      </w:r>
      <w:r>
        <w:t xml:space="preserve">         if event.type == MOUSEBUTTONUP:</w:t>
      </w:r>
    </w:p>
    <w:p w:rsidR="00894A39" w:rsidRDefault="00894A39" w:rsidP="00894A39">
      <w:pPr>
        <w:pStyle w:val="SourceCode"/>
      </w:pPr>
      <w:r w:rsidRPr="00D15FAB">
        <w:rPr>
          <w:rStyle w:val="SourceLineNumber"/>
        </w:rPr>
        <w:t xml:space="preserve"> 75.</w:t>
      </w:r>
      <w:r>
        <w:t xml:space="preserve">             foods.append(pygame.Rect(event.pos[0], event.pos[1], FOODSIZE, FOODSIZE))</w:t>
      </w:r>
    </w:p>
    <w:p w:rsidR="00894A39" w:rsidRPr="00D15FAB" w:rsidRDefault="00894A39" w:rsidP="00894A39">
      <w:pPr>
        <w:pStyle w:val="SourceCode"/>
        <w:rPr>
          <w:rStyle w:val="SourceLineNumber"/>
        </w:rPr>
      </w:pPr>
      <w:r w:rsidRPr="00D15FAB">
        <w:rPr>
          <w:rStyle w:val="SourceLineNumber"/>
        </w:rPr>
        <w:t xml:space="preserve"> 76. </w:t>
      </w:r>
    </w:p>
    <w:p w:rsidR="00894A39" w:rsidRDefault="00894A39" w:rsidP="00894A39">
      <w:pPr>
        <w:pStyle w:val="SourceCode"/>
      </w:pPr>
      <w:r w:rsidRPr="00D15FAB">
        <w:rPr>
          <w:rStyle w:val="SourceLineNumber"/>
        </w:rPr>
        <w:t xml:space="preserve"> 77.</w:t>
      </w:r>
      <w:r>
        <w:t xml:space="preserve">     foodCounter += 1</w:t>
      </w:r>
    </w:p>
    <w:p w:rsidR="00894A39" w:rsidRDefault="00894A39" w:rsidP="00894A39">
      <w:pPr>
        <w:pStyle w:val="SourceCode"/>
      </w:pPr>
      <w:r w:rsidRPr="00D15FAB">
        <w:rPr>
          <w:rStyle w:val="SourceLineNumber"/>
        </w:rPr>
        <w:t xml:space="preserve"> 78.</w:t>
      </w:r>
      <w:r>
        <w:t xml:space="preserve">     if foodCounter &gt;= NEWFOOD:</w:t>
      </w:r>
    </w:p>
    <w:p w:rsidR="00894A39" w:rsidRPr="00201291" w:rsidRDefault="00894A39" w:rsidP="00894A39">
      <w:pPr>
        <w:pStyle w:val="SourceCode"/>
        <w:rPr>
          <w:rStyle w:val="SourceCodeComment"/>
        </w:rPr>
      </w:pPr>
      <w:r w:rsidRPr="00D15FAB">
        <w:rPr>
          <w:rStyle w:val="SourceLineNumber"/>
        </w:rPr>
        <w:t xml:space="preserve"> 79.</w:t>
      </w:r>
      <w:r>
        <w:t xml:space="preserve">         </w:t>
      </w:r>
      <w:r w:rsidRPr="00201291">
        <w:rPr>
          <w:rStyle w:val="SourceCodeComment"/>
        </w:rPr>
        <w:t># add new food</w:t>
      </w:r>
    </w:p>
    <w:p w:rsidR="00894A39" w:rsidRDefault="00894A39" w:rsidP="00894A39">
      <w:pPr>
        <w:pStyle w:val="SourceCode"/>
      </w:pPr>
      <w:r w:rsidRPr="00D15FAB">
        <w:rPr>
          <w:rStyle w:val="SourceLineNumber"/>
        </w:rPr>
        <w:t xml:space="preserve"> 80.</w:t>
      </w:r>
      <w:r>
        <w:t xml:space="preserve">         foodCounter = 0</w:t>
      </w:r>
    </w:p>
    <w:p w:rsidR="00894A39" w:rsidRDefault="00894A39" w:rsidP="00894A39">
      <w:pPr>
        <w:pStyle w:val="SourceCode"/>
      </w:pPr>
      <w:r w:rsidRPr="00D15FAB">
        <w:rPr>
          <w:rStyle w:val="SourceLineNumber"/>
        </w:rPr>
        <w:t xml:space="preserve"> 81.</w:t>
      </w:r>
      <w:r>
        <w:t xml:space="preserve">         foods.append(pygame.Rect(random.randint(0, WINDOWWIDTH - FOODSIZE), random.randint(0, WINDOWHEIGHT - FOODSIZE), FOODSIZE, FOODSIZE))</w:t>
      </w:r>
    </w:p>
    <w:p w:rsidR="00894A39" w:rsidRPr="00D15FAB" w:rsidRDefault="00894A39" w:rsidP="00894A39">
      <w:pPr>
        <w:pStyle w:val="SourceCode"/>
        <w:rPr>
          <w:rStyle w:val="SourceLineNumber"/>
        </w:rPr>
      </w:pPr>
      <w:r w:rsidRPr="00D15FAB">
        <w:rPr>
          <w:rStyle w:val="SourceLineNumber"/>
        </w:rPr>
        <w:t xml:space="preserve"> 82. </w:t>
      </w:r>
    </w:p>
    <w:p w:rsidR="00894A39" w:rsidRPr="00201291" w:rsidRDefault="00894A39" w:rsidP="00894A39">
      <w:pPr>
        <w:pStyle w:val="SourceCode"/>
        <w:rPr>
          <w:rStyle w:val="SourceCodeComment"/>
        </w:rPr>
      </w:pPr>
      <w:r w:rsidRPr="00D15FAB">
        <w:rPr>
          <w:rStyle w:val="SourceLineNumber"/>
        </w:rPr>
        <w:t xml:space="preserve"> 83.</w:t>
      </w:r>
      <w:r>
        <w:t xml:space="preserve">     </w:t>
      </w:r>
      <w:r w:rsidRPr="00201291">
        <w:rPr>
          <w:rStyle w:val="SourceCodeComment"/>
        </w:rPr>
        <w:t># draw the black background onto the surface</w:t>
      </w:r>
    </w:p>
    <w:p w:rsidR="00894A39" w:rsidRDefault="00894A39" w:rsidP="00894A39">
      <w:pPr>
        <w:pStyle w:val="SourceCode"/>
      </w:pPr>
      <w:r w:rsidRPr="00D15FAB">
        <w:rPr>
          <w:rStyle w:val="SourceLineNumber"/>
        </w:rPr>
        <w:t xml:space="preserve"> 84.</w:t>
      </w:r>
      <w:r>
        <w:t xml:space="preserve">     windowSurface.fill(BLACK)</w:t>
      </w:r>
    </w:p>
    <w:p w:rsidR="00894A39" w:rsidRPr="00D15FAB" w:rsidRDefault="00894A39" w:rsidP="00894A39">
      <w:pPr>
        <w:pStyle w:val="SourceCode"/>
        <w:rPr>
          <w:rStyle w:val="SourceLineNumber"/>
        </w:rPr>
      </w:pPr>
      <w:r w:rsidRPr="00D15FAB">
        <w:rPr>
          <w:rStyle w:val="SourceLineNumber"/>
        </w:rPr>
        <w:t xml:space="preserve"> 85. </w:t>
      </w:r>
    </w:p>
    <w:p w:rsidR="00894A39" w:rsidRPr="00201291" w:rsidRDefault="00894A39" w:rsidP="00894A39">
      <w:pPr>
        <w:pStyle w:val="SourceCode"/>
        <w:rPr>
          <w:rStyle w:val="SourceCodeComment"/>
        </w:rPr>
      </w:pPr>
      <w:r w:rsidRPr="00D15FAB">
        <w:rPr>
          <w:rStyle w:val="SourceLineNumber"/>
        </w:rPr>
        <w:t xml:space="preserve"> 86.</w:t>
      </w:r>
      <w:r>
        <w:t xml:space="preserve">     </w:t>
      </w:r>
      <w:r w:rsidRPr="00201291">
        <w:rPr>
          <w:rStyle w:val="SourceCodeComment"/>
        </w:rPr>
        <w:t># move the player</w:t>
      </w:r>
    </w:p>
    <w:p w:rsidR="00894A39" w:rsidRDefault="00894A39" w:rsidP="00894A39">
      <w:pPr>
        <w:pStyle w:val="SourceCode"/>
      </w:pPr>
      <w:r w:rsidRPr="00D15FAB">
        <w:rPr>
          <w:rStyle w:val="SourceLineNumber"/>
        </w:rPr>
        <w:t xml:space="preserve"> 87.</w:t>
      </w:r>
      <w:r>
        <w:t xml:space="preserve">     if moveDown and player.bottom &lt; WINDOWHEIGHT:</w:t>
      </w:r>
    </w:p>
    <w:p w:rsidR="00894A39" w:rsidRDefault="00894A39" w:rsidP="00894A39">
      <w:pPr>
        <w:pStyle w:val="SourceCode"/>
      </w:pPr>
      <w:r w:rsidRPr="00D15FAB">
        <w:rPr>
          <w:rStyle w:val="SourceLineNumber"/>
        </w:rPr>
        <w:t xml:space="preserve"> 88.</w:t>
      </w:r>
      <w:r>
        <w:t xml:space="preserve">         player.top += MOVESPEED</w:t>
      </w:r>
    </w:p>
    <w:p w:rsidR="00894A39" w:rsidRDefault="00894A39" w:rsidP="00894A39">
      <w:pPr>
        <w:pStyle w:val="SourceCode"/>
      </w:pPr>
      <w:r w:rsidRPr="00D15FAB">
        <w:rPr>
          <w:rStyle w:val="SourceLineNumber"/>
        </w:rPr>
        <w:t xml:space="preserve"> 89.</w:t>
      </w:r>
      <w:r>
        <w:t xml:space="preserve">     if moveUp and player.top &gt; 0:</w:t>
      </w:r>
    </w:p>
    <w:p w:rsidR="00894A39" w:rsidRDefault="00894A39" w:rsidP="00894A39">
      <w:pPr>
        <w:pStyle w:val="SourceCode"/>
      </w:pPr>
      <w:r w:rsidRPr="00D15FAB">
        <w:rPr>
          <w:rStyle w:val="SourceLineNumber"/>
        </w:rPr>
        <w:t xml:space="preserve"> 90.</w:t>
      </w:r>
      <w:r>
        <w:t xml:space="preserve">         player.top -= MOVESPEED</w:t>
      </w:r>
    </w:p>
    <w:p w:rsidR="00894A39" w:rsidRDefault="00894A39" w:rsidP="00894A39">
      <w:pPr>
        <w:pStyle w:val="SourceCode"/>
      </w:pPr>
      <w:r w:rsidRPr="00D15FAB">
        <w:rPr>
          <w:rStyle w:val="SourceLineNumber"/>
        </w:rPr>
        <w:t xml:space="preserve"> 91.</w:t>
      </w:r>
      <w:r>
        <w:t xml:space="preserve">     if moveLeft and player.left &gt; 0:</w:t>
      </w:r>
    </w:p>
    <w:p w:rsidR="00894A39" w:rsidRDefault="00894A39" w:rsidP="00894A39">
      <w:pPr>
        <w:pStyle w:val="SourceCode"/>
      </w:pPr>
      <w:r w:rsidRPr="00D15FAB">
        <w:rPr>
          <w:rStyle w:val="SourceLineNumber"/>
        </w:rPr>
        <w:t xml:space="preserve"> 92.</w:t>
      </w:r>
      <w:r>
        <w:t xml:space="preserve">         player.left -= MOVESPEED</w:t>
      </w:r>
    </w:p>
    <w:p w:rsidR="00894A39" w:rsidRDefault="00894A39" w:rsidP="00894A39">
      <w:pPr>
        <w:pStyle w:val="SourceCode"/>
      </w:pPr>
      <w:r w:rsidRPr="00D15FAB">
        <w:rPr>
          <w:rStyle w:val="SourceLineNumber"/>
        </w:rPr>
        <w:t xml:space="preserve"> 93.</w:t>
      </w:r>
      <w:r>
        <w:t xml:space="preserve">     if moveRight and player.right &lt; WINDOWWIDTH:</w:t>
      </w:r>
    </w:p>
    <w:p w:rsidR="00894A39" w:rsidRDefault="00894A39" w:rsidP="00894A39">
      <w:pPr>
        <w:pStyle w:val="SourceCode"/>
      </w:pPr>
      <w:r w:rsidRPr="00D15FAB">
        <w:rPr>
          <w:rStyle w:val="SourceLineNumber"/>
        </w:rPr>
        <w:t xml:space="preserve"> 94.</w:t>
      </w:r>
      <w:r>
        <w:t xml:space="preserve">         player.right += MOVESPEED</w:t>
      </w:r>
    </w:p>
    <w:p w:rsidR="00894A39" w:rsidRPr="00D15FAB" w:rsidRDefault="00894A39" w:rsidP="00894A39">
      <w:pPr>
        <w:pStyle w:val="SourceCode"/>
        <w:rPr>
          <w:rStyle w:val="SourceLineNumber"/>
        </w:rPr>
      </w:pPr>
      <w:r w:rsidRPr="00D15FAB">
        <w:rPr>
          <w:rStyle w:val="SourceLineNumber"/>
        </w:rPr>
        <w:t xml:space="preserve"> 95. </w:t>
      </w:r>
    </w:p>
    <w:p w:rsidR="00894A39" w:rsidRPr="00201291" w:rsidRDefault="00894A39" w:rsidP="00894A39">
      <w:pPr>
        <w:pStyle w:val="SourceCode"/>
        <w:rPr>
          <w:rStyle w:val="SourceCodeComment"/>
        </w:rPr>
      </w:pPr>
      <w:r w:rsidRPr="00D15FAB">
        <w:rPr>
          <w:rStyle w:val="SourceLineNumber"/>
        </w:rPr>
        <w:t xml:space="preserve"> 96.</w:t>
      </w:r>
      <w:r>
        <w:t xml:space="preserve">     </w:t>
      </w:r>
      <w:r w:rsidRPr="00201291">
        <w:rPr>
          <w:rStyle w:val="SourceCodeComment"/>
        </w:rPr>
        <w:t># draw the player onto the surface</w:t>
      </w:r>
    </w:p>
    <w:p w:rsidR="00894A39" w:rsidRDefault="00894A39" w:rsidP="00894A39">
      <w:pPr>
        <w:pStyle w:val="SourceCode"/>
      </w:pPr>
      <w:r w:rsidRPr="00D15FAB">
        <w:rPr>
          <w:rStyle w:val="SourceLineNumber"/>
        </w:rPr>
        <w:t xml:space="preserve"> 97.</w:t>
      </w:r>
      <w:r>
        <w:t xml:space="preserve">     pygame.draw.rect(windowSurface, WHITE, player)</w:t>
      </w:r>
    </w:p>
    <w:p w:rsidR="00894A39" w:rsidRDefault="00894A39" w:rsidP="00894A39">
      <w:pPr>
        <w:pStyle w:val="SourceCode"/>
      </w:pPr>
      <w:r w:rsidRPr="00D15FAB">
        <w:rPr>
          <w:rStyle w:val="SourceLineNumber"/>
        </w:rPr>
        <w:t xml:space="preserve"> 98.</w:t>
      </w:r>
      <w:r>
        <w:t xml:space="preserve"> </w:t>
      </w:r>
    </w:p>
    <w:p w:rsidR="00894A39" w:rsidRPr="00201291" w:rsidRDefault="00894A39" w:rsidP="00894A39">
      <w:pPr>
        <w:pStyle w:val="SourceCode"/>
        <w:rPr>
          <w:rStyle w:val="SourceCodeComment"/>
        </w:rPr>
      </w:pPr>
      <w:r w:rsidRPr="00D15FAB">
        <w:rPr>
          <w:rStyle w:val="SourceLineNumber"/>
        </w:rPr>
        <w:t xml:space="preserve"> 99.</w:t>
      </w:r>
      <w:r>
        <w:t xml:space="preserve">     </w:t>
      </w:r>
      <w:r w:rsidRPr="00201291">
        <w:rPr>
          <w:rStyle w:val="SourceCodeComment"/>
        </w:rPr>
        <w:t># check if the player has intersected with any food squares.</w:t>
      </w:r>
    </w:p>
    <w:p w:rsidR="00894A39" w:rsidRDefault="00894A39" w:rsidP="00894A39">
      <w:pPr>
        <w:pStyle w:val="SourceCode"/>
      </w:pPr>
      <w:r w:rsidRPr="00D15FAB">
        <w:rPr>
          <w:rStyle w:val="SourceLineNumber"/>
        </w:rPr>
        <w:t>100.</w:t>
      </w:r>
      <w:r>
        <w:t xml:space="preserve">     for food in foods[:]:</w:t>
      </w:r>
    </w:p>
    <w:p w:rsidR="00894A39" w:rsidRDefault="00894A39" w:rsidP="00894A39">
      <w:pPr>
        <w:pStyle w:val="SourceCode"/>
      </w:pPr>
      <w:r w:rsidRPr="00D15FAB">
        <w:rPr>
          <w:rStyle w:val="SourceLineNumber"/>
        </w:rPr>
        <w:t>101.</w:t>
      </w:r>
      <w:r>
        <w:t xml:space="preserve">         if player.colliderect(food):</w:t>
      </w:r>
    </w:p>
    <w:p w:rsidR="00894A39" w:rsidRDefault="00894A39" w:rsidP="00894A39">
      <w:pPr>
        <w:pStyle w:val="SourceCode"/>
      </w:pPr>
      <w:r w:rsidRPr="00D15FAB">
        <w:rPr>
          <w:rStyle w:val="SourceLineNumber"/>
        </w:rPr>
        <w:t>102.</w:t>
      </w:r>
      <w:r>
        <w:t xml:space="preserve">             foods.remove(food)</w:t>
      </w:r>
    </w:p>
    <w:p w:rsidR="00894A39" w:rsidRPr="00D15FAB" w:rsidRDefault="00894A39" w:rsidP="00894A39">
      <w:pPr>
        <w:pStyle w:val="SourceCode"/>
        <w:rPr>
          <w:rStyle w:val="SourceLineNumber"/>
        </w:rPr>
      </w:pPr>
      <w:r w:rsidRPr="00D15FAB">
        <w:rPr>
          <w:rStyle w:val="SourceLineNumber"/>
        </w:rPr>
        <w:t xml:space="preserve">103. </w:t>
      </w:r>
    </w:p>
    <w:p w:rsidR="00894A39" w:rsidRPr="00201291" w:rsidRDefault="00894A39" w:rsidP="00894A39">
      <w:pPr>
        <w:pStyle w:val="SourceCode"/>
        <w:rPr>
          <w:rStyle w:val="SourceCodeComment"/>
        </w:rPr>
      </w:pPr>
      <w:r w:rsidRPr="00D15FAB">
        <w:rPr>
          <w:rStyle w:val="SourceLineNumber"/>
        </w:rPr>
        <w:t>104.</w:t>
      </w:r>
      <w:r>
        <w:t xml:space="preserve">     </w:t>
      </w:r>
      <w:r w:rsidRPr="00201291">
        <w:rPr>
          <w:rStyle w:val="SourceCodeComment"/>
        </w:rPr>
        <w:t># draw the food</w:t>
      </w:r>
    </w:p>
    <w:p w:rsidR="00894A39" w:rsidRDefault="00894A39" w:rsidP="00894A39">
      <w:pPr>
        <w:pStyle w:val="SourceCode"/>
      </w:pPr>
      <w:r w:rsidRPr="00D15FAB">
        <w:rPr>
          <w:rStyle w:val="SourceLineNumber"/>
        </w:rPr>
        <w:t>105.</w:t>
      </w:r>
      <w:r>
        <w:t xml:space="preserve">     for i in range(len(foods)):</w:t>
      </w:r>
    </w:p>
    <w:p w:rsidR="00894A39" w:rsidRDefault="00894A39" w:rsidP="00894A39">
      <w:pPr>
        <w:pStyle w:val="SourceCode"/>
      </w:pPr>
      <w:r w:rsidRPr="00D15FAB">
        <w:rPr>
          <w:rStyle w:val="SourceLineNumber"/>
        </w:rPr>
        <w:t>106.</w:t>
      </w:r>
      <w:r>
        <w:t xml:space="preserve">         pygame.draw.rect(windowSurface, GREEN, foods[i])</w:t>
      </w:r>
    </w:p>
    <w:p w:rsidR="00894A39" w:rsidRPr="00D15FAB" w:rsidRDefault="00894A39" w:rsidP="00894A39">
      <w:pPr>
        <w:pStyle w:val="SourceCode"/>
        <w:rPr>
          <w:rStyle w:val="SourceLineNumber"/>
        </w:rPr>
      </w:pPr>
      <w:r w:rsidRPr="00D15FAB">
        <w:rPr>
          <w:rStyle w:val="SourceLineNumber"/>
        </w:rPr>
        <w:t xml:space="preserve">107. </w:t>
      </w:r>
    </w:p>
    <w:p w:rsidR="00894A39" w:rsidRPr="00201291" w:rsidRDefault="00894A39" w:rsidP="00894A39">
      <w:pPr>
        <w:pStyle w:val="SourceCode"/>
        <w:rPr>
          <w:rStyle w:val="SourceCodeComment"/>
        </w:rPr>
      </w:pPr>
      <w:r w:rsidRPr="00D15FAB">
        <w:rPr>
          <w:rStyle w:val="SourceLineNumber"/>
        </w:rPr>
        <w:t>108.</w:t>
      </w:r>
      <w:r>
        <w:t xml:space="preserve">     </w:t>
      </w:r>
      <w:r w:rsidRPr="00201291">
        <w:rPr>
          <w:rStyle w:val="SourceCodeComment"/>
        </w:rPr>
        <w:t># draw the window onto the screen</w:t>
      </w:r>
    </w:p>
    <w:p w:rsidR="00894A39" w:rsidRDefault="00894A39" w:rsidP="00894A39">
      <w:pPr>
        <w:pStyle w:val="SourceCode"/>
      </w:pPr>
      <w:r w:rsidRPr="00D15FAB">
        <w:rPr>
          <w:rStyle w:val="SourceLineNumber"/>
        </w:rPr>
        <w:t>109.</w:t>
      </w:r>
      <w:r>
        <w:t xml:space="preserve">     pygame.display.update()</w:t>
      </w:r>
    </w:p>
    <w:p w:rsidR="00894A39" w:rsidRDefault="00894A39" w:rsidP="00894A39">
      <w:pPr>
        <w:pStyle w:val="SourceCode"/>
      </w:pPr>
      <w:r w:rsidRPr="00D15FAB">
        <w:rPr>
          <w:rStyle w:val="SourceLineNumber"/>
        </w:rPr>
        <w:t>110.</w:t>
      </w:r>
      <w:r>
        <w:t xml:space="preserve">     mainClock.tick(40)</w:t>
      </w:r>
    </w:p>
    <w:p w:rsidR="00894A39" w:rsidRDefault="00894A39" w:rsidP="00894A39">
      <w:pPr>
        <w:pStyle w:val="Body"/>
      </w:pPr>
      <w:r>
        <w:t>This program is almost identical to the collision detection program. But in this program, the bouncer only moves around when the user holds down the arrow keys on the keyboard.</w:t>
      </w:r>
    </w:p>
    <w:p w:rsidR="00894A39" w:rsidRDefault="00894A39" w:rsidP="00894A39">
      <w:pPr>
        <w:pStyle w:val="Body"/>
      </w:pPr>
      <w:r>
        <w:t xml:space="preserve">You can also click anywhere in the window and create new food objects. In addition, the </w:t>
      </w:r>
      <w:r w:rsidRPr="008653C3">
        <w:rPr>
          <w:rStyle w:val="Keycap"/>
        </w:rPr>
        <w:t>esc</w:t>
      </w:r>
      <w:r>
        <w:t xml:space="preserve"> key will quit the program and the “X” key will teleport the player to a random place on the screen.</w:t>
      </w:r>
    </w:p>
    <w:p w:rsidR="00894A39" w:rsidRDefault="00894A39" w:rsidP="00894A39">
      <w:pPr>
        <w:pStyle w:val="Non-TOCHeading3"/>
      </w:pPr>
      <w:r>
        <w:lastRenderedPageBreak/>
        <w:t>Setting Up the Window and Data Structures</w:t>
      </w:r>
    </w:p>
    <w:p w:rsidR="00894A39" w:rsidRDefault="00894A39" w:rsidP="00894A39">
      <w:pPr>
        <w:pStyle w:val="Body"/>
      </w:pPr>
      <w:r>
        <w:t>Starting at line 29, the code sets up some variables that track the movement of the bouncer.</w:t>
      </w:r>
    </w:p>
    <w:p w:rsidR="00894A39" w:rsidRPr="00201291" w:rsidRDefault="00894A39" w:rsidP="00894A39">
      <w:pPr>
        <w:pStyle w:val="SourceCode"/>
        <w:rPr>
          <w:rStyle w:val="SourceCodeComment"/>
        </w:rPr>
      </w:pPr>
      <w:r>
        <w:rPr>
          <w:rStyle w:val="SourceLineNumber"/>
        </w:rPr>
        <w:t xml:space="preserve"> </w:t>
      </w:r>
      <w:r w:rsidRPr="00D15FAB">
        <w:rPr>
          <w:rStyle w:val="SourceLineNumber"/>
        </w:rPr>
        <w:t>28.</w:t>
      </w:r>
      <w:r>
        <w:t xml:space="preserve"> </w:t>
      </w:r>
      <w:r w:rsidRPr="00201291">
        <w:rPr>
          <w:rStyle w:val="SourceCodeComment"/>
        </w:rPr>
        <w:t># set up movement variables</w:t>
      </w:r>
    </w:p>
    <w:p w:rsidR="00894A39" w:rsidRDefault="00894A39" w:rsidP="00894A39">
      <w:pPr>
        <w:pStyle w:val="SourceCode"/>
      </w:pPr>
      <w:r w:rsidRPr="00D15FAB">
        <w:rPr>
          <w:rStyle w:val="SourceLineNumber"/>
        </w:rPr>
        <w:t xml:space="preserve"> 29.</w:t>
      </w:r>
      <w:r>
        <w:t xml:space="preserve"> moveLeft = False</w:t>
      </w:r>
    </w:p>
    <w:p w:rsidR="00894A39" w:rsidRDefault="00894A39" w:rsidP="00894A39">
      <w:pPr>
        <w:pStyle w:val="SourceCode"/>
      </w:pPr>
      <w:r w:rsidRPr="00D15FAB">
        <w:rPr>
          <w:rStyle w:val="SourceLineNumber"/>
        </w:rPr>
        <w:t xml:space="preserve"> 30.</w:t>
      </w:r>
      <w:r>
        <w:t xml:space="preserve"> moveRight = False</w:t>
      </w:r>
    </w:p>
    <w:p w:rsidR="00894A39" w:rsidRDefault="00894A39" w:rsidP="00894A39">
      <w:pPr>
        <w:pStyle w:val="SourceCode"/>
      </w:pPr>
      <w:r w:rsidRPr="00D15FAB">
        <w:rPr>
          <w:rStyle w:val="SourceLineNumber"/>
        </w:rPr>
        <w:t xml:space="preserve"> 31.</w:t>
      </w:r>
      <w:r>
        <w:t xml:space="preserve"> moveUp = False</w:t>
      </w:r>
    </w:p>
    <w:p w:rsidR="00894A39" w:rsidRDefault="00894A39" w:rsidP="00894A39">
      <w:pPr>
        <w:pStyle w:val="SourceCode"/>
      </w:pPr>
      <w:r w:rsidRPr="00D15FAB">
        <w:rPr>
          <w:rStyle w:val="SourceLineNumber"/>
        </w:rPr>
        <w:t xml:space="preserve"> 32.</w:t>
      </w:r>
      <w:r>
        <w:t xml:space="preserve"> moveDown = False</w:t>
      </w:r>
    </w:p>
    <w:p w:rsidR="00894A39" w:rsidRDefault="00894A39" w:rsidP="00894A39">
      <w:pPr>
        <w:pStyle w:val="Body"/>
      </w:pPr>
      <w:r>
        <w:t xml:space="preserve">The four variables have Boolean values to keep track of which of the arrow keys are being held down. For example, when the user pushes the left arrow key on their keyboard, </w:t>
      </w:r>
      <w:r w:rsidRPr="00C97E0B">
        <w:rPr>
          <w:rStyle w:val="Literal"/>
        </w:rPr>
        <w:t>moveLeft</w:t>
      </w:r>
      <w:r>
        <w:t xml:space="preserve"> is set to </w:t>
      </w:r>
      <w:r w:rsidRPr="0018517A">
        <w:rPr>
          <w:rStyle w:val="Literal"/>
        </w:rPr>
        <w:t>True</w:t>
      </w:r>
      <w:r w:rsidRPr="00173EFC">
        <w:t>.</w:t>
      </w:r>
      <w:r>
        <w:t xml:space="preserve"> When they let go of the key, </w:t>
      </w:r>
      <w:r w:rsidRPr="00C97E0B">
        <w:rPr>
          <w:rStyle w:val="Literal"/>
        </w:rPr>
        <w:t>moveLeft</w:t>
      </w:r>
      <w:r>
        <w:t xml:space="preserve"> is set back to </w:t>
      </w:r>
      <w:r w:rsidRPr="0018517A">
        <w:rPr>
          <w:rStyle w:val="Literal"/>
        </w:rPr>
        <w:t>False</w:t>
      </w:r>
      <w:r w:rsidRPr="00173EFC">
        <w:t>.</w:t>
      </w:r>
    </w:p>
    <w:p w:rsidR="00894A39" w:rsidRDefault="00894A39" w:rsidP="00894A39">
      <w:pPr>
        <w:pStyle w:val="Body"/>
      </w:pPr>
      <w:r>
        <w:t>Lines 34 to 43 are identical to code in the previous Pygame programs. These lines handle the start of the game loop and what to do when the user quits the program. We’ll skip the explanation for this code here since we have already covered it in the last chapter.</w:t>
      </w:r>
    </w:p>
    <w:p w:rsidR="00894A39" w:rsidRDefault="00894A39" w:rsidP="00894A39">
      <w:pPr>
        <w:pStyle w:val="Non-TOCHeading3"/>
      </w:pPr>
      <w:r>
        <w:t xml:space="preserve">Events and Handling the </w:t>
      </w:r>
      <w:r w:rsidRPr="00C97E0B">
        <w:rPr>
          <w:rStyle w:val="Literal"/>
        </w:rPr>
        <w:t>KEYDOWN</w:t>
      </w:r>
      <w:r>
        <w:t xml:space="preserve"> Event</w:t>
      </w:r>
    </w:p>
    <w:p w:rsidR="00894A39" w:rsidRDefault="00894A39" w:rsidP="00894A39">
      <w:pPr>
        <w:pStyle w:val="Body"/>
      </w:pPr>
      <w:r>
        <w:t xml:space="preserve">The code to handle the key press and key release events start on line 44. At the start of the program, they are all set to </w:t>
      </w:r>
      <w:r w:rsidRPr="0018517A">
        <w:rPr>
          <w:rStyle w:val="Literal"/>
        </w:rPr>
        <w:t>False</w:t>
      </w:r>
      <w:r w:rsidRPr="00173EFC">
        <w:t>.</w:t>
      </w:r>
    </w:p>
    <w:p w:rsidR="00894A39" w:rsidRDefault="00894A39" w:rsidP="00894A39">
      <w:pPr>
        <w:pStyle w:val="SourceCode"/>
      </w:pPr>
      <w:r>
        <w:rPr>
          <w:rStyle w:val="SourceLineNumber"/>
        </w:rPr>
        <w:t xml:space="preserve"> </w:t>
      </w:r>
      <w:r w:rsidRPr="00D15FAB">
        <w:rPr>
          <w:rStyle w:val="SourceLineNumber"/>
        </w:rPr>
        <w:t>44.</w:t>
      </w:r>
      <w:r>
        <w:t xml:space="preserve">         if event.type == KEYDOWN:</w:t>
      </w:r>
    </w:p>
    <w:p w:rsidR="00894A39" w:rsidRDefault="00894A39" w:rsidP="00894A39">
      <w:pPr>
        <w:pStyle w:val="Body"/>
      </w:pPr>
      <w:r>
        <w:t xml:space="preserve">Pygame has an event type called </w:t>
      </w:r>
      <w:r w:rsidRPr="00627637">
        <w:rPr>
          <w:rStyle w:val="Literal"/>
        </w:rPr>
        <w:t>KEYDOWN</w:t>
      </w:r>
      <w:r>
        <w:t xml:space="preserve">. This is one of the other events that Pygame can generate. A brief list of the events that could be returned by </w:t>
      </w:r>
      <w:r w:rsidRPr="00627637">
        <w:rPr>
          <w:rStyle w:val="Literal"/>
        </w:rPr>
        <w:t>pygame.event.get()</w:t>
      </w:r>
      <w:r>
        <w:t xml:space="preserve"> is in Table 18-1.</w:t>
      </w:r>
    </w:p>
    <w:p w:rsidR="00894A39" w:rsidRDefault="00894A39" w:rsidP="00894A39"/>
    <w:p w:rsidR="00894A39" w:rsidRDefault="00894A39" w:rsidP="00894A39"/>
    <w:p w:rsidR="00894A39" w:rsidRDefault="00894A39" w:rsidP="00894A39"/>
    <w:p w:rsidR="00894A39" w:rsidRDefault="00894A39" w:rsidP="00894A39"/>
    <w:p w:rsidR="00894A39" w:rsidRDefault="00894A39" w:rsidP="00894A39"/>
    <w:p w:rsidR="00894A39" w:rsidRDefault="00894A39" w:rsidP="00894A39"/>
    <w:p w:rsidR="00894A39" w:rsidRDefault="00894A39" w:rsidP="00894A39">
      <w:pPr>
        <w:pStyle w:val="TableListing"/>
      </w:pPr>
      <w:r>
        <w:t>Table 18-1: Events and when they are generated.</w:t>
      </w:r>
    </w:p>
    <w:tbl>
      <w:tblPr>
        <w:tblW w:w="0" w:type="auto"/>
        <w:tblBorders>
          <w:top w:val="double" w:sz="4" w:space="0" w:color="auto"/>
          <w:bottom w:val="double" w:sz="4" w:space="0" w:color="auto"/>
        </w:tblBorders>
        <w:tblLook w:val="04A0" w:firstRow="1" w:lastRow="0" w:firstColumn="1" w:lastColumn="0" w:noHBand="0" w:noVBand="1"/>
      </w:tblPr>
      <w:tblGrid>
        <w:gridCol w:w="2610"/>
        <w:gridCol w:w="6246"/>
      </w:tblGrid>
      <w:tr w:rsidR="00894A39" w:rsidTr="00D56B10">
        <w:tc>
          <w:tcPr>
            <w:tcW w:w="2718" w:type="dxa"/>
            <w:tcBorders>
              <w:top w:val="double" w:sz="4" w:space="0" w:color="auto"/>
              <w:bottom w:val="single" w:sz="4" w:space="0" w:color="auto"/>
            </w:tcBorders>
          </w:tcPr>
          <w:p w:rsidR="00894A39" w:rsidRDefault="00894A39" w:rsidP="00D56B10">
            <w:pPr>
              <w:pStyle w:val="TableHeading"/>
              <w:keepNext/>
            </w:pPr>
            <w:r>
              <w:lastRenderedPageBreak/>
              <w:t>Event Type</w:t>
            </w:r>
          </w:p>
        </w:tc>
        <w:tc>
          <w:tcPr>
            <w:tcW w:w="6858" w:type="dxa"/>
            <w:tcBorders>
              <w:top w:val="double" w:sz="4" w:space="0" w:color="auto"/>
              <w:bottom w:val="single" w:sz="4" w:space="0" w:color="auto"/>
            </w:tcBorders>
          </w:tcPr>
          <w:p w:rsidR="00894A39" w:rsidRDefault="00894A39" w:rsidP="00D56B10">
            <w:pPr>
              <w:pStyle w:val="TableHeading"/>
              <w:keepNext/>
            </w:pPr>
            <w:r>
              <w:t>Description</w:t>
            </w:r>
          </w:p>
        </w:tc>
      </w:tr>
      <w:tr w:rsidR="00894A39" w:rsidTr="00D56B10">
        <w:tc>
          <w:tcPr>
            <w:tcW w:w="2718" w:type="dxa"/>
            <w:tcBorders>
              <w:top w:val="single" w:sz="4" w:space="0" w:color="auto"/>
            </w:tcBorders>
          </w:tcPr>
          <w:p w:rsidR="00894A39" w:rsidRPr="00627637" w:rsidRDefault="00894A39" w:rsidP="00D56B10">
            <w:pPr>
              <w:keepNext/>
              <w:rPr>
                <w:rStyle w:val="Literal"/>
              </w:rPr>
            </w:pPr>
            <w:r w:rsidRPr="00627637">
              <w:rPr>
                <w:rStyle w:val="Literal"/>
              </w:rPr>
              <w:t>QUIT</w:t>
            </w:r>
          </w:p>
        </w:tc>
        <w:tc>
          <w:tcPr>
            <w:tcW w:w="6858" w:type="dxa"/>
            <w:tcBorders>
              <w:top w:val="single" w:sz="4" w:space="0" w:color="auto"/>
            </w:tcBorders>
          </w:tcPr>
          <w:p w:rsidR="00894A39" w:rsidRDefault="00894A39" w:rsidP="00D56B10">
            <w:pPr>
              <w:keepNext/>
            </w:pPr>
            <w:r>
              <w:t>Generated when the user closes the window.</w:t>
            </w:r>
          </w:p>
        </w:tc>
      </w:tr>
      <w:tr w:rsidR="00894A39" w:rsidTr="00D56B10">
        <w:tc>
          <w:tcPr>
            <w:tcW w:w="2718" w:type="dxa"/>
          </w:tcPr>
          <w:p w:rsidR="00894A39" w:rsidRPr="00627637" w:rsidRDefault="00894A39" w:rsidP="00D56B10">
            <w:pPr>
              <w:keepNext/>
              <w:rPr>
                <w:rStyle w:val="Literal"/>
              </w:rPr>
            </w:pPr>
            <w:r w:rsidRPr="00627637">
              <w:rPr>
                <w:rStyle w:val="Literal"/>
              </w:rPr>
              <w:t>KEYDOWN</w:t>
            </w:r>
          </w:p>
        </w:tc>
        <w:tc>
          <w:tcPr>
            <w:tcW w:w="6858" w:type="dxa"/>
          </w:tcPr>
          <w:p w:rsidR="00894A39" w:rsidRDefault="00894A39" w:rsidP="00D56B10">
            <w:pPr>
              <w:keepNext/>
            </w:pPr>
            <w:r>
              <w:t xml:space="preserve">Generated when the user presses down a key. Has a </w:t>
            </w:r>
            <w:r w:rsidRPr="00627637">
              <w:rPr>
                <w:rStyle w:val="Literal"/>
              </w:rPr>
              <w:t>key</w:t>
            </w:r>
            <w:r>
              <w:t xml:space="preserve"> attribute that tells which key was pressed. Also has a </w:t>
            </w:r>
            <w:r w:rsidRPr="00627637">
              <w:rPr>
                <w:rStyle w:val="Literal"/>
              </w:rPr>
              <w:t>mod</w:t>
            </w:r>
            <w:r>
              <w:t xml:space="preserve"> attribute that tells if the Shift, Ctrl, Alt, or other keys were held down when this key was pressed.</w:t>
            </w:r>
          </w:p>
        </w:tc>
      </w:tr>
      <w:tr w:rsidR="00894A39" w:rsidTr="00D56B10">
        <w:tc>
          <w:tcPr>
            <w:tcW w:w="2718" w:type="dxa"/>
          </w:tcPr>
          <w:p w:rsidR="00894A39" w:rsidRPr="00627637" w:rsidRDefault="00894A39" w:rsidP="00D56B10">
            <w:pPr>
              <w:keepNext/>
              <w:rPr>
                <w:rStyle w:val="Literal"/>
              </w:rPr>
            </w:pPr>
            <w:r w:rsidRPr="00627637">
              <w:rPr>
                <w:rStyle w:val="Literal"/>
              </w:rPr>
              <w:t>KEYUP</w:t>
            </w:r>
          </w:p>
        </w:tc>
        <w:tc>
          <w:tcPr>
            <w:tcW w:w="6858" w:type="dxa"/>
          </w:tcPr>
          <w:p w:rsidR="00894A39" w:rsidRDefault="00894A39" w:rsidP="00D56B10">
            <w:pPr>
              <w:keepNext/>
            </w:pPr>
            <w:r>
              <w:t xml:space="preserve">Generated when the user releases a key. Has a </w:t>
            </w:r>
            <w:r w:rsidRPr="00627637">
              <w:rPr>
                <w:rStyle w:val="Literal"/>
              </w:rPr>
              <w:t>key</w:t>
            </w:r>
            <w:r>
              <w:t xml:space="preserve"> and </w:t>
            </w:r>
            <w:r w:rsidRPr="00627637">
              <w:rPr>
                <w:rStyle w:val="Literal"/>
              </w:rPr>
              <w:t>mod</w:t>
            </w:r>
            <w:r>
              <w:t xml:space="preserve"> attribute that are similar to those for </w:t>
            </w:r>
            <w:r w:rsidRPr="00627637">
              <w:rPr>
                <w:rStyle w:val="Literal"/>
              </w:rPr>
              <w:t>KEYDOWN</w:t>
            </w:r>
            <w:r>
              <w:t>.</w:t>
            </w:r>
          </w:p>
        </w:tc>
      </w:tr>
      <w:tr w:rsidR="00894A39" w:rsidTr="00D56B10">
        <w:tc>
          <w:tcPr>
            <w:tcW w:w="2718" w:type="dxa"/>
          </w:tcPr>
          <w:p w:rsidR="00894A39" w:rsidRPr="00627637" w:rsidRDefault="00894A39" w:rsidP="00D56B10">
            <w:pPr>
              <w:keepNext/>
              <w:rPr>
                <w:rStyle w:val="Literal"/>
              </w:rPr>
            </w:pPr>
            <w:r w:rsidRPr="00627637">
              <w:rPr>
                <w:rStyle w:val="Literal"/>
              </w:rPr>
              <w:t>MOUSEMOTION</w:t>
            </w:r>
          </w:p>
        </w:tc>
        <w:tc>
          <w:tcPr>
            <w:tcW w:w="6858" w:type="dxa"/>
          </w:tcPr>
          <w:p w:rsidR="00894A39" w:rsidRDefault="00894A39" w:rsidP="00D56B10">
            <w:pPr>
              <w:keepNext/>
            </w:pPr>
            <w:r>
              <w:t xml:space="preserve">Generated whenever the mouse moves over the window. Has a </w:t>
            </w:r>
            <w:r w:rsidRPr="00627637">
              <w:rPr>
                <w:rStyle w:val="Literal"/>
              </w:rPr>
              <w:t>pos</w:t>
            </w:r>
            <w:r>
              <w:t xml:space="preserve"> attribute that returns tuple (x, y) for the coordinates of where the mouse is in the window. The </w:t>
            </w:r>
            <w:r w:rsidRPr="00627637">
              <w:rPr>
                <w:rStyle w:val="Literal"/>
              </w:rPr>
              <w:t>rel</w:t>
            </w:r>
            <w:r>
              <w:t xml:space="preserve"> attribute also returns a (x, y) tuple, but it gives coordinates relative since the last </w:t>
            </w:r>
            <w:r w:rsidRPr="00627637">
              <w:rPr>
                <w:rStyle w:val="Literal"/>
              </w:rPr>
              <w:t>MOUSEMOTION</w:t>
            </w:r>
            <w:r>
              <w:t xml:space="preserve"> event. For example, if the mouse moves left by four pixels from (200, 200) to (196, 200), then </w:t>
            </w:r>
            <w:r w:rsidRPr="00627637">
              <w:rPr>
                <w:rStyle w:val="Literal"/>
              </w:rPr>
              <w:t>rel</w:t>
            </w:r>
            <w:r>
              <w:t xml:space="preserve"> will be the tuple value </w:t>
            </w:r>
            <w:r w:rsidRPr="00627637">
              <w:rPr>
                <w:rStyle w:val="Literal"/>
              </w:rPr>
              <w:t>(-4, 0)</w:t>
            </w:r>
            <w:r>
              <w:t>.</w:t>
            </w:r>
          </w:p>
          <w:p w:rsidR="00894A39" w:rsidRDefault="00894A39" w:rsidP="00D56B10">
            <w:pPr>
              <w:keepNext/>
            </w:pPr>
            <w:r>
              <w:t xml:space="preserve">The </w:t>
            </w:r>
            <w:r w:rsidRPr="00627637">
              <w:rPr>
                <w:rStyle w:val="Literal"/>
              </w:rPr>
              <w:t>buttons</w:t>
            </w:r>
            <w:r>
              <w:t xml:space="preserve"> attribute returns a tuple of three integers. The first integer in the tuple is for the left mouse button, the second integer for the middle mouse button (if there’s a middle mouse button), and the third integer is for the right mouse button. These integers will be </w:t>
            </w:r>
            <w:r w:rsidRPr="00627637">
              <w:rPr>
                <w:rStyle w:val="Literal"/>
              </w:rPr>
              <w:t>0</w:t>
            </w:r>
            <w:r>
              <w:t xml:space="preserve"> if they are not being pressed down when the mouse moved and </w:t>
            </w:r>
            <w:r w:rsidRPr="00627637">
              <w:rPr>
                <w:rStyle w:val="Literal"/>
              </w:rPr>
              <w:t>1</w:t>
            </w:r>
            <w:r>
              <w:t xml:space="preserve"> if they are pressed down.</w:t>
            </w:r>
          </w:p>
        </w:tc>
      </w:tr>
      <w:tr w:rsidR="00894A39" w:rsidTr="00D56B10">
        <w:tc>
          <w:tcPr>
            <w:tcW w:w="2718" w:type="dxa"/>
          </w:tcPr>
          <w:p w:rsidR="00894A39" w:rsidRPr="00627637" w:rsidRDefault="00894A39" w:rsidP="00D56B10">
            <w:pPr>
              <w:keepNext/>
              <w:rPr>
                <w:rStyle w:val="Literal"/>
              </w:rPr>
            </w:pPr>
            <w:r w:rsidRPr="00627637">
              <w:rPr>
                <w:rStyle w:val="Literal"/>
              </w:rPr>
              <w:t>MOUSEBUTTONDOWN</w:t>
            </w:r>
          </w:p>
        </w:tc>
        <w:tc>
          <w:tcPr>
            <w:tcW w:w="6858" w:type="dxa"/>
          </w:tcPr>
          <w:p w:rsidR="00894A39" w:rsidRDefault="00894A39" w:rsidP="00D56B10">
            <w:pPr>
              <w:keepNext/>
            </w:pPr>
            <w:r>
              <w:t xml:space="preserve">Generated when a mouse button is pressed down in the window. This event has a </w:t>
            </w:r>
            <w:r w:rsidRPr="00627637">
              <w:rPr>
                <w:rStyle w:val="Literal"/>
              </w:rPr>
              <w:t>pos</w:t>
            </w:r>
            <w:r>
              <w:t xml:space="preserve"> attribute which is an (x, y) tuple for the coordinates of where the mouse was when the button was pressed. There is also a </w:t>
            </w:r>
            <w:r w:rsidRPr="00627637">
              <w:rPr>
                <w:rStyle w:val="Literal"/>
              </w:rPr>
              <w:t>button</w:t>
            </w:r>
            <w:r>
              <w:t xml:space="preserve"> attribute which is an integer from </w:t>
            </w:r>
            <w:r w:rsidRPr="00627637">
              <w:rPr>
                <w:rStyle w:val="Literal"/>
              </w:rPr>
              <w:t>1</w:t>
            </w:r>
            <w:r>
              <w:t xml:space="preserve"> to </w:t>
            </w:r>
            <w:r w:rsidRPr="00627637">
              <w:rPr>
                <w:rStyle w:val="Literal"/>
              </w:rPr>
              <w:t>5</w:t>
            </w:r>
            <w:r>
              <w:t xml:space="preserve"> that tells which mouse button was pressed, explained in Table 18-2.</w:t>
            </w:r>
          </w:p>
        </w:tc>
      </w:tr>
      <w:tr w:rsidR="00894A39" w:rsidTr="00D56B10">
        <w:tc>
          <w:tcPr>
            <w:tcW w:w="2718" w:type="dxa"/>
          </w:tcPr>
          <w:p w:rsidR="00894A39" w:rsidRPr="00627637" w:rsidRDefault="00894A39" w:rsidP="00D56B10">
            <w:pPr>
              <w:rPr>
                <w:rStyle w:val="Literal"/>
              </w:rPr>
            </w:pPr>
            <w:r w:rsidRPr="00627637">
              <w:rPr>
                <w:rStyle w:val="Literal"/>
              </w:rPr>
              <w:t>MOUSEBUTTONUP</w:t>
            </w:r>
          </w:p>
        </w:tc>
        <w:tc>
          <w:tcPr>
            <w:tcW w:w="6858" w:type="dxa"/>
          </w:tcPr>
          <w:p w:rsidR="00894A39" w:rsidRDefault="00894A39" w:rsidP="00D56B10">
            <w:r>
              <w:t xml:space="preserve">Generated when the mouse button is released. This has the same attributes as </w:t>
            </w:r>
            <w:r w:rsidRPr="00627637">
              <w:rPr>
                <w:rStyle w:val="Literal"/>
              </w:rPr>
              <w:t>MOUSEBUTTONDOWN</w:t>
            </w:r>
            <w:r>
              <w:t>.</w:t>
            </w:r>
          </w:p>
        </w:tc>
      </w:tr>
    </w:tbl>
    <w:p w:rsidR="00894A39" w:rsidRDefault="00894A39" w:rsidP="00894A39"/>
    <w:p w:rsidR="00894A39" w:rsidRDefault="00894A39" w:rsidP="00894A39"/>
    <w:p w:rsidR="00894A39" w:rsidRDefault="00894A39" w:rsidP="00894A39"/>
    <w:p w:rsidR="00894A39" w:rsidRDefault="00894A39" w:rsidP="00894A39"/>
    <w:p w:rsidR="00894A39" w:rsidRDefault="00894A39" w:rsidP="00894A39">
      <w:pPr>
        <w:pStyle w:val="TableListing"/>
      </w:pPr>
      <w:r>
        <w:t xml:space="preserve">Table 18-2: The </w:t>
      </w:r>
      <w:r w:rsidRPr="00627637">
        <w:rPr>
          <w:rStyle w:val="Literal"/>
        </w:rPr>
        <w:t>button</w:t>
      </w:r>
      <w:r>
        <w:t xml:space="preserve"> attribute values and mouse button.</w:t>
      </w:r>
    </w:p>
    <w:tbl>
      <w:tblPr>
        <w:tblW w:w="0" w:type="auto"/>
        <w:jc w:val="center"/>
        <w:tblBorders>
          <w:top w:val="double" w:sz="4" w:space="0" w:color="auto"/>
          <w:bottom w:val="double" w:sz="4" w:space="0" w:color="auto"/>
        </w:tblBorders>
        <w:tblLook w:val="04A0" w:firstRow="1" w:lastRow="0" w:firstColumn="1" w:lastColumn="0" w:noHBand="0" w:noVBand="1"/>
      </w:tblPr>
      <w:tblGrid>
        <w:gridCol w:w="3313"/>
        <w:gridCol w:w="3314"/>
      </w:tblGrid>
      <w:tr w:rsidR="00894A39" w:rsidTr="00D56B10">
        <w:trPr>
          <w:jc w:val="center"/>
        </w:trPr>
        <w:tc>
          <w:tcPr>
            <w:tcW w:w="3313" w:type="dxa"/>
            <w:tcBorders>
              <w:top w:val="double" w:sz="4" w:space="0" w:color="auto"/>
              <w:bottom w:val="single" w:sz="4" w:space="0" w:color="auto"/>
            </w:tcBorders>
          </w:tcPr>
          <w:p w:rsidR="00894A39" w:rsidRDefault="00894A39" w:rsidP="00D56B10">
            <w:pPr>
              <w:pStyle w:val="TableHeading"/>
              <w:keepNext/>
            </w:pPr>
            <w:r>
              <w:t xml:space="preserve">Value of </w:t>
            </w:r>
            <w:r w:rsidRPr="00627637">
              <w:rPr>
                <w:rStyle w:val="Literal"/>
              </w:rPr>
              <w:t>button</w:t>
            </w:r>
          </w:p>
        </w:tc>
        <w:tc>
          <w:tcPr>
            <w:tcW w:w="3314" w:type="dxa"/>
            <w:tcBorders>
              <w:top w:val="double" w:sz="4" w:space="0" w:color="auto"/>
              <w:bottom w:val="single" w:sz="4" w:space="0" w:color="auto"/>
            </w:tcBorders>
          </w:tcPr>
          <w:p w:rsidR="00894A39" w:rsidRDefault="00894A39" w:rsidP="00D56B10">
            <w:pPr>
              <w:pStyle w:val="TableHeading"/>
              <w:keepNext/>
            </w:pPr>
            <w:r>
              <w:t>Mouse Button</w:t>
            </w:r>
          </w:p>
        </w:tc>
      </w:tr>
      <w:tr w:rsidR="00894A39" w:rsidTr="00D56B10">
        <w:trPr>
          <w:jc w:val="center"/>
        </w:trPr>
        <w:tc>
          <w:tcPr>
            <w:tcW w:w="3313" w:type="dxa"/>
            <w:tcBorders>
              <w:top w:val="single" w:sz="4" w:space="0" w:color="auto"/>
            </w:tcBorders>
          </w:tcPr>
          <w:p w:rsidR="00894A39" w:rsidRDefault="00894A39" w:rsidP="00D56B10">
            <w:pPr>
              <w:keepNext/>
              <w:jc w:val="center"/>
            </w:pPr>
            <w:r>
              <w:t>1</w:t>
            </w:r>
          </w:p>
        </w:tc>
        <w:tc>
          <w:tcPr>
            <w:tcW w:w="3314" w:type="dxa"/>
            <w:tcBorders>
              <w:top w:val="single" w:sz="4" w:space="0" w:color="auto"/>
            </w:tcBorders>
          </w:tcPr>
          <w:p w:rsidR="00894A39" w:rsidRDefault="00894A39" w:rsidP="00D56B10">
            <w:pPr>
              <w:keepNext/>
              <w:jc w:val="center"/>
            </w:pPr>
            <w:r>
              <w:t>Left button</w:t>
            </w:r>
          </w:p>
        </w:tc>
      </w:tr>
      <w:tr w:rsidR="00894A39" w:rsidTr="00D56B10">
        <w:trPr>
          <w:jc w:val="center"/>
        </w:trPr>
        <w:tc>
          <w:tcPr>
            <w:tcW w:w="3313" w:type="dxa"/>
          </w:tcPr>
          <w:p w:rsidR="00894A39" w:rsidRDefault="00894A39" w:rsidP="00D56B10">
            <w:pPr>
              <w:keepNext/>
              <w:jc w:val="center"/>
            </w:pPr>
            <w:r>
              <w:t>2</w:t>
            </w:r>
          </w:p>
        </w:tc>
        <w:tc>
          <w:tcPr>
            <w:tcW w:w="3314" w:type="dxa"/>
          </w:tcPr>
          <w:p w:rsidR="00894A39" w:rsidRDefault="00894A39" w:rsidP="00D56B10">
            <w:pPr>
              <w:keepNext/>
              <w:jc w:val="center"/>
            </w:pPr>
            <w:r>
              <w:t>Middle button</w:t>
            </w:r>
          </w:p>
        </w:tc>
      </w:tr>
      <w:tr w:rsidR="00894A39" w:rsidTr="00D56B10">
        <w:trPr>
          <w:jc w:val="center"/>
        </w:trPr>
        <w:tc>
          <w:tcPr>
            <w:tcW w:w="3313" w:type="dxa"/>
          </w:tcPr>
          <w:p w:rsidR="00894A39" w:rsidRDefault="00894A39" w:rsidP="00D56B10">
            <w:pPr>
              <w:keepNext/>
              <w:jc w:val="center"/>
            </w:pPr>
            <w:r>
              <w:t>3</w:t>
            </w:r>
          </w:p>
        </w:tc>
        <w:tc>
          <w:tcPr>
            <w:tcW w:w="3314" w:type="dxa"/>
          </w:tcPr>
          <w:p w:rsidR="00894A39" w:rsidRDefault="00894A39" w:rsidP="00D56B10">
            <w:pPr>
              <w:keepNext/>
              <w:jc w:val="center"/>
            </w:pPr>
            <w:r>
              <w:t>Right button</w:t>
            </w:r>
          </w:p>
        </w:tc>
      </w:tr>
      <w:tr w:rsidR="00894A39" w:rsidTr="00D56B10">
        <w:trPr>
          <w:jc w:val="center"/>
        </w:trPr>
        <w:tc>
          <w:tcPr>
            <w:tcW w:w="3313" w:type="dxa"/>
          </w:tcPr>
          <w:p w:rsidR="00894A39" w:rsidRDefault="00894A39" w:rsidP="00D56B10">
            <w:pPr>
              <w:keepNext/>
              <w:jc w:val="center"/>
            </w:pPr>
            <w:r>
              <w:t>4</w:t>
            </w:r>
          </w:p>
        </w:tc>
        <w:tc>
          <w:tcPr>
            <w:tcW w:w="3314" w:type="dxa"/>
          </w:tcPr>
          <w:p w:rsidR="00894A39" w:rsidRDefault="00894A39" w:rsidP="00D56B10">
            <w:pPr>
              <w:keepNext/>
              <w:jc w:val="center"/>
            </w:pPr>
            <w:r>
              <w:t>Scroll wheel moved up</w:t>
            </w:r>
          </w:p>
        </w:tc>
      </w:tr>
      <w:tr w:rsidR="00894A39" w:rsidTr="00D56B10">
        <w:trPr>
          <w:jc w:val="center"/>
        </w:trPr>
        <w:tc>
          <w:tcPr>
            <w:tcW w:w="3313" w:type="dxa"/>
          </w:tcPr>
          <w:p w:rsidR="00894A39" w:rsidRDefault="00894A39" w:rsidP="00D56B10">
            <w:pPr>
              <w:keepNext/>
              <w:jc w:val="center"/>
            </w:pPr>
            <w:r>
              <w:t>5</w:t>
            </w:r>
          </w:p>
        </w:tc>
        <w:tc>
          <w:tcPr>
            <w:tcW w:w="3314" w:type="dxa"/>
          </w:tcPr>
          <w:p w:rsidR="00894A39" w:rsidRDefault="00894A39" w:rsidP="00D56B10">
            <w:pPr>
              <w:keepNext/>
              <w:jc w:val="center"/>
            </w:pPr>
            <w:r>
              <w:t>Scroll wheel moved down</w:t>
            </w:r>
          </w:p>
        </w:tc>
      </w:tr>
    </w:tbl>
    <w:p w:rsidR="00894A39" w:rsidRDefault="00894A39" w:rsidP="00894A39">
      <w:pPr>
        <w:pStyle w:val="Body"/>
      </w:pPr>
    </w:p>
    <w:p w:rsidR="00894A39" w:rsidRDefault="00894A39" w:rsidP="00894A39">
      <w:pPr>
        <w:pStyle w:val="Non-TOCHeading3"/>
      </w:pPr>
      <w:r>
        <w:t>Setting the Four Keyboard Variables</w:t>
      </w:r>
    </w:p>
    <w:p w:rsidR="00894A39" w:rsidRPr="00201291" w:rsidRDefault="00894A39" w:rsidP="00894A39">
      <w:pPr>
        <w:pStyle w:val="SourceCode"/>
        <w:rPr>
          <w:rStyle w:val="SourceCodeComment"/>
        </w:rPr>
      </w:pPr>
      <w:r>
        <w:rPr>
          <w:rStyle w:val="SourceLineNumber"/>
        </w:rPr>
        <w:t xml:space="preserve"> </w:t>
      </w:r>
      <w:r w:rsidRPr="00D15FAB">
        <w:rPr>
          <w:rStyle w:val="SourceLineNumber"/>
        </w:rPr>
        <w:t>45.</w:t>
      </w:r>
      <w:r>
        <w:t xml:space="preserve">             </w:t>
      </w:r>
      <w:r w:rsidRPr="00201291">
        <w:rPr>
          <w:rStyle w:val="SourceCodeComment"/>
        </w:rPr>
        <w:t># change the keyboard variables</w:t>
      </w:r>
    </w:p>
    <w:p w:rsidR="00894A39" w:rsidRDefault="00894A39" w:rsidP="00894A39">
      <w:pPr>
        <w:pStyle w:val="SourceCode"/>
      </w:pPr>
      <w:r w:rsidRPr="00D15FAB">
        <w:rPr>
          <w:rStyle w:val="SourceLineNumber"/>
        </w:rPr>
        <w:t xml:space="preserve"> 46.</w:t>
      </w:r>
      <w:r>
        <w:t xml:space="preserve">             if event.key == K_LEFT or event.key == ord('a'):</w:t>
      </w:r>
    </w:p>
    <w:p w:rsidR="00894A39" w:rsidRDefault="00894A39" w:rsidP="00894A39">
      <w:pPr>
        <w:pStyle w:val="SourceCode"/>
      </w:pPr>
      <w:r w:rsidRPr="00D15FAB">
        <w:rPr>
          <w:rStyle w:val="SourceLineNumber"/>
        </w:rPr>
        <w:t xml:space="preserve"> 47.</w:t>
      </w:r>
      <w:r>
        <w:t xml:space="preserve">                 moveRight = False</w:t>
      </w:r>
    </w:p>
    <w:p w:rsidR="00894A39" w:rsidRDefault="00894A39" w:rsidP="00894A39">
      <w:pPr>
        <w:pStyle w:val="SourceCode"/>
      </w:pPr>
      <w:r w:rsidRPr="00D15FAB">
        <w:rPr>
          <w:rStyle w:val="SourceLineNumber"/>
        </w:rPr>
        <w:t xml:space="preserve"> 48.</w:t>
      </w:r>
      <w:r>
        <w:t xml:space="preserve">                 moveLeft = True</w:t>
      </w:r>
    </w:p>
    <w:p w:rsidR="00894A39" w:rsidRDefault="00894A39" w:rsidP="00894A39">
      <w:pPr>
        <w:pStyle w:val="SourceCode"/>
      </w:pPr>
      <w:r w:rsidRPr="00D15FAB">
        <w:rPr>
          <w:rStyle w:val="SourceLineNumber"/>
        </w:rPr>
        <w:t xml:space="preserve"> 49.</w:t>
      </w:r>
      <w:r>
        <w:t xml:space="preserve">             if event.key == K_RIGHT or event.key == ord('d'):</w:t>
      </w:r>
    </w:p>
    <w:p w:rsidR="00894A39" w:rsidRDefault="00894A39" w:rsidP="00894A39">
      <w:pPr>
        <w:pStyle w:val="SourceCode"/>
      </w:pPr>
      <w:r w:rsidRPr="00D15FAB">
        <w:rPr>
          <w:rStyle w:val="SourceLineNumber"/>
        </w:rPr>
        <w:t xml:space="preserve"> 50.</w:t>
      </w:r>
      <w:r>
        <w:t xml:space="preserve">                 moveLeft = False</w:t>
      </w:r>
    </w:p>
    <w:p w:rsidR="00894A39" w:rsidRDefault="00894A39" w:rsidP="00894A39">
      <w:pPr>
        <w:pStyle w:val="SourceCode"/>
      </w:pPr>
      <w:r w:rsidRPr="00D15FAB">
        <w:rPr>
          <w:rStyle w:val="SourceLineNumber"/>
        </w:rPr>
        <w:t xml:space="preserve"> 51.</w:t>
      </w:r>
      <w:r>
        <w:t xml:space="preserve">                 moveRight = True</w:t>
      </w:r>
    </w:p>
    <w:p w:rsidR="00894A39" w:rsidRDefault="00894A39" w:rsidP="00894A39">
      <w:pPr>
        <w:pStyle w:val="SourceCode"/>
      </w:pPr>
      <w:r w:rsidRPr="00D15FAB">
        <w:rPr>
          <w:rStyle w:val="SourceLineNumber"/>
        </w:rPr>
        <w:t xml:space="preserve"> 52.</w:t>
      </w:r>
      <w:r>
        <w:t xml:space="preserve">             if event.key == K_UP or event.key == ord('w'):</w:t>
      </w:r>
    </w:p>
    <w:p w:rsidR="00894A39" w:rsidRDefault="00894A39" w:rsidP="00894A39">
      <w:pPr>
        <w:pStyle w:val="SourceCode"/>
      </w:pPr>
      <w:r w:rsidRPr="00D15FAB">
        <w:rPr>
          <w:rStyle w:val="SourceLineNumber"/>
        </w:rPr>
        <w:t xml:space="preserve"> 53.</w:t>
      </w:r>
      <w:r>
        <w:t xml:space="preserve">                 moveDown = False</w:t>
      </w:r>
    </w:p>
    <w:p w:rsidR="00894A39" w:rsidRDefault="00894A39" w:rsidP="00894A39">
      <w:pPr>
        <w:pStyle w:val="SourceCode"/>
      </w:pPr>
      <w:r w:rsidRPr="00D15FAB">
        <w:rPr>
          <w:rStyle w:val="SourceLineNumber"/>
        </w:rPr>
        <w:t xml:space="preserve"> 54.</w:t>
      </w:r>
      <w:r>
        <w:t xml:space="preserve">                 moveUp = True</w:t>
      </w:r>
    </w:p>
    <w:p w:rsidR="00894A39" w:rsidRDefault="00894A39" w:rsidP="00894A39">
      <w:pPr>
        <w:pStyle w:val="SourceCode"/>
      </w:pPr>
      <w:r w:rsidRPr="00D15FAB">
        <w:rPr>
          <w:rStyle w:val="SourceLineNumber"/>
        </w:rPr>
        <w:t xml:space="preserve"> 55.</w:t>
      </w:r>
      <w:r>
        <w:t xml:space="preserve">             if event.key == K_DOWN or event.key == ord('s'):</w:t>
      </w:r>
    </w:p>
    <w:p w:rsidR="00894A39" w:rsidRDefault="00894A39" w:rsidP="00894A39">
      <w:pPr>
        <w:pStyle w:val="SourceCode"/>
      </w:pPr>
      <w:r w:rsidRPr="00D15FAB">
        <w:rPr>
          <w:rStyle w:val="SourceLineNumber"/>
        </w:rPr>
        <w:t xml:space="preserve"> 56.</w:t>
      </w:r>
      <w:r>
        <w:t xml:space="preserve">                 moveUp = False</w:t>
      </w:r>
    </w:p>
    <w:p w:rsidR="00894A39" w:rsidRDefault="00894A39" w:rsidP="00894A39">
      <w:pPr>
        <w:pStyle w:val="SourceCode"/>
      </w:pPr>
      <w:r w:rsidRPr="00D15FAB">
        <w:rPr>
          <w:rStyle w:val="SourceLineNumber"/>
        </w:rPr>
        <w:t xml:space="preserve"> 57.</w:t>
      </w:r>
      <w:r>
        <w:t xml:space="preserve">                 moveDown = True</w:t>
      </w:r>
    </w:p>
    <w:p w:rsidR="00894A39" w:rsidRDefault="00894A39" w:rsidP="00894A39">
      <w:pPr>
        <w:pStyle w:val="Body"/>
      </w:pPr>
      <w:r>
        <w:t xml:space="preserve">If the event type is </w:t>
      </w:r>
      <w:r w:rsidRPr="00627637">
        <w:rPr>
          <w:rStyle w:val="Literal"/>
        </w:rPr>
        <w:t>KEYDOWN</w:t>
      </w:r>
      <w:r>
        <w:t xml:space="preserve">, then the event object will have a </w:t>
      </w:r>
      <w:r w:rsidRPr="00627637">
        <w:rPr>
          <w:rStyle w:val="Literal"/>
        </w:rPr>
        <w:t>key</w:t>
      </w:r>
      <w:r>
        <w:t xml:space="preserve"> attribute that tells which key was pressed down. Line 46 compares this attribute to </w:t>
      </w:r>
      <w:r w:rsidRPr="00627637">
        <w:rPr>
          <w:rStyle w:val="Literal"/>
        </w:rPr>
        <w:t>K_LEFT</w:t>
      </w:r>
      <w:r>
        <w:t xml:space="preserve">, which is the </w:t>
      </w:r>
      <w:r w:rsidRPr="00A14C07">
        <w:rPr>
          <w:rStyle w:val="Literal"/>
        </w:rPr>
        <w:t>pygame.locals</w:t>
      </w:r>
      <w:r>
        <w:t xml:space="preserve"> constant that represents the left arrow key on the keyboard. Lines 46 to 57 do similar checks for each of the other arrow keys: </w:t>
      </w:r>
      <w:r w:rsidRPr="00627637">
        <w:rPr>
          <w:rStyle w:val="Literal"/>
        </w:rPr>
        <w:t>K_LEFT</w:t>
      </w:r>
      <w:r>
        <w:t xml:space="preserve">, </w:t>
      </w:r>
      <w:r w:rsidRPr="00627637">
        <w:rPr>
          <w:rStyle w:val="Literal"/>
        </w:rPr>
        <w:t>K_RIGHT</w:t>
      </w:r>
      <w:r>
        <w:t xml:space="preserve">, </w:t>
      </w:r>
      <w:r w:rsidRPr="00627637">
        <w:rPr>
          <w:rStyle w:val="Literal"/>
        </w:rPr>
        <w:t>K_UP</w:t>
      </w:r>
      <w:r>
        <w:t xml:space="preserve">, </w:t>
      </w:r>
      <w:r w:rsidRPr="00627637">
        <w:rPr>
          <w:rStyle w:val="Literal"/>
        </w:rPr>
        <w:t>K_DOWN</w:t>
      </w:r>
      <w:r>
        <w:t>.</w:t>
      </w:r>
    </w:p>
    <w:p w:rsidR="00894A39" w:rsidRDefault="00894A39" w:rsidP="00894A39">
      <w:pPr>
        <w:pStyle w:val="Body"/>
      </w:pPr>
      <w:r>
        <w:t xml:space="preserve">When one of these keys is pressed down, set the corresponding movement variable to </w:t>
      </w:r>
      <w:r w:rsidRPr="0018517A">
        <w:rPr>
          <w:rStyle w:val="Literal"/>
        </w:rPr>
        <w:t>True</w:t>
      </w:r>
      <w:r w:rsidRPr="00173EFC">
        <w:t>.</w:t>
      </w:r>
      <w:r>
        <w:t xml:space="preserve"> Also, set the movement variable of the opposite direction to </w:t>
      </w:r>
      <w:r w:rsidRPr="0018517A">
        <w:rPr>
          <w:rStyle w:val="Literal"/>
        </w:rPr>
        <w:t>False</w:t>
      </w:r>
      <w:r w:rsidRPr="00173EFC">
        <w:t>.</w:t>
      </w:r>
    </w:p>
    <w:p w:rsidR="00894A39" w:rsidRDefault="00894A39" w:rsidP="00894A39">
      <w:pPr>
        <w:pStyle w:val="Body"/>
      </w:pPr>
      <w:r>
        <w:t xml:space="preserve">For example, the program executes lines 47 and 48 when the left arrow key has been pressed. In this case, set </w:t>
      </w:r>
      <w:r w:rsidRPr="00627637">
        <w:rPr>
          <w:rStyle w:val="Literal"/>
        </w:rPr>
        <w:t>moveLeft</w:t>
      </w:r>
      <w:r>
        <w:t xml:space="preserve"> to </w:t>
      </w:r>
      <w:r w:rsidRPr="00627637">
        <w:rPr>
          <w:rStyle w:val="Literal"/>
        </w:rPr>
        <w:t>True</w:t>
      </w:r>
      <w:r>
        <w:t xml:space="preserve"> and </w:t>
      </w:r>
      <w:r w:rsidRPr="00627637">
        <w:rPr>
          <w:rStyle w:val="Literal"/>
        </w:rPr>
        <w:t>moveRight</w:t>
      </w:r>
      <w:r>
        <w:t xml:space="preserve"> to </w:t>
      </w:r>
      <w:r w:rsidRPr="00627637">
        <w:rPr>
          <w:rStyle w:val="Literal"/>
        </w:rPr>
        <w:t>False</w:t>
      </w:r>
      <w:r>
        <w:t xml:space="preserve"> (even though </w:t>
      </w:r>
      <w:r w:rsidRPr="00627637">
        <w:rPr>
          <w:rStyle w:val="Literal"/>
        </w:rPr>
        <w:t>moveRight</w:t>
      </w:r>
      <w:r>
        <w:t xml:space="preserve"> might already be </w:t>
      </w:r>
      <w:r w:rsidRPr="0018517A">
        <w:rPr>
          <w:rStyle w:val="Literal"/>
        </w:rPr>
        <w:t>False</w:t>
      </w:r>
      <w:r w:rsidRPr="00173EFC">
        <w:t>,</w:t>
      </w:r>
      <w:r>
        <w:t xml:space="preserve"> set it to </w:t>
      </w:r>
      <w:r w:rsidRPr="00627637">
        <w:rPr>
          <w:rStyle w:val="Literal"/>
        </w:rPr>
        <w:t>False</w:t>
      </w:r>
      <w:r>
        <w:t xml:space="preserve"> just to be sure).</w:t>
      </w:r>
    </w:p>
    <w:p w:rsidR="00894A39" w:rsidRDefault="00894A39" w:rsidP="00894A39">
      <w:pPr>
        <w:pStyle w:val="Body"/>
      </w:pPr>
      <w:r>
        <w:lastRenderedPageBreak/>
        <w:t xml:space="preserve">On line 46, in </w:t>
      </w:r>
      <w:r w:rsidRPr="00627637">
        <w:rPr>
          <w:rStyle w:val="Literal"/>
        </w:rPr>
        <w:t>event.key</w:t>
      </w:r>
      <w:r>
        <w:t xml:space="preserve"> can either be equal to </w:t>
      </w:r>
      <w:r w:rsidRPr="00627637">
        <w:rPr>
          <w:rStyle w:val="Literal"/>
        </w:rPr>
        <w:t>K_LEFT</w:t>
      </w:r>
      <w:r>
        <w:t xml:space="preserve"> or </w:t>
      </w:r>
      <w:r w:rsidRPr="00627637">
        <w:rPr>
          <w:rStyle w:val="Literal"/>
        </w:rPr>
        <w:t>ord('a')</w:t>
      </w:r>
      <w:r>
        <w:t xml:space="preserve">. The value in </w:t>
      </w:r>
      <w:r w:rsidRPr="00627637">
        <w:rPr>
          <w:rStyle w:val="Literal"/>
        </w:rPr>
        <w:t>event.key</w:t>
      </w:r>
      <w:r>
        <w:t xml:space="preserve"> is set to the integer ordinal value of the key that was pressed on the keyboard. (There is no ordinal value for the arrow keys, which is why we use the constant variable </w:t>
      </w:r>
      <w:r w:rsidRPr="00627637">
        <w:rPr>
          <w:rStyle w:val="Literal"/>
        </w:rPr>
        <w:t>K_LEFT</w:t>
      </w:r>
      <w:r>
        <w:t xml:space="preserve">.) You can use the </w:t>
      </w:r>
      <w:r w:rsidRPr="00627637">
        <w:rPr>
          <w:rStyle w:val="Literal"/>
        </w:rPr>
        <w:t>ord()</w:t>
      </w:r>
      <w:r>
        <w:t xml:space="preserve"> function to get the ordinal value of any single character to compare it with </w:t>
      </w:r>
      <w:r w:rsidRPr="00627637">
        <w:rPr>
          <w:rStyle w:val="Literal"/>
        </w:rPr>
        <w:t>event.key</w:t>
      </w:r>
      <w:r>
        <w:t>.</w:t>
      </w:r>
    </w:p>
    <w:p w:rsidR="00894A39" w:rsidRDefault="00894A39" w:rsidP="00894A39">
      <w:pPr>
        <w:pStyle w:val="Body"/>
      </w:pPr>
      <w:r>
        <w:t xml:space="preserve">By executing the code on lines 47 and 48 if the keystroke was either </w:t>
      </w:r>
      <w:r w:rsidRPr="00627637">
        <w:rPr>
          <w:rStyle w:val="Literal"/>
        </w:rPr>
        <w:t>K_LEFT</w:t>
      </w:r>
      <w:r>
        <w:t xml:space="preserve"> or </w:t>
      </w:r>
      <w:r w:rsidRPr="00627637">
        <w:rPr>
          <w:rStyle w:val="Literal"/>
        </w:rPr>
        <w:t>ord('a')</w:t>
      </w:r>
      <w:r>
        <w:t>, you make the left arrow key and the A key do the same thing. The W, A, S, and D keys are all used as alternates for changing the movement variables. The WASD (pronounced “wazz-dee”) keys let you use your left hand. The arrow keys can be pressed with your right hand.</w:t>
      </w:r>
    </w:p>
    <w:p w:rsidR="00894A39" w:rsidRDefault="00894A39" w:rsidP="00894A39">
      <w:pPr>
        <w:jc w:val="center"/>
      </w:pPr>
      <w:r>
        <w:rPr>
          <w:noProof/>
        </w:rPr>
        <w:drawing>
          <wp:inline distT="0" distB="0" distL="0" distR="0" wp14:anchorId="7C7FB8E6" wp14:editId="4AE545CB">
            <wp:extent cx="2523749" cy="86411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SD_keys.png"/>
                    <pic:cNvPicPr/>
                  </pic:nvPicPr>
                  <pic:blipFill>
                    <a:blip r:embed="rId13">
                      <a:extLst>
                        <a:ext uri="{28A0092B-C50C-407E-A947-70E740481C1C}">
                          <a14:useLocalDpi xmlns:a14="http://schemas.microsoft.com/office/drawing/2010/main" val="0"/>
                        </a:ext>
                      </a:extLst>
                    </a:blip>
                    <a:stretch>
                      <a:fillRect/>
                    </a:stretch>
                  </pic:blipFill>
                  <pic:spPr>
                    <a:xfrm>
                      <a:off x="0" y="0"/>
                      <a:ext cx="2523749" cy="864110"/>
                    </a:xfrm>
                    <a:prstGeom prst="rect">
                      <a:avLst/>
                    </a:prstGeom>
                  </pic:spPr>
                </pic:pic>
              </a:graphicData>
            </a:graphic>
          </wp:inline>
        </w:drawing>
      </w:r>
    </w:p>
    <w:p w:rsidR="00894A39" w:rsidRDefault="00894A39" w:rsidP="00894A39">
      <w:pPr>
        <w:pStyle w:val="Caption"/>
      </w:pPr>
      <w:r>
        <w:t>Figure 18-5: The WASD keys can be programmed to do the same thing as the arrow keys.</w:t>
      </w:r>
    </w:p>
    <w:p w:rsidR="00894A39" w:rsidRDefault="00894A39" w:rsidP="00894A39">
      <w:pPr>
        <w:pStyle w:val="Non-TOCHeading3"/>
      </w:pPr>
      <w:r>
        <w:t xml:space="preserve">Handling the </w:t>
      </w:r>
      <w:r w:rsidRPr="00627637">
        <w:rPr>
          <w:rStyle w:val="Literal"/>
        </w:rPr>
        <w:t>KEYUP</w:t>
      </w:r>
      <w:r>
        <w:t xml:space="preserve"> Event</w:t>
      </w:r>
    </w:p>
    <w:p w:rsidR="00894A39" w:rsidRDefault="00894A39" w:rsidP="00894A39">
      <w:pPr>
        <w:pStyle w:val="SourceCode"/>
      </w:pPr>
      <w:r>
        <w:rPr>
          <w:rStyle w:val="SourceLineNumber"/>
        </w:rPr>
        <w:t xml:space="preserve"> </w:t>
      </w:r>
      <w:r w:rsidRPr="00D15FAB">
        <w:rPr>
          <w:rStyle w:val="SourceLineNumber"/>
        </w:rPr>
        <w:t>58.</w:t>
      </w:r>
      <w:r>
        <w:t xml:space="preserve">         if event.type == KEYUP:</w:t>
      </w:r>
    </w:p>
    <w:p w:rsidR="00894A39" w:rsidRDefault="00894A39" w:rsidP="00894A39">
      <w:pPr>
        <w:pStyle w:val="Body"/>
      </w:pPr>
      <w:r>
        <w:t xml:space="preserve">When the user releases the key that they are holding down, a </w:t>
      </w:r>
      <w:r w:rsidRPr="00BE6C05">
        <w:rPr>
          <w:rStyle w:val="Literal"/>
        </w:rPr>
        <w:t>KEYUP</w:t>
      </w:r>
      <w:r>
        <w:t xml:space="preserve"> event is generated.</w:t>
      </w:r>
    </w:p>
    <w:p w:rsidR="00894A39" w:rsidRDefault="00894A39" w:rsidP="00894A39">
      <w:pPr>
        <w:pStyle w:val="SourceCode"/>
      </w:pPr>
      <w:r>
        <w:rPr>
          <w:rStyle w:val="SourceLineNumber"/>
        </w:rPr>
        <w:t xml:space="preserve"> </w:t>
      </w:r>
      <w:r w:rsidRPr="00D15FAB">
        <w:rPr>
          <w:rStyle w:val="SourceLineNumber"/>
        </w:rPr>
        <w:t>59.</w:t>
      </w:r>
      <w:r>
        <w:t xml:space="preserve">             if event.key == K_ESCAPE:</w:t>
      </w:r>
    </w:p>
    <w:p w:rsidR="00894A39" w:rsidRDefault="00894A39" w:rsidP="00894A39">
      <w:pPr>
        <w:pStyle w:val="SourceCode"/>
      </w:pPr>
      <w:r w:rsidRPr="00D15FAB">
        <w:rPr>
          <w:rStyle w:val="SourceLineNumber"/>
        </w:rPr>
        <w:t xml:space="preserve"> 60.</w:t>
      </w:r>
      <w:r>
        <w:t xml:space="preserve">                 pygame.quit()</w:t>
      </w:r>
    </w:p>
    <w:p w:rsidR="00894A39" w:rsidRDefault="00894A39" w:rsidP="00894A39">
      <w:pPr>
        <w:pStyle w:val="SourceCode"/>
      </w:pPr>
      <w:r w:rsidRPr="00D15FAB">
        <w:rPr>
          <w:rStyle w:val="SourceLineNumber"/>
        </w:rPr>
        <w:t xml:space="preserve"> 61.</w:t>
      </w:r>
      <w:r>
        <w:t xml:space="preserve">                 sys.exit()</w:t>
      </w:r>
    </w:p>
    <w:p w:rsidR="00894A39" w:rsidRDefault="00894A39" w:rsidP="00894A39">
      <w:pPr>
        <w:pStyle w:val="Body"/>
      </w:pPr>
      <w:r>
        <w:t xml:space="preserve">If the key that the user released was the </w:t>
      </w:r>
      <w:r w:rsidRPr="0007536C">
        <w:rPr>
          <w:rStyle w:val="Keycap"/>
        </w:rPr>
        <w:t>esc</w:t>
      </w:r>
      <w:r>
        <w:t xml:space="preserve"> key, then terminate the program. Remember, in Pygame you must call the </w:t>
      </w:r>
      <w:r w:rsidRPr="00BE6C05">
        <w:rPr>
          <w:rStyle w:val="Literal"/>
        </w:rPr>
        <w:t>pygame.quit()</w:t>
      </w:r>
      <w:r>
        <w:t xml:space="preserve"> function before calling the </w:t>
      </w:r>
      <w:r w:rsidRPr="00BE6C05">
        <w:rPr>
          <w:rStyle w:val="Literal"/>
        </w:rPr>
        <w:t>sys.exit()</w:t>
      </w:r>
      <w:r>
        <w:t xml:space="preserve"> function.</w:t>
      </w:r>
    </w:p>
    <w:p w:rsidR="00894A39" w:rsidRDefault="00894A39" w:rsidP="00894A39">
      <w:pPr>
        <w:pStyle w:val="Body"/>
      </w:pPr>
      <w:r>
        <w:t xml:space="preserve">Lines 62 to 69 will set a movement variable to </w:t>
      </w:r>
      <w:r w:rsidRPr="00BE6C05">
        <w:rPr>
          <w:rStyle w:val="Literal"/>
        </w:rPr>
        <w:t>False</w:t>
      </w:r>
      <w:r>
        <w:t xml:space="preserve"> if that direction’s key was let go.</w:t>
      </w:r>
    </w:p>
    <w:p w:rsidR="00894A39" w:rsidRDefault="00894A39" w:rsidP="00894A39">
      <w:pPr>
        <w:pStyle w:val="SourceCode"/>
      </w:pPr>
      <w:r>
        <w:rPr>
          <w:rStyle w:val="SourceLineNumber"/>
        </w:rPr>
        <w:t xml:space="preserve"> </w:t>
      </w:r>
      <w:r w:rsidRPr="00D15FAB">
        <w:rPr>
          <w:rStyle w:val="SourceLineNumber"/>
        </w:rPr>
        <w:t>62.</w:t>
      </w:r>
      <w:r>
        <w:t xml:space="preserve">             if event.key == K_LEFT or event.key == ord('a'):</w:t>
      </w:r>
    </w:p>
    <w:p w:rsidR="00894A39" w:rsidRDefault="00894A39" w:rsidP="00894A39">
      <w:pPr>
        <w:pStyle w:val="SourceCode"/>
      </w:pPr>
      <w:r w:rsidRPr="00D15FAB">
        <w:rPr>
          <w:rStyle w:val="SourceLineNumber"/>
        </w:rPr>
        <w:t xml:space="preserve"> 63.</w:t>
      </w:r>
      <w:r>
        <w:t xml:space="preserve">                 moveLeft = False</w:t>
      </w:r>
    </w:p>
    <w:p w:rsidR="00894A39" w:rsidRDefault="00894A39" w:rsidP="00894A39">
      <w:pPr>
        <w:pStyle w:val="SourceCode"/>
      </w:pPr>
      <w:r w:rsidRPr="00D15FAB">
        <w:rPr>
          <w:rStyle w:val="SourceLineNumber"/>
        </w:rPr>
        <w:t xml:space="preserve"> 64.</w:t>
      </w:r>
      <w:r>
        <w:t xml:space="preserve">             if event.key == K_RIGHT or event.key == ord('d'):</w:t>
      </w:r>
    </w:p>
    <w:p w:rsidR="00894A39" w:rsidRDefault="00894A39" w:rsidP="00894A39">
      <w:pPr>
        <w:pStyle w:val="SourceCode"/>
      </w:pPr>
      <w:r w:rsidRPr="00D15FAB">
        <w:rPr>
          <w:rStyle w:val="SourceLineNumber"/>
        </w:rPr>
        <w:t xml:space="preserve"> 65.</w:t>
      </w:r>
      <w:r>
        <w:t xml:space="preserve">                 moveRight = False</w:t>
      </w:r>
    </w:p>
    <w:p w:rsidR="00894A39" w:rsidRDefault="00894A39" w:rsidP="00894A39">
      <w:pPr>
        <w:pStyle w:val="SourceCode"/>
      </w:pPr>
      <w:r w:rsidRPr="00D15FAB">
        <w:rPr>
          <w:rStyle w:val="SourceLineNumber"/>
        </w:rPr>
        <w:t xml:space="preserve"> 66.</w:t>
      </w:r>
      <w:r>
        <w:t xml:space="preserve">             if event.key == K_UP or event.key == ord('w'):</w:t>
      </w:r>
    </w:p>
    <w:p w:rsidR="00894A39" w:rsidRDefault="00894A39" w:rsidP="00894A39">
      <w:pPr>
        <w:pStyle w:val="SourceCode"/>
      </w:pPr>
      <w:r w:rsidRPr="00D15FAB">
        <w:rPr>
          <w:rStyle w:val="SourceLineNumber"/>
        </w:rPr>
        <w:t xml:space="preserve"> 67.</w:t>
      </w:r>
      <w:r>
        <w:t xml:space="preserve">                 moveUp = False</w:t>
      </w:r>
    </w:p>
    <w:p w:rsidR="00894A39" w:rsidRDefault="00894A39" w:rsidP="00894A39">
      <w:pPr>
        <w:pStyle w:val="SourceCode"/>
      </w:pPr>
      <w:r w:rsidRPr="00D15FAB">
        <w:rPr>
          <w:rStyle w:val="SourceLineNumber"/>
        </w:rPr>
        <w:t xml:space="preserve"> 68.</w:t>
      </w:r>
      <w:r>
        <w:t xml:space="preserve">             if event.key == K_DOWN or event.key == ord('s'):</w:t>
      </w:r>
    </w:p>
    <w:p w:rsidR="00894A39" w:rsidRDefault="00894A39" w:rsidP="00894A39">
      <w:pPr>
        <w:pStyle w:val="SourceCode"/>
      </w:pPr>
      <w:r w:rsidRPr="00D15FAB">
        <w:rPr>
          <w:rStyle w:val="SourceLineNumber"/>
        </w:rPr>
        <w:t xml:space="preserve"> 69.</w:t>
      </w:r>
      <w:r>
        <w:t xml:space="preserve">                 moveDown = False</w:t>
      </w:r>
    </w:p>
    <w:p w:rsidR="00894A39" w:rsidRDefault="00894A39" w:rsidP="00894A39">
      <w:pPr>
        <w:pStyle w:val="Non-TOCHeading3"/>
      </w:pPr>
      <w:r>
        <w:t>Teleporting the Player</w:t>
      </w:r>
    </w:p>
    <w:p w:rsidR="00894A39" w:rsidRDefault="00894A39" w:rsidP="00894A39">
      <w:pPr>
        <w:pStyle w:val="SourceCode"/>
      </w:pPr>
      <w:r>
        <w:rPr>
          <w:rStyle w:val="SourceLineNumber"/>
        </w:rPr>
        <w:lastRenderedPageBreak/>
        <w:t xml:space="preserve"> </w:t>
      </w:r>
      <w:r w:rsidRPr="00D15FAB">
        <w:rPr>
          <w:rStyle w:val="SourceLineNumber"/>
        </w:rPr>
        <w:t>70.</w:t>
      </w:r>
      <w:r>
        <w:t xml:space="preserve">             if event.key == ord('x'):</w:t>
      </w:r>
    </w:p>
    <w:p w:rsidR="00894A39" w:rsidRDefault="00894A39" w:rsidP="00894A39">
      <w:pPr>
        <w:pStyle w:val="SourceCode"/>
      </w:pPr>
      <w:r w:rsidRPr="00D15FAB">
        <w:rPr>
          <w:rStyle w:val="SourceLineNumber"/>
        </w:rPr>
        <w:t xml:space="preserve"> 71.</w:t>
      </w:r>
      <w:r>
        <w:t xml:space="preserve">                 player.top = random.randint(0, WINDOWHEIGHT - player.height)</w:t>
      </w:r>
    </w:p>
    <w:p w:rsidR="00894A39" w:rsidRDefault="00894A39" w:rsidP="00894A39">
      <w:pPr>
        <w:pStyle w:val="SourceCode"/>
      </w:pPr>
      <w:r w:rsidRPr="00D15FAB">
        <w:rPr>
          <w:rStyle w:val="SourceLineNumber"/>
        </w:rPr>
        <w:t xml:space="preserve"> 72.</w:t>
      </w:r>
      <w:r>
        <w:t xml:space="preserve">                 player.left = random.randint(0, WINDOWWIDTH - player.width)</w:t>
      </w:r>
    </w:p>
    <w:p w:rsidR="00894A39" w:rsidRDefault="00894A39" w:rsidP="00894A39">
      <w:pPr>
        <w:pStyle w:val="Body"/>
      </w:pPr>
      <w:r>
        <w:t>You can also add teleportation to the game. If the user presses the “X” key, then lines 71 and 72 will set the position of the user’s square to a random place on the window. This will give the user the ability to teleport around the window by pushing the “X” key. Although they can’t control where they will teleport; it’s completely random.</w:t>
      </w:r>
    </w:p>
    <w:p w:rsidR="00894A39" w:rsidRDefault="00894A39" w:rsidP="00894A39">
      <w:pPr>
        <w:pStyle w:val="Non-TOCHeading3"/>
      </w:pPr>
      <w:r>
        <w:t>Handling the MOUSEBUTTONUP Event</w:t>
      </w:r>
    </w:p>
    <w:p w:rsidR="00894A39" w:rsidRDefault="00894A39" w:rsidP="00894A39">
      <w:pPr>
        <w:pStyle w:val="SourceCode"/>
      </w:pPr>
      <w:r>
        <w:rPr>
          <w:rStyle w:val="SourceLineNumber"/>
        </w:rPr>
        <w:t xml:space="preserve"> </w:t>
      </w:r>
      <w:r w:rsidRPr="00D15FAB">
        <w:rPr>
          <w:rStyle w:val="SourceLineNumber"/>
        </w:rPr>
        <w:t>74.</w:t>
      </w:r>
      <w:r>
        <w:t xml:space="preserve">         if event.type == MOUSEBUTTONUP:</w:t>
      </w:r>
    </w:p>
    <w:p w:rsidR="00894A39" w:rsidRDefault="00894A39" w:rsidP="00894A39">
      <w:pPr>
        <w:pStyle w:val="SourceCode"/>
      </w:pPr>
      <w:r w:rsidRPr="00D15FAB">
        <w:rPr>
          <w:rStyle w:val="SourceLineNumber"/>
        </w:rPr>
        <w:t xml:space="preserve"> 75.</w:t>
      </w:r>
      <w:r>
        <w:t xml:space="preserve">             foods.append(pygame.Rect(event.pos[0], event.pos[1], FOODSIZE, FOODSIZE))</w:t>
      </w:r>
    </w:p>
    <w:p w:rsidR="00894A39" w:rsidRDefault="00894A39" w:rsidP="00894A39">
      <w:pPr>
        <w:pStyle w:val="Body"/>
      </w:pPr>
      <w:r>
        <w:t xml:space="preserve">Mouse input is handled by events just like keyboard input is. The </w:t>
      </w:r>
      <w:r w:rsidRPr="00BE6C05">
        <w:rPr>
          <w:rStyle w:val="Literal"/>
        </w:rPr>
        <w:t>MOUSEBUTTONUP</w:t>
      </w:r>
      <w:r>
        <w:t xml:space="preserve"> event occurs when the user releases the mouse button after clicking it. The </w:t>
      </w:r>
      <w:r w:rsidRPr="00BE6C05">
        <w:rPr>
          <w:rStyle w:val="Literal"/>
        </w:rPr>
        <w:t>pos</w:t>
      </w:r>
      <w:r>
        <w:t xml:space="preserve"> attribute in the Event object is set to a tuple of two integers for the XY coordinates for where the mouse cursor was at the time of the click.</w:t>
      </w:r>
    </w:p>
    <w:p w:rsidR="00894A39" w:rsidRDefault="00894A39" w:rsidP="00894A39">
      <w:pPr>
        <w:pStyle w:val="Body"/>
      </w:pPr>
      <w:r>
        <w:t xml:space="preserve">On line 75, the X-coordinate is stored in </w:t>
      </w:r>
      <w:r w:rsidRPr="00BE6C05">
        <w:rPr>
          <w:rStyle w:val="Literal"/>
        </w:rPr>
        <w:t>event.pos[0]</w:t>
      </w:r>
      <w:r>
        <w:t xml:space="preserve"> and the Y-coordinate is stored in </w:t>
      </w:r>
      <w:r w:rsidRPr="00BE6C05">
        <w:rPr>
          <w:rStyle w:val="Literal"/>
        </w:rPr>
        <w:t>event.pos[1]</w:t>
      </w:r>
      <w:r>
        <w:t xml:space="preserve">. Line 75 creates a new Rect object to represent a new food and place it where the </w:t>
      </w:r>
      <w:r w:rsidRPr="00BE6C05">
        <w:rPr>
          <w:rStyle w:val="Literal"/>
        </w:rPr>
        <w:t>MOUSEBUTTONUP</w:t>
      </w:r>
      <w:r>
        <w:t xml:space="preserve"> event occurred. By adding a new Rect object to the </w:t>
      </w:r>
      <w:r w:rsidRPr="00BE6C05">
        <w:rPr>
          <w:rStyle w:val="Literal"/>
        </w:rPr>
        <w:t>foods</w:t>
      </w:r>
      <w:r>
        <w:t xml:space="preserve"> list, the code will display a new food square is displayed on the screen.</w:t>
      </w:r>
    </w:p>
    <w:p w:rsidR="00894A39" w:rsidRDefault="00894A39" w:rsidP="00894A39">
      <w:pPr>
        <w:pStyle w:val="Non-TOCHeading3"/>
      </w:pPr>
      <w:r>
        <w:t>Moving the Player Around the Screen</w:t>
      </w:r>
    </w:p>
    <w:p w:rsidR="00894A39" w:rsidRPr="00201291" w:rsidRDefault="00894A39" w:rsidP="00894A39">
      <w:pPr>
        <w:pStyle w:val="SourceCode"/>
        <w:rPr>
          <w:rStyle w:val="SourceCodeComment"/>
        </w:rPr>
      </w:pPr>
      <w:r>
        <w:rPr>
          <w:rStyle w:val="SourceLineNumber"/>
        </w:rPr>
        <w:t xml:space="preserve"> </w:t>
      </w:r>
      <w:r w:rsidRPr="00D15FAB">
        <w:rPr>
          <w:rStyle w:val="SourceLineNumber"/>
        </w:rPr>
        <w:t>86.</w:t>
      </w:r>
      <w:r>
        <w:t xml:space="preserve">     </w:t>
      </w:r>
      <w:r w:rsidRPr="00201291">
        <w:rPr>
          <w:rStyle w:val="SourceCodeComment"/>
        </w:rPr>
        <w:t># move the player</w:t>
      </w:r>
    </w:p>
    <w:p w:rsidR="00894A39" w:rsidRDefault="00894A39" w:rsidP="00894A39">
      <w:pPr>
        <w:pStyle w:val="SourceCode"/>
      </w:pPr>
      <w:r w:rsidRPr="00D15FAB">
        <w:rPr>
          <w:rStyle w:val="SourceLineNumber"/>
        </w:rPr>
        <w:t xml:space="preserve"> 87.</w:t>
      </w:r>
      <w:r>
        <w:t xml:space="preserve">     if moveDown and player.bottom &lt; WINDOWHEIGHT:</w:t>
      </w:r>
    </w:p>
    <w:p w:rsidR="00894A39" w:rsidRDefault="00894A39" w:rsidP="00894A39">
      <w:pPr>
        <w:pStyle w:val="SourceCode"/>
      </w:pPr>
      <w:r w:rsidRPr="00D15FAB">
        <w:rPr>
          <w:rStyle w:val="SourceLineNumber"/>
        </w:rPr>
        <w:t xml:space="preserve"> 88.</w:t>
      </w:r>
      <w:r>
        <w:t xml:space="preserve">         player.top += MOVESPEED</w:t>
      </w:r>
    </w:p>
    <w:p w:rsidR="00894A39" w:rsidRDefault="00894A39" w:rsidP="00894A39">
      <w:pPr>
        <w:pStyle w:val="SourceCode"/>
      </w:pPr>
      <w:r w:rsidRPr="00D15FAB">
        <w:rPr>
          <w:rStyle w:val="SourceLineNumber"/>
        </w:rPr>
        <w:t xml:space="preserve"> 89.</w:t>
      </w:r>
      <w:r>
        <w:t xml:space="preserve">     if moveUp and player.top &gt; 0:</w:t>
      </w:r>
    </w:p>
    <w:p w:rsidR="00894A39" w:rsidRDefault="00894A39" w:rsidP="00894A39">
      <w:pPr>
        <w:pStyle w:val="SourceCode"/>
      </w:pPr>
      <w:r w:rsidRPr="00D15FAB">
        <w:rPr>
          <w:rStyle w:val="SourceLineNumber"/>
        </w:rPr>
        <w:t xml:space="preserve"> 90.</w:t>
      </w:r>
      <w:r>
        <w:t xml:space="preserve">         player.top -= MOVESPEED</w:t>
      </w:r>
    </w:p>
    <w:p w:rsidR="00894A39" w:rsidRDefault="00894A39" w:rsidP="00894A39">
      <w:pPr>
        <w:pStyle w:val="SourceCode"/>
      </w:pPr>
      <w:r w:rsidRPr="00D15FAB">
        <w:rPr>
          <w:rStyle w:val="SourceLineNumber"/>
        </w:rPr>
        <w:t xml:space="preserve"> 91.</w:t>
      </w:r>
      <w:r>
        <w:t xml:space="preserve">     if moveLeft and player.left &gt; 0:</w:t>
      </w:r>
    </w:p>
    <w:p w:rsidR="00894A39" w:rsidRDefault="00894A39" w:rsidP="00894A39">
      <w:pPr>
        <w:pStyle w:val="SourceCode"/>
      </w:pPr>
      <w:r w:rsidRPr="00D15FAB">
        <w:rPr>
          <w:rStyle w:val="SourceLineNumber"/>
        </w:rPr>
        <w:t xml:space="preserve"> 92.</w:t>
      </w:r>
      <w:r>
        <w:t xml:space="preserve">         player.left -= MOVESPEED</w:t>
      </w:r>
    </w:p>
    <w:p w:rsidR="00894A39" w:rsidRDefault="00894A39" w:rsidP="00894A39">
      <w:pPr>
        <w:pStyle w:val="SourceCode"/>
      </w:pPr>
      <w:r w:rsidRPr="00D15FAB">
        <w:rPr>
          <w:rStyle w:val="SourceLineNumber"/>
        </w:rPr>
        <w:t xml:space="preserve"> 93.</w:t>
      </w:r>
      <w:r>
        <w:t xml:space="preserve">     if moveRight and player.right &lt; WINDOWWIDTH:</w:t>
      </w:r>
    </w:p>
    <w:p w:rsidR="00894A39" w:rsidRDefault="00894A39" w:rsidP="00894A39">
      <w:pPr>
        <w:pStyle w:val="SourceCode"/>
      </w:pPr>
      <w:r w:rsidRPr="00D15FAB">
        <w:rPr>
          <w:rStyle w:val="SourceLineNumber"/>
        </w:rPr>
        <w:t xml:space="preserve"> 94.</w:t>
      </w:r>
      <w:r>
        <w:t xml:space="preserve">         player.right += MOVESPEED</w:t>
      </w:r>
    </w:p>
    <w:p w:rsidR="00894A39" w:rsidRDefault="00894A39" w:rsidP="00894A39">
      <w:pPr>
        <w:pStyle w:val="Body"/>
      </w:pPr>
      <w:r>
        <w:t>You’ve set the movement variables (</w:t>
      </w:r>
      <w:r w:rsidRPr="00BE6C05">
        <w:rPr>
          <w:rStyle w:val="Literal"/>
        </w:rPr>
        <w:t>moveDown</w:t>
      </w:r>
      <w:r>
        <w:t xml:space="preserve">, </w:t>
      </w:r>
      <w:r w:rsidRPr="00BE6C05">
        <w:rPr>
          <w:rStyle w:val="Literal"/>
        </w:rPr>
        <w:t>moveUp</w:t>
      </w:r>
      <w:r>
        <w:t xml:space="preserve">, </w:t>
      </w:r>
      <w:r w:rsidRPr="00BE6C05">
        <w:rPr>
          <w:rStyle w:val="Literal"/>
        </w:rPr>
        <w:t>moveLeft</w:t>
      </w:r>
      <w:r>
        <w:t xml:space="preserve">, and </w:t>
      </w:r>
      <w:r w:rsidRPr="00BE6C05">
        <w:rPr>
          <w:rStyle w:val="Literal"/>
        </w:rPr>
        <w:t>moveRight</w:t>
      </w:r>
      <w:r>
        <w:t xml:space="preserve">) to </w:t>
      </w:r>
      <w:r w:rsidRPr="00BE6C05">
        <w:rPr>
          <w:rStyle w:val="Literal"/>
        </w:rPr>
        <w:t>True</w:t>
      </w:r>
      <w:r>
        <w:t xml:space="preserve"> or </w:t>
      </w:r>
      <w:r w:rsidRPr="00BE6C05">
        <w:rPr>
          <w:rStyle w:val="Literal"/>
        </w:rPr>
        <w:t>False</w:t>
      </w:r>
      <w:r>
        <w:t xml:space="preserve"> depending on what keys the user has pressed. Now move the player’s square (which is represented by the </w:t>
      </w:r>
      <w:r w:rsidRPr="00BE6C05">
        <w:rPr>
          <w:rStyle w:val="Literal"/>
        </w:rPr>
        <w:t>pygame.Rect</w:t>
      </w:r>
      <w:r>
        <w:t xml:space="preserve"> object stored in </w:t>
      </w:r>
      <w:r w:rsidRPr="00BE6C05">
        <w:rPr>
          <w:rStyle w:val="Literal"/>
        </w:rPr>
        <w:t>player</w:t>
      </w:r>
      <w:r>
        <w:t xml:space="preserve">) by adjusting XY coordinates of </w:t>
      </w:r>
      <w:r w:rsidRPr="00BE6C05">
        <w:rPr>
          <w:rStyle w:val="Literal"/>
        </w:rPr>
        <w:t>player</w:t>
      </w:r>
      <w:r>
        <w:t>.</w:t>
      </w:r>
    </w:p>
    <w:p w:rsidR="00894A39" w:rsidRDefault="00894A39" w:rsidP="00894A39">
      <w:pPr>
        <w:pStyle w:val="Body"/>
      </w:pPr>
      <w:r>
        <w:lastRenderedPageBreak/>
        <w:t xml:space="preserve">If </w:t>
      </w:r>
      <w:r w:rsidRPr="00BE6C05">
        <w:rPr>
          <w:rStyle w:val="Literal"/>
        </w:rPr>
        <w:t>moveDown</w:t>
      </w:r>
      <w:r>
        <w:t xml:space="preserve"> is set to </w:t>
      </w:r>
      <w:r w:rsidRPr="00BE6C05">
        <w:rPr>
          <w:rStyle w:val="Literal"/>
        </w:rPr>
        <w:t>True</w:t>
      </w:r>
      <w:r>
        <w:t xml:space="preserve"> (and the bottom of the player’s square isn’t below the bottom edge of the window), then line 88 moves the player’s square down by adding </w:t>
      </w:r>
      <w:r w:rsidRPr="00BE6C05">
        <w:rPr>
          <w:rStyle w:val="Literal"/>
        </w:rPr>
        <w:t>MOVESPEED</w:t>
      </w:r>
      <w:r>
        <w:t xml:space="preserve"> to the player’s current </w:t>
      </w:r>
      <w:r w:rsidRPr="00BE6C05">
        <w:rPr>
          <w:rStyle w:val="Literal"/>
        </w:rPr>
        <w:t>top</w:t>
      </w:r>
      <w:r>
        <w:t xml:space="preserve"> attribute. Lines 89 to 94 do the same thing for the other three directions.</w:t>
      </w:r>
    </w:p>
    <w:p w:rsidR="00894A39" w:rsidRDefault="00894A39" w:rsidP="00894A39">
      <w:pPr>
        <w:pStyle w:val="Heading2"/>
      </w:pPr>
      <w:bookmarkStart w:id="5" w:name="_Toc405145187"/>
      <w:r>
        <w:t xml:space="preserve">The </w:t>
      </w:r>
      <w:r w:rsidRPr="00BE6C05">
        <w:rPr>
          <w:rStyle w:val="Literal"/>
        </w:rPr>
        <w:t>colliderect()</w:t>
      </w:r>
      <w:r>
        <w:t xml:space="preserve"> Method</w:t>
      </w:r>
      <w:bookmarkEnd w:id="5"/>
    </w:p>
    <w:p w:rsidR="00894A39" w:rsidRPr="00201291" w:rsidRDefault="00894A39" w:rsidP="00894A39">
      <w:pPr>
        <w:pStyle w:val="SourceCode"/>
        <w:rPr>
          <w:rStyle w:val="SourceCodeComment"/>
        </w:rPr>
      </w:pPr>
      <w:r>
        <w:rPr>
          <w:rStyle w:val="SourceLineNumber"/>
        </w:rPr>
        <w:t xml:space="preserve"> </w:t>
      </w:r>
      <w:r w:rsidRPr="00D15FAB">
        <w:rPr>
          <w:rStyle w:val="SourceLineNumber"/>
        </w:rPr>
        <w:t>99.</w:t>
      </w:r>
      <w:r>
        <w:t xml:space="preserve">     </w:t>
      </w:r>
      <w:r w:rsidRPr="00201291">
        <w:rPr>
          <w:rStyle w:val="SourceCodeComment"/>
        </w:rPr>
        <w:t># check if the player has intersected with any food squares.</w:t>
      </w:r>
    </w:p>
    <w:p w:rsidR="00894A39" w:rsidRDefault="00894A39" w:rsidP="00894A39">
      <w:pPr>
        <w:pStyle w:val="SourceCode"/>
      </w:pPr>
      <w:r w:rsidRPr="00D15FAB">
        <w:rPr>
          <w:rStyle w:val="SourceLineNumber"/>
        </w:rPr>
        <w:t>100.</w:t>
      </w:r>
      <w:r>
        <w:t xml:space="preserve">     for food in foods[:]:</w:t>
      </w:r>
    </w:p>
    <w:p w:rsidR="00894A39" w:rsidRDefault="00894A39" w:rsidP="00894A39">
      <w:pPr>
        <w:pStyle w:val="SourceCode"/>
      </w:pPr>
      <w:r w:rsidRPr="00D15FAB">
        <w:rPr>
          <w:rStyle w:val="SourceLineNumber"/>
        </w:rPr>
        <w:t>101.</w:t>
      </w:r>
      <w:r>
        <w:t xml:space="preserve">         if player.colliderect(food):</w:t>
      </w:r>
    </w:p>
    <w:p w:rsidR="00894A39" w:rsidRDefault="00894A39" w:rsidP="00894A39">
      <w:pPr>
        <w:pStyle w:val="SourceCode"/>
      </w:pPr>
      <w:r w:rsidRPr="00D15FAB">
        <w:rPr>
          <w:rStyle w:val="SourceLineNumber"/>
        </w:rPr>
        <w:t>102.</w:t>
      </w:r>
      <w:r>
        <w:t xml:space="preserve">             foods.remove(food)</w:t>
      </w:r>
    </w:p>
    <w:p w:rsidR="00894A39" w:rsidRDefault="00894A39" w:rsidP="00894A39">
      <w:pPr>
        <w:pStyle w:val="Body"/>
      </w:pPr>
      <w:r>
        <w:t xml:space="preserve">In the previous Collision Detection program, the </w:t>
      </w:r>
      <w:r w:rsidRPr="00E53C8C">
        <w:rPr>
          <w:rStyle w:val="Literal"/>
        </w:rPr>
        <w:t>doRectsOverlap()</w:t>
      </w:r>
      <w:r>
        <w:t xml:space="preserve"> function to check if one rectangle had collided with another. That function was incl</w:t>
      </w:r>
      <w:bookmarkStart w:id="6" w:name="_GoBack"/>
      <w:bookmarkEnd w:id="6"/>
      <w:r>
        <w:t>uded in this book so you could understand how the code behind collision detection works.</w:t>
      </w:r>
    </w:p>
    <w:p w:rsidR="00894A39" w:rsidRDefault="00894A39" w:rsidP="00894A39">
      <w:pPr>
        <w:pStyle w:val="Body"/>
      </w:pPr>
      <w:r>
        <w:t xml:space="preserve">In this program, you can use the collision detection function that comes with Pygame. The </w:t>
      </w:r>
      <w:r w:rsidRPr="00BE6C05">
        <w:rPr>
          <w:rStyle w:val="Literal"/>
        </w:rPr>
        <w:t>colliderect()</w:t>
      </w:r>
      <w:r>
        <w:t xml:space="preserve"> method for </w:t>
      </w:r>
      <w:r w:rsidRPr="00BE6C05">
        <w:rPr>
          <w:rStyle w:val="Literal"/>
        </w:rPr>
        <w:t>pygame.Rect</w:t>
      </w:r>
      <w:r>
        <w:t xml:space="preserve"> objects is passed another </w:t>
      </w:r>
      <w:r w:rsidRPr="00BE6C05">
        <w:rPr>
          <w:rStyle w:val="Literal"/>
        </w:rPr>
        <w:t>pygame.Rect</w:t>
      </w:r>
      <w:r>
        <w:t xml:space="preserve"> object as an argument and returns </w:t>
      </w:r>
      <w:r w:rsidRPr="00BE6C05">
        <w:rPr>
          <w:rStyle w:val="Literal"/>
        </w:rPr>
        <w:t>True</w:t>
      </w:r>
      <w:r>
        <w:t xml:space="preserve"> if the two rectangles collide and </w:t>
      </w:r>
      <w:r w:rsidRPr="00BE6C05">
        <w:rPr>
          <w:rStyle w:val="Literal"/>
        </w:rPr>
        <w:t>False</w:t>
      </w:r>
      <w:r>
        <w:t xml:space="preserve"> if they do not.</w:t>
      </w:r>
    </w:p>
    <w:p w:rsidR="00894A39" w:rsidRDefault="00894A39" w:rsidP="00894A39">
      <w:pPr>
        <w:pStyle w:val="SourceCode"/>
      </w:pPr>
      <w:r w:rsidRPr="00D15FAB">
        <w:rPr>
          <w:rStyle w:val="SourceLineNumber"/>
        </w:rPr>
        <w:t>110.</w:t>
      </w:r>
      <w:r>
        <w:t xml:space="preserve">     mainClock.tick(40)</w:t>
      </w:r>
    </w:p>
    <w:p w:rsidR="00894A39" w:rsidRDefault="00894A39" w:rsidP="00894A39">
      <w:pPr>
        <w:pStyle w:val="Body"/>
      </w:pPr>
      <w:r>
        <w:t>The rest of the code is similar to the code in the Input and Collision Detection programs.</w:t>
      </w:r>
    </w:p>
    <w:p w:rsidR="00894A39" w:rsidRDefault="00894A39" w:rsidP="00894A39">
      <w:pPr>
        <w:pStyle w:val="Non-TOCHeading3"/>
      </w:pPr>
      <w:r>
        <w:t>Summary</w:t>
      </w:r>
    </w:p>
    <w:p w:rsidR="00894A39" w:rsidRDefault="00894A39" w:rsidP="00894A39">
      <w:pPr>
        <w:pStyle w:val="Body"/>
      </w:pPr>
      <w:r>
        <w:t xml:space="preserve">This chapter introduced the concept of collision detection, which is in many graphical games. Detecting collisions between two rectangles is easy: check if the four corners of either rectangle are within the other rectangle. This is such a common thing to check for that Pygame provides its own collision detection method named </w:t>
      </w:r>
      <w:r w:rsidRPr="00BE6C05">
        <w:rPr>
          <w:rStyle w:val="Literal"/>
        </w:rPr>
        <w:t>colliderect()</w:t>
      </w:r>
      <w:r>
        <w:t xml:space="preserve"> for </w:t>
      </w:r>
      <w:r w:rsidRPr="00BE6C05">
        <w:rPr>
          <w:rStyle w:val="Literal"/>
        </w:rPr>
        <w:t>pygame.Rect</w:t>
      </w:r>
      <w:r>
        <w:t xml:space="preserve"> objects.</w:t>
      </w:r>
    </w:p>
    <w:p w:rsidR="00894A39" w:rsidRDefault="00894A39" w:rsidP="00894A39">
      <w:pPr>
        <w:pStyle w:val="Body"/>
      </w:pPr>
      <w:r>
        <w:t>The first several games in this book were text-based. The program output was text printed to the screen and the input was text typed by the user on the keyboard. But graphical programs can accept keyboard and mouse inputs.</w:t>
      </w:r>
    </w:p>
    <w:p w:rsidR="00FC353F" w:rsidRDefault="00FC353F" w:rsidP="00894A39">
      <w:pPr>
        <w:pStyle w:val="Body"/>
      </w:pPr>
      <w:r>
        <w:t xml:space="preserve">Furthermore, these programs can respond to single keystrokes when the user pushes down or lets up a single key. The user doesn’t have to type in an entire response and press </w:t>
      </w:r>
      <w:r w:rsidRPr="00ED783B">
        <w:rPr>
          <w:rStyle w:val="Keycap"/>
        </w:rPr>
        <w:t>enter</w:t>
      </w:r>
      <w:r>
        <w:t>. This allows for immediate feedback and much more interactive games.</w:t>
      </w:r>
    </w:p>
    <w:sectPr w:rsidR="00FC353F" w:rsidSect="00FC353F">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19B9" w:rsidRDefault="000D19B9">
      <w:pPr>
        <w:spacing w:after="0" w:line="240" w:lineRule="auto"/>
      </w:pPr>
      <w:r>
        <w:separator/>
      </w:r>
    </w:p>
  </w:endnote>
  <w:endnote w:type="continuationSeparator" w:id="0">
    <w:p w:rsidR="000D19B9" w:rsidRDefault="000D1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19B9" w:rsidRDefault="000D19B9">
      <w:pPr>
        <w:spacing w:after="0" w:line="240" w:lineRule="auto"/>
      </w:pPr>
      <w:r>
        <w:separator/>
      </w:r>
    </w:p>
  </w:footnote>
  <w:footnote w:type="continuationSeparator" w:id="0">
    <w:p w:rsidR="000D19B9" w:rsidRDefault="000D19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B75C57"/>
    <w:multiLevelType w:val="hybridMultilevel"/>
    <w:tmpl w:val="9B405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3D5E6DBA"/>
    <w:multiLevelType w:val="hybridMultilevel"/>
    <w:tmpl w:val="704CA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94A39"/>
    <w:rsid w:val="000D19B9"/>
    <w:rsid w:val="000F0CDA"/>
    <w:rsid w:val="003E21EC"/>
    <w:rsid w:val="005640F3"/>
    <w:rsid w:val="005C32C0"/>
    <w:rsid w:val="00894A39"/>
    <w:rsid w:val="00AD4AE0"/>
    <w:rsid w:val="00D055C8"/>
    <w:rsid w:val="00E25070"/>
    <w:rsid w:val="00FC3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94A39"/>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894A39"/>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894A39"/>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A39"/>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894A39"/>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894A39"/>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894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A39"/>
    <w:rPr>
      <w:rFonts w:ascii="Tahoma" w:hAnsi="Tahoma" w:cs="Tahoma"/>
      <w:sz w:val="16"/>
      <w:szCs w:val="16"/>
    </w:rPr>
  </w:style>
  <w:style w:type="character" w:customStyle="1" w:styleId="Definition">
    <w:name w:val="Definition"/>
    <w:basedOn w:val="DefaultParagraphFont"/>
    <w:uiPriority w:val="1"/>
    <w:qFormat/>
    <w:rsid w:val="00894A39"/>
    <w:rPr>
      <w:rFonts w:asciiTheme="minorHAnsi" w:hAnsiTheme="minorHAnsi"/>
      <w:b/>
      <w:sz w:val="22"/>
    </w:rPr>
  </w:style>
  <w:style w:type="paragraph" w:styleId="NoSpacing">
    <w:name w:val="No Spacing"/>
    <w:link w:val="NoSpacingChar"/>
    <w:uiPriority w:val="1"/>
    <w:qFormat/>
    <w:rsid w:val="00894A39"/>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894A39"/>
    <w:rPr>
      <w:rFonts w:ascii="Times New Roman" w:hAnsi="Times New Roman"/>
    </w:rPr>
  </w:style>
  <w:style w:type="character" w:customStyle="1" w:styleId="URL">
    <w:name w:val="URL"/>
    <w:basedOn w:val="DefaultParagraphFont"/>
    <w:uiPriority w:val="1"/>
    <w:qFormat/>
    <w:rsid w:val="00894A39"/>
    <w:rPr>
      <w:u w:val="dotted"/>
    </w:rPr>
  </w:style>
  <w:style w:type="character" w:customStyle="1" w:styleId="Literal">
    <w:name w:val="Literal"/>
    <w:basedOn w:val="DefaultParagraphFont"/>
    <w:uiPriority w:val="1"/>
    <w:qFormat/>
    <w:rsid w:val="00894A39"/>
    <w:rPr>
      <w:rFonts w:ascii="Lucida Sans Typewriter" w:hAnsi="Lucida Sans Typewriter"/>
      <w:sz w:val="18"/>
    </w:rPr>
  </w:style>
  <w:style w:type="paragraph" w:styleId="ListParagraph">
    <w:name w:val="List Paragraph"/>
    <w:basedOn w:val="Normal"/>
    <w:uiPriority w:val="34"/>
    <w:qFormat/>
    <w:rsid w:val="00894A39"/>
    <w:pPr>
      <w:ind w:left="720"/>
      <w:contextualSpacing/>
    </w:pPr>
    <w:rPr>
      <w:rFonts w:ascii="Times New Roman" w:hAnsi="Times New Roman"/>
    </w:rPr>
  </w:style>
  <w:style w:type="paragraph" w:customStyle="1" w:styleId="TopicsCoveredbox">
    <w:name w:val="Topics Covered box"/>
    <w:basedOn w:val="Normal"/>
    <w:qFormat/>
    <w:rsid w:val="00894A39"/>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894A39"/>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894A39"/>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894A39"/>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894A39"/>
    <w:rPr>
      <w:b/>
      <w:color w:val="1F497D" w:themeColor="text2"/>
    </w:rPr>
  </w:style>
  <w:style w:type="character" w:styleId="Emphasis">
    <w:name w:val="Emphasis"/>
    <w:basedOn w:val="DefaultParagraphFont"/>
    <w:uiPriority w:val="20"/>
    <w:qFormat/>
    <w:rsid w:val="00894A39"/>
    <w:rPr>
      <w:i/>
      <w:iCs/>
    </w:rPr>
  </w:style>
  <w:style w:type="character" w:styleId="Strong">
    <w:name w:val="Strong"/>
    <w:basedOn w:val="DefaultParagraphFont"/>
    <w:uiPriority w:val="22"/>
    <w:qFormat/>
    <w:rsid w:val="00894A39"/>
    <w:rPr>
      <w:b/>
      <w:bCs/>
    </w:rPr>
  </w:style>
  <w:style w:type="table" w:styleId="TableGrid">
    <w:name w:val="Table Grid"/>
    <w:basedOn w:val="TableNormal"/>
    <w:uiPriority w:val="59"/>
    <w:rsid w:val="00894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894A39"/>
    <w:rPr>
      <w:color w:val="7F7F7F" w:themeColor="text1" w:themeTint="80"/>
    </w:rPr>
  </w:style>
  <w:style w:type="character" w:customStyle="1" w:styleId="SourceCodeComment">
    <w:name w:val="Source Code Comment"/>
    <w:basedOn w:val="DefaultParagraphFont"/>
    <w:uiPriority w:val="1"/>
    <w:qFormat/>
    <w:rsid w:val="00894A39"/>
    <w:rPr>
      <w:color w:val="7F7F7F" w:themeColor="text1" w:themeTint="80"/>
    </w:rPr>
  </w:style>
  <w:style w:type="paragraph" w:styleId="Caption">
    <w:name w:val="caption"/>
    <w:basedOn w:val="Normal"/>
    <w:next w:val="Normal"/>
    <w:uiPriority w:val="35"/>
    <w:unhideWhenUsed/>
    <w:qFormat/>
    <w:rsid w:val="00894A39"/>
    <w:pPr>
      <w:spacing w:line="240" w:lineRule="auto"/>
      <w:jc w:val="center"/>
    </w:pPr>
    <w:rPr>
      <w:bCs/>
      <w:szCs w:val="18"/>
    </w:rPr>
  </w:style>
  <w:style w:type="paragraph" w:styleId="TOCHeading">
    <w:name w:val="TOC Heading"/>
    <w:basedOn w:val="Heading1"/>
    <w:next w:val="Normal"/>
    <w:uiPriority w:val="39"/>
    <w:unhideWhenUsed/>
    <w:qFormat/>
    <w:rsid w:val="00894A39"/>
    <w:pPr>
      <w:outlineLvl w:val="9"/>
    </w:pPr>
    <w:rPr>
      <w:lang w:eastAsia="ja-JP"/>
    </w:rPr>
  </w:style>
  <w:style w:type="paragraph" w:styleId="TOC1">
    <w:name w:val="toc 1"/>
    <w:basedOn w:val="Normal"/>
    <w:next w:val="Normal"/>
    <w:autoRedefine/>
    <w:uiPriority w:val="39"/>
    <w:unhideWhenUsed/>
    <w:qFormat/>
    <w:rsid w:val="00894A39"/>
    <w:pPr>
      <w:spacing w:after="100"/>
    </w:pPr>
    <w:rPr>
      <w:rFonts w:ascii="Times New Roman" w:hAnsi="Times New Roman"/>
    </w:rPr>
  </w:style>
  <w:style w:type="paragraph" w:styleId="TOC2">
    <w:name w:val="toc 2"/>
    <w:basedOn w:val="Normal"/>
    <w:next w:val="Normal"/>
    <w:autoRedefine/>
    <w:uiPriority w:val="39"/>
    <w:unhideWhenUsed/>
    <w:qFormat/>
    <w:rsid w:val="00894A39"/>
    <w:pPr>
      <w:spacing w:after="100"/>
      <w:ind w:left="220"/>
    </w:pPr>
    <w:rPr>
      <w:rFonts w:ascii="Times New Roman" w:hAnsi="Times New Roman"/>
    </w:rPr>
  </w:style>
  <w:style w:type="paragraph" w:styleId="TOC3">
    <w:name w:val="toc 3"/>
    <w:basedOn w:val="Normal"/>
    <w:next w:val="Normal"/>
    <w:autoRedefine/>
    <w:uiPriority w:val="39"/>
    <w:unhideWhenUsed/>
    <w:qFormat/>
    <w:rsid w:val="00894A39"/>
    <w:pPr>
      <w:spacing w:after="100"/>
      <w:ind w:left="440"/>
    </w:pPr>
    <w:rPr>
      <w:rFonts w:ascii="Times New Roman" w:hAnsi="Times New Roman"/>
    </w:rPr>
  </w:style>
  <w:style w:type="character" w:styleId="Hyperlink">
    <w:name w:val="Hyperlink"/>
    <w:basedOn w:val="DefaultParagraphFont"/>
    <w:uiPriority w:val="99"/>
    <w:unhideWhenUsed/>
    <w:rsid w:val="00894A39"/>
    <w:rPr>
      <w:color w:val="0000FF" w:themeColor="hyperlink"/>
      <w:u w:val="single"/>
    </w:rPr>
  </w:style>
  <w:style w:type="paragraph" w:styleId="Header">
    <w:name w:val="header"/>
    <w:basedOn w:val="Normal"/>
    <w:link w:val="HeaderChar"/>
    <w:uiPriority w:val="99"/>
    <w:unhideWhenUsed/>
    <w:rsid w:val="00894A39"/>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894A39"/>
    <w:rPr>
      <w:rFonts w:ascii="Times New Roman" w:hAnsi="Times New Roman"/>
    </w:rPr>
  </w:style>
  <w:style w:type="paragraph" w:styleId="Footer">
    <w:name w:val="footer"/>
    <w:basedOn w:val="Normal"/>
    <w:link w:val="FooterChar"/>
    <w:uiPriority w:val="99"/>
    <w:unhideWhenUsed/>
    <w:rsid w:val="00894A39"/>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894A39"/>
    <w:rPr>
      <w:rFonts w:ascii="Times New Roman" w:hAnsi="Times New Roman"/>
    </w:rPr>
  </w:style>
  <w:style w:type="paragraph" w:customStyle="1" w:styleId="TableHeading">
    <w:name w:val="Table Heading"/>
    <w:basedOn w:val="Normal"/>
    <w:rsid w:val="00894A39"/>
    <w:pPr>
      <w:spacing w:after="0" w:line="240" w:lineRule="auto"/>
      <w:jc w:val="center"/>
    </w:pPr>
    <w:rPr>
      <w:b/>
    </w:rPr>
  </w:style>
  <w:style w:type="paragraph" w:customStyle="1" w:styleId="TableListing">
    <w:name w:val="Table Listing"/>
    <w:basedOn w:val="Normal"/>
    <w:qFormat/>
    <w:rsid w:val="00894A39"/>
    <w:pPr>
      <w:spacing w:after="0" w:line="240" w:lineRule="auto"/>
      <w:jc w:val="center"/>
    </w:pPr>
  </w:style>
  <w:style w:type="paragraph" w:customStyle="1" w:styleId="ImportantNote">
    <w:name w:val="Important Note"/>
    <w:basedOn w:val="Body"/>
    <w:qFormat/>
    <w:rsid w:val="00894A39"/>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894A39"/>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894A39"/>
    <w:pPr>
      <w:spacing w:after="100"/>
      <w:ind w:left="660"/>
    </w:pPr>
    <w:rPr>
      <w:rFonts w:eastAsiaTheme="minorEastAsia"/>
    </w:rPr>
  </w:style>
  <w:style w:type="character" w:customStyle="1" w:styleId="StrongBoxed">
    <w:name w:val="Strong &amp; Boxed"/>
    <w:basedOn w:val="Strong"/>
    <w:uiPriority w:val="1"/>
    <w:qFormat/>
    <w:rsid w:val="00894A39"/>
    <w:rPr>
      <w:b/>
      <w:bCs/>
      <w:bdr w:val="single" w:sz="4" w:space="0" w:color="auto"/>
    </w:rPr>
  </w:style>
  <w:style w:type="paragraph" w:styleId="Title">
    <w:name w:val="Title"/>
    <w:basedOn w:val="Normal"/>
    <w:next w:val="Normal"/>
    <w:link w:val="TitleChar"/>
    <w:uiPriority w:val="10"/>
    <w:qFormat/>
    <w:rsid w:val="00894A39"/>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894A39"/>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894A39"/>
    <w:pPr>
      <w:spacing w:after="0" w:line="240" w:lineRule="auto"/>
    </w:pPr>
    <w:rPr>
      <w:rFonts w:ascii="Franklin Gothic Demi" w:hAnsi="Franklin Gothic Demi"/>
      <w:sz w:val="52"/>
      <w:szCs w:val="52"/>
    </w:rPr>
  </w:style>
  <w:style w:type="paragraph" w:customStyle="1" w:styleId="Body">
    <w:name w:val="Body"/>
    <w:basedOn w:val="Normal"/>
    <w:qFormat/>
    <w:rsid w:val="00894A39"/>
    <w:pPr>
      <w:spacing w:after="160"/>
    </w:pPr>
    <w:rPr>
      <w:rFonts w:ascii="Times New Roman" w:hAnsi="Times New Roman"/>
    </w:rPr>
  </w:style>
  <w:style w:type="paragraph" w:customStyle="1" w:styleId="BodyFirst">
    <w:name w:val="Body First"/>
    <w:basedOn w:val="Body"/>
    <w:qFormat/>
    <w:rsid w:val="00894A39"/>
    <w:pPr>
      <w:spacing w:after="0"/>
    </w:pPr>
  </w:style>
  <w:style w:type="paragraph" w:styleId="TOC5">
    <w:name w:val="toc 5"/>
    <w:basedOn w:val="Normal"/>
    <w:next w:val="Normal"/>
    <w:autoRedefine/>
    <w:uiPriority w:val="39"/>
    <w:unhideWhenUsed/>
    <w:rsid w:val="00894A39"/>
    <w:pPr>
      <w:spacing w:after="100"/>
      <w:ind w:left="880"/>
    </w:pPr>
    <w:rPr>
      <w:rFonts w:eastAsiaTheme="minorEastAsia"/>
    </w:rPr>
  </w:style>
  <w:style w:type="paragraph" w:styleId="TOC6">
    <w:name w:val="toc 6"/>
    <w:basedOn w:val="Normal"/>
    <w:next w:val="Normal"/>
    <w:autoRedefine/>
    <w:uiPriority w:val="39"/>
    <w:unhideWhenUsed/>
    <w:rsid w:val="00894A39"/>
    <w:pPr>
      <w:spacing w:after="100"/>
      <w:ind w:left="1100"/>
    </w:pPr>
    <w:rPr>
      <w:rFonts w:eastAsiaTheme="minorEastAsia"/>
    </w:rPr>
  </w:style>
  <w:style w:type="paragraph" w:styleId="TOC7">
    <w:name w:val="toc 7"/>
    <w:basedOn w:val="Normal"/>
    <w:next w:val="Normal"/>
    <w:autoRedefine/>
    <w:uiPriority w:val="39"/>
    <w:unhideWhenUsed/>
    <w:rsid w:val="00894A39"/>
    <w:pPr>
      <w:spacing w:after="100"/>
      <w:ind w:left="1320"/>
    </w:pPr>
    <w:rPr>
      <w:rFonts w:eastAsiaTheme="minorEastAsia"/>
    </w:rPr>
  </w:style>
  <w:style w:type="paragraph" w:styleId="TOC8">
    <w:name w:val="toc 8"/>
    <w:basedOn w:val="Normal"/>
    <w:next w:val="Normal"/>
    <w:autoRedefine/>
    <w:uiPriority w:val="39"/>
    <w:unhideWhenUsed/>
    <w:rsid w:val="00894A39"/>
    <w:pPr>
      <w:spacing w:after="100"/>
      <w:ind w:left="1540"/>
    </w:pPr>
    <w:rPr>
      <w:rFonts w:eastAsiaTheme="minorEastAsia"/>
    </w:rPr>
  </w:style>
  <w:style w:type="paragraph" w:styleId="TOC9">
    <w:name w:val="toc 9"/>
    <w:basedOn w:val="Normal"/>
    <w:next w:val="Normal"/>
    <w:autoRedefine/>
    <w:uiPriority w:val="39"/>
    <w:unhideWhenUsed/>
    <w:rsid w:val="00894A39"/>
    <w:pPr>
      <w:spacing w:after="100"/>
      <w:ind w:left="1760"/>
    </w:pPr>
    <w:rPr>
      <w:rFonts w:eastAsiaTheme="minorEastAsia"/>
    </w:rPr>
  </w:style>
  <w:style w:type="character" w:customStyle="1" w:styleId="Keycap">
    <w:name w:val="Keycap"/>
    <w:basedOn w:val="DefaultParagraphFont"/>
    <w:rsid w:val="00894A39"/>
    <w:rPr>
      <w:smallCaps/>
      <w:color w:val="0000FF"/>
    </w:rPr>
  </w:style>
  <w:style w:type="character" w:customStyle="1" w:styleId="FigureImageBorder">
    <w:name w:val="Figure Image Border"/>
    <w:basedOn w:val="DefaultParagraphFont"/>
    <w:uiPriority w:val="1"/>
    <w:qFormat/>
    <w:rsid w:val="00894A39"/>
    <w:rPr>
      <w:noProof/>
      <w:bdr w:val="single" w:sz="4" w:space="0" w:color="auto"/>
    </w:rPr>
  </w:style>
  <w:style w:type="paragraph" w:customStyle="1" w:styleId="SourceCodeFilename">
    <w:name w:val="Source Code Filename"/>
    <w:basedOn w:val="SourceCode"/>
    <w:qFormat/>
    <w:rsid w:val="00894A39"/>
    <w:pPr>
      <w:spacing w:after="0"/>
      <w:jc w:val="right"/>
    </w:pPr>
    <w:rPr>
      <w:sz w:val="24"/>
    </w:rPr>
  </w:style>
  <w:style w:type="paragraph" w:customStyle="1" w:styleId="Non-TOCHeading3">
    <w:name w:val="Non-TOC Heading 3"/>
    <w:next w:val="Body"/>
    <w:qFormat/>
    <w:rsid w:val="00894A39"/>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94A39"/>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894A39"/>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894A39"/>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A39"/>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894A39"/>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894A39"/>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894A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A39"/>
    <w:rPr>
      <w:rFonts w:ascii="Tahoma" w:hAnsi="Tahoma" w:cs="Tahoma"/>
      <w:sz w:val="16"/>
      <w:szCs w:val="16"/>
    </w:rPr>
  </w:style>
  <w:style w:type="character" w:customStyle="1" w:styleId="Definition">
    <w:name w:val="Definition"/>
    <w:basedOn w:val="DefaultParagraphFont"/>
    <w:uiPriority w:val="1"/>
    <w:qFormat/>
    <w:rsid w:val="00894A39"/>
    <w:rPr>
      <w:rFonts w:asciiTheme="minorHAnsi" w:hAnsiTheme="minorHAnsi"/>
      <w:b/>
      <w:sz w:val="22"/>
    </w:rPr>
  </w:style>
  <w:style w:type="paragraph" w:styleId="NoSpacing">
    <w:name w:val="No Spacing"/>
    <w:link w:val="NoSpacingChar"/>
    <w:uiPriority w:val="1"/>
    <w:qFormat/>
    <w:rsid w:val="00894A39"/>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894A39"/>
    <w:rPr>
      <w:rFonts w:ascii="Times New Roman" w:hAnsi="Times New Roman"/>
    </w:rPr>
  </w:style>
  <w:style w:type="character" w:customStyle="1" w:styleId="URL">
    <w:name w:val="URL"/>
    <w:basedOn w:val="DefaultParagraphFont"/>
    <w:uiPriority w:val="1"/>
    <w:qFormat/>
    <w:rsid w:val="00894A39"/>
    <w:rPr>
      <w:u w:val="dotted"/>
    </w:rPr>
  </w:style>
  <w:style w:type="character" w:customStyle="1" w:styleId="Literal">
    <w:name w:val="Literal"/>
    <w:basedOn w:val="DefaultParagraphFont"/>
    <w:uiPriority w:val="1"/>
    <w:qFormat/>
    <w:rsid w:val="00894A39"/>
    <w:rPr>
      <w:rFonts w:ascii="Lucida Sans Typewriter" w:hAnsi="Lucida Sans Typewriter"/>
      <w:sz w:val="18"/>
    </w:rPr>
  </w:style>
  <w:style w:type="paragraph" w:styleId="ListParagraph">
    <w:name w:val="List Paragraph"/>
    <w:basedOn w:val="Normal"/>
    <w:uiPriority w:val="34"/>
    <w:qFormat/>
    <w:rsid w:val="00894A39"/>
    <w:pPr>
      <w:ind w:left="720"/>
      <w:contextualSpacing/>
    </w:pPr>
    <w:rPr>
      <w:rFonts w:ascii="Times New Roman" w:hAnsi="Times New Roman"/>
    </w:rPr>
  </w:style>
  <w:style w:type="paragraph" w:customStyle="1" w:styleId="TopicsCoveredbox">
    <w:name w:val="Topics Covered box"/>
    <w:basedOn w:val="Normal"/>
    <w:qFormat/>
    <w:rsid w:val="00894A39"/>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894A39"/>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894A39"/>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894A39"/>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894A39"/>
    <w:rPr>
      <w:b/>
      <w:color w:val="1F497D" w:themeColor="text2"/>
    </w:rPr>
  </w:style>
  <w:style w:type="character" w:styleId="Emphasis">
    <w:name w:val="Emphasis"/>
    <w:basedOn w:val="DefaultParagraphFont"/>
    <w:uiPriority w:val="20"/>
    <w:qFormat/>
    <w:rsid w:val="00894A39"/>
    <w:rPr>
      <w:i/>
      <w:iCs/>
    </w:rPr>
  </w:style>
  <w:style w:type="character" w:styleId="Strong">
    <w:name w:val="Strong"/>
    <w:basedOn w:val="DefaultParagraphFont"/>
    <w:uiPriority w:val="22"/>
    <w:qFormat/>
    <w:rsid w:val="00894A39"/>
    <w:rPr>
      <w:b/>
      <w:bCs/>
    </w:rPr>
  </w:style>
  <w:style w:type="table" w:styleId="TableGrid">
    <w:name w:val="Table Grid"/>
    <w:basedOn w:val="TableNormal"/>
    <w:uiPriority w:val="59"/>
    <w:rsid w:val="00894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894A39"/>
    <w:rPr>
      <w:color w:val="7F7F7F" w:themeColor="text1" w:themeTint="80"/>
    </w:rPr>
  </w:style>
  <w:style w:type="character" w:customStyle="1" w:styleId="SourceCodeComment">
    <w:name w:val="Source Code Comment"/>
    <w:basedOn w:val="DefaultParagraphFont"/>
    <w:uiPriority w:val="1"/>
    <w:qFormat/>
    <w:rsid w:val="00894A39"/>
    <w:rPr>
      <w:color w:val="7F7F7F" w:themeColor="text1" w:themeTint="80"/>
    </w:rPr>
  </w:style>
  <w:style w:type="paragraph" w:styleId="Caption">
    <w:name w:val="caption"/>
    <w:basedOn w:val="Normal"/>
    <w:next w:val="Normal"/>
    <w:uiPriority w:val="35"/>
    <w:unhideWhenUsed/>
    <w:qFormat/>
    <w:rsid w:val="00894A39"/>
    <w:pPr>
      <w:spacing w:line="240" w:lineRule="auto"/>
      <w:jc w:val="center"/>
    </w:pPr>
    <w:rPr>
      <w:bCs/>
      <w:szCs w:val="18"/>
    </w:rPr>
  </w:style>
  <w:style w:type="paragraph" w:styleId="TOCHeading">
    <w:name w:val="TOC Heading"/>
    <w:basedOn w:val="Heading1"/>
    <w:next w:val="Normal"/>
    <w:uiPriority w:val="39"/>
    <w:unhideWhenUsed/>
    <w:qFormat/>
    <w:rsid w:val="00894A39"/>
    <w:pPr>
      <w:outlineLvl w:val="9"/>
    </w:pPr>
    <w:rPr>
      <w:lang w:eastAsia="ja-JP"/>
    </w:rPr>
  </w:style>
  <w:style w:type="paragraph" w:styleId="TOC1">
    <w:name w:val="toc 1"/>
    <w:basedOn w:val="Normal"/>
    <w:next w:val="Normal"/>
    <w:autoRedefine/>
    <w:uiPriority w:val="39"/>
    <w:unhideWhenUsed/>
    <w:qFormat/>
    <w:rsid w:val="00894A39"/>
    <w:pPr>
      <w:spacing w:after="100"/>
    </w:pPr>
    <w:rPr>
      <w:rFonts w:ascii="Times New Roman" w:hAnsi="Times New Roman"/>
    </w:rPr>
  </w:style>
  <w:style w:type="paragraph" w:styleId="TOC2">
    <w:name w:val="toc 2"/>
    <w:basedOn w:val="Normal"/>
    <w:next w:val="Normal"/>
    <w:autoRedefine/>
    <w:uiPriority w:val="39"/>
    <w:unhideWhenUsed/>
    <w:qFormat/>
    <w:rsid w:val="00894A39"/>
    <w:pPr>
      <w:spacing w:after="100"/>
      <w:ind w:left="220"/>
    </w:pPr>
    <w:rPr>
      <w:rFonts w:ascii="Times New Roman" w:hAnsi="Times New Roman"/>
    </w:rPr>
  </w:style>
  <w:style w:type="paragraph" w:styleId="TOC3">
    <w:name w:val="toc 3"/>
    <w:basedOn w:val="Normal"/>
    <w:next w:val="Normal"/>
    <w:autoRedefine/>
    <w:uiPriority w:val="39"/>
    <w:unhideWhenUsed/>
    <w:qFormat/>
    <w:rsid w:val="00894A39"/>
    <w:pPr>
      <w:spacing w:after="100"/>
      <w:ind w:left="440"/>
    </w:pPr>
    <w:rPr>
      <w:rFonts w:ascii="Times New Roman" w:hAnsi="Times New Roman"/>
    </w:rPr>
  </w:style>
  <w:style w:type="character" w:styleId="Hyperlink">
    <w:name w:val="Hyperlink"/>
    <w:basedOn w:val="DefaultParagraphFont"/>
    <w:uiPriority w:val="99"/>
    <w:unhideWhenUsed/>
    <w:rsid w:val="00894A39"/>
    <w:rPr>
      <w:color w:val="0000FF" w:themeColor="hyperlink"/>
      <w:u w:val="single"/>
    </w:rPr>
  </w:style>
  <w:style w:type="paragraph" w:styleId="Header">
    <w:name w:val="header"/>
    <w:basedOn w:val="Normal"/>
    <w:link w:val="HeaderChar"/>
    <w:uiPriority w:val="99"/>
    <w:unhideWhenUsed/>
    <w:rsid w:val="00894A39"/>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894A39"/>
    <w:rPr>
      <w:rFonts w:ascii="Times New Roman" w:hAnsi="Times New Roman"/>
    </w:rPr>
  </w:style>
  <w:style w:type="paragraph" w:styleId="Footer">
    <w:name w:val="footer"/>
    <w:basedOn w:val="Normal"/>
    <w:link w:val="FooterChar"/>
    <w:uiPriority w:val="99"/>
    <w:unhideWhenUsed/>
    <w:rsid w:val="00894A39"/>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894A39"/>
    <w:rPr>
      <w:rFonts w:ascii="Times New Roman" w:hAnsi="Times New Roman"/>
    </w:rPr>
  </w:style>
  <w:style w:type="paragraph" w:customStyle="1" w:styleId="TableHeading">
    <w:name w:val="Table Heading"/>
    <w:basedOn w:val="Normal"/>
    <w:rsid w:val="00894A39"/>
    <w:pPr>
      <w:spacing w:after="0" w:line="240" w:lineRule="auto"/>
      <w:jc w:val="center"/>
    </w:pPr>
    <w:rPr>
      <w:b/>
    </w:rPr>
  </w:style>
  <w:style w:type="paragraph" w:customStyle="1" w:styleId="TableListing">
    <w:name w:val="Table Listing"/>
    <w:basedOn w:val="Normal"/>
    <w:qFormat/>
    <w:rsid w:val="00894A39"/>
    <w:pPr>
      <w:spacing w:after="0" w:line="240" w:lineRule="auto"/>
      <w:jc w:val="center"/>
    </w:pPr>
  </w:style>
  <w:style w:type="paragraph" w:customStyle="1" w:styleId="ImportantNote">
    <w:name w:val="Important Note"/>
    <w:basedOn w:val="Body"/>
    <w:qFormat/>
    <w:rsid w:val="00894A39"/>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894A39"/>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894A39"/>
    <w:pPr>
      <w:spacing w:after="100"/>
      <w:ind w:left="660"/>
    </w:pPr>
    <w:rPr>
      <w:rFonts w:eastAsiaTheme="minorEastAsia"/>
    </w:rPr>
  </w:style>
  <w:style w:type="character" w:customStyle="1" w:styleId="StrongBoxed">
    <w:name w:val="Strong &amp; Boxed"/>
    <w:basedOn w:val="Strong"/>
    <w:uiPriority w:val="1"/>
    <w:qFormat/>
    <w:rsid w:val="00894A39"/>
    <w:rPr>
      <w:b/>
      <w:bCs/>
      <w:bdr w:val="single" w:sz="4" w:space="0" w:color="auto"/>
    </w:rPr>
  </w:style>
  <w:style w:type="paragraph" w:styleId="Title">
    <w:name w:val="Title"/>
    <w:basedOn w:val="Normal"/>
    <w:next w:val="Normal"/>
    <w:link w:val="TitleChar"/>
    <w:uiPriority w:val="10"/>
    <w:qFormat/>
    <w:rsid w:val="00894A39"/>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894A39"/>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894A39"/>
    <w:pPr>
      <w:spacing w:after="0" w:line="240" w:lineRule="auto"/>
    </w:pPr>
    <w:rPr>
      <w:rFonts w:ascii="Franklin Gothic Demi" w:hAnsi="Franklin Gothic Demi"/>
      <w:sz w:val="52"/>
      <w:szCs w:val="52"/>
    </w:rPr>
  </w:style>
  <w:style w:type="paragraph" w:customStyle="1" w:styleId="Body">
    <w:name w:val="Body"/>
    <w:basedOn w:val="Normal"/>
    <w:qFormat/>
    <w:rsid w:val="00894A39"/>
    <w:pPr>
      <w:spacing w:after="160"/>
    </w:pPr>
    <w:rPr>
      <w:rFonts w:ascii="Times New Roman" w:hAnsi="Times New Roman"/>
    </w:rPr>
  </w:style>
  <w:style w:type="paragraph" w:customStyle="1" w:styleId="BodyFirst">
    <w:name w:val="Body First"/>
    <w:basedOn w:val="Body"/>
    <w:qFormat/>
    <w:rsid w:val="00894A39"/>
    <w:pPr>
      <w:spacing w:after="0"/>
    </w:pPr>
  </w:style>
  <w:style w:type="paragraph" w:styleId="TOC5">
    <w:name w:val="toc 5"/>
    <w:basedOn w:val="Normal"/>
    <w:next w:val="Normal"/>
    <w:autoRedefine/>
    <w:uiPriority w:val="39"/>
    <w:unhideWhenUsed/>
    <w:rsid w:val="00894A39"/>
    <w:pPr>
      <w:spacing w:after="100"/>
      <w:ind w:left="880"/>
    </w:pPr>
    <w:rPr>
      <w:rFonts w:eastAsiaTheme="minorEastAsia"/>
    </w:rPr>
  </w:style>
  <w:style w:type="paragraph" w:styleId="TOC6">
    <w:name w:val="toc 6"/>
    <w:basedOn w:val="Normal"/>
    <w:next w:val="Normal"/>
    <w:autoRedefine/>
    <w:uiPriority w:val="39"/>
    <w:unhideWhenUsed/>
    <w:rsid w:val="00894A39"/>
    <w:pPr>
      <w:spacing w:after="100"/>
      <w:ind w:left="1100"/>
    </w:pPr>
    <w:rPr>
      <w:rFonts w:eastAsiaTheme="minorEastAsia"/>
    </w:rPr>
  </w:style>
  <w:style w:type="paragraph" w:styleId="TOC7">
    <w:name w:val="toc 7"/>
    <w:basedOn w:val="Normal"/>
    <w:next w:val="Normal"/>
    <w:autoRedefine/>
    <w:uiPriority w:val="39"/>
    <w:unhideWhenUsed/>
    <w:rsid w:val="00894A39"/>
    <w:pPr>
      <w:spacing w:after="100"/>
      <w:ind w:left="1320"/>
    </w:pPr>
    <w:rPr>
      <w:rFonts w:eastAsiaTheme="minorEastAsia"/>
    </w:rPr>
  </w:style>
  <w:style w:type="paragraph" w:styleId="TOC8">
    <w:name w:val="toc 8"/>
    <w:basedOn w:val="Normal"/>
    <w:next w:val="Normal"/>
    <w:autoRedefine/>
    <w:uiPriority w:val="39"/>
    <w:unhideWhenUsed/>
    <w:rsid w:val="00894A39"/>
    <w:pPr>
      <w:spacing w:after="100"/>
      <w:ind w:left="1540"/>
    </w:pPr>
    <w:rPr>
      <w:rFonts w:eastAsiaTheme="minorEastAsia"/>
    </w:rPr>
  </w:style>
  <w:style w:type="paragraph" w:styleId="TOC9">
    <w:name w:val="toc 9"/>
    <w:basedOn w:val="Normal"/>
    <w:next w:val="Normal"/>
    <w:autoRedefine/>
    <w:uiPriority w:val="39"/>
    <w:unhideWhenUsed/>
    <w:rsid w:val="00894A39"/>
    <w:pPr>
      <w:spacing w:after="100"/>
      <w:ind w:left="1760"/>
    </w:pPr>
    <w:rPr>
      <w:rFonts w:eastAsiaTheme="minorEastAsia"/>
    </w:rPr>
  </w:style>
  <w:style w:type="character" w:customStyle="1" w:styleId="Keycap">
    <w:name w:val="Keycap"/>
    <w:basedOn w:val="DefaultParagraphFont"/>
    <w:rsid w:val="00894A39"/>
    <w:rPr>
      <w:smallCaps/>
      <w:color w:val="0000FF"/>
    </w:rPr>
  </w:style>
  <w:style w:type="character" w:customStyle="1" w:styleId="FigureImageBorder">
    <w:name w:val="Figure Image Border"/>
    <w:basedOn w:val="DefaultParagraphFont"/>
    <w:uiPriority w:val="1"/>
    <w:qFormat/>
    <w:rsid w:val="00894A39"/>
    <w:rPr>
      <w:noProof/>
      <w:bdr w:val="single" w:sz="4" w:space="0" w:color="auto"/>
    </w:rPr>
  </w:style>
  <w:style w:type="paragraph" w:customStyle="1" w:styleId="SourceCodeFilename">
    <w:name w:val="Source Code Filename"/>
    <w:basedOn w:val="SourceCode"/>
    <w:qFormat/>
    <w:rsid w:val="00894A39"/>
    <w:pPr>
      <w:spacing w:after="0"/>
      <w:jc w:val="right"/>
    </w:pPr>
    <w:rPr>
      <w:sz w:val="24"/>
    </w:rPr>
  </w:style>
  <w:style w:type="paragraph" w:customStyle="1" w:styleId="Non-TOCHeading3">
    <w:name w:val="Non-TOC Heading 3"/>
    <w:next w:val="Body"/>
    <w:qFormat/>
    <w:rsid w:val="00894A39"/>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879</Words>
  <Characters>2781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5:00Z</dcterms:created>
  <dcterms:modified xsi:type="dcterms:W3CDTF">2015-06-12T18:46:00Z</dcterms:modified>
</cp:coreProperties>
</file>